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8E631" w14:textId="1370353B" w:rsidR="00FC1411" w:rsidRPr="007D7B0B" w:rsidRDefault="00773871" w:rsidP="00773871">
      <w:pPr>
        <w:pStyle w:val="NoSpacing1"/>
        <w:jc w:val="center"/>
        <w:rPr>
          <w:sz w:val="28"/>
          <w:szCs w:val="28"/>
        </w:rPr>
      </w:pPr>
      <w:r>
        <w:rPr>
          <w:rFonts w:ascii="Times New Roman" w:hAnsi="Times New Roman"/>
          <w:b/>
          <w:noProof/>
          <w:sz w:val="24"/>
          <w:szCs w:val="24"/>
        </w:rPr>
        <w:drawing>
          <wp:anchor distT="0" distB="0" distL="114300" distR="114300" simplePos="0" relativeHeight="251658240" behindDoc="0" locked="0" layoutInCell="1" allowOverlap="1" wp14:anchorId="57A5ACDC" wp14:editId="15CD5713">
            <wp:simplePos x="0" y="0"/>
            <wp:positionH relativeFrom="column">
              <wp:posOffset>-371475</wp:posOffset>
            </wp:positionH>
            <wp:positionV relativeFrom="paragraph">
              <wp:posOffset>0</wp:posOffset>
            </wp:positionV>
            <wp:extent cx="676275" cy="6756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75" cy="675640"/>
                    </a:xfrm>
                    <a:prstGeom prst="rect">
                      <a:avLst/>
                    </a:prstGeom>
                    <a:noFill/>
                  </pic:spPr>
                </pic:pic>
              </a:graphicData>
            </a:graphic>
          </wp:anchor>
        </w:drawing>
      </w:r>
      <w:r w:rsidR="003769B0">
        <w:rPr>
          <w:noProof/>
        </w:rPr>
        <w:drawing>
          <wp:anchor distT="0" distB="0" distL="114300" distR="114300" simplePos="0" relativeHeight="251652096" behindDoc="0" locked="0" layoutInCell="1" allowOverlap="1" wp14:anchorId="0825D8F8" wp14:editId="29ABAF58">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3769B0">
        <w:rPr>
          <w:noProof/>
        </w:rPr>
        <w:drawing>
          <wp:anchor distT="0" distB="0" distL="114300" distR="114300" simplePos="0" relativeHeight="251651072" behindDoc="0" locked="0" layoutInCell="1" allowOverlap="1" wp14:anchorId="2F015E56" wp14:editId="10D7C46F">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00FC1411" w:rsidRPr="007D7B0B">
        <w:rPr>
          <w:rFonts w:ascii="Times New Roman" w:hAnsi="Times New Roman"/>
          <w:b/>
          <w:sz w:val="28"/>
          <w:szCs w:val="28"/>
        </w:rPr>
        <w:t xml:space="preserve">COMSATS </w:t>
      </w:r>
      <w:r>
        <w:rPr>
          <w:rFonts w:ascii="Times New Roman" w:hAnsi="Times New Roman"/>
          <w:b/>
          <w:sz w:val="28"/>
          <w:szCs w:val="28"/>
        </w:rPr>
        <w:t>University Islamabad</w:t>
      </w:r>
      <w:r w:rsidR="00FC1411" w:rsidRPr="007D7B0B">
        <w:rPr>
          <w:rFonts w:ascii="Times New Roman" w:hAnsi="Times New Roman"/>
          <w:b/>
          <w:sz w:val="28"/>
          <w:szCs w:val="28"/>
        </w:rPr>
        <w:t xml:space="preserve"> </w:t>
      </w:r>
      <w:r>
        <w:rPr>
          <w:rFonts w:ascii="Times New Roman" w:hAnsi="Times New Roman"/>
          <w:b/>
          <w:sz w:val="28"/>
          <w:szCs w:val="28"/>
        </w:rPr>
        <w:t>(</w:t>
      </w:r>
      <w:r w:rsidR="00FC1411" w:rsidRPr="007D7B0B">
        <w:rPr>
          <w:rFonts w:ascii="Times New Roman" w:hAnsi="Times New Roman"/>
          <w:b/>
          <w:sz w:val="28"/>
          <w:szCs w:val="28"/>
        </w:rPr>
        <w:t>Lahore</w:t>
      </w:r>
      <w:r w:rsidR="003769B0">
        <w:rPr>
          <w:noProof/>
        </w:rPr>
        <w:drawing>
          <wp:anchor distT="0" distB="0" distL="114300" distR="114300" simplePos="0" relativeHeight="251653120" behindDoc="0" locked="0" layoutInCell="1" allowOverlap="1" wp14:anchorId="628CE494" wp14:editId="21DBD6AC">
            <wp:simplePos x="0" y="0"/>
            <wp:positionH relativeFrom="column">
              <wp:posOffset>8429625</wp:posOffset>
            </wp:positionH>
            <wp:positionV relativeFrom="paragraph">
              <wp:posOffset>-375285</wp:posOffset>
            </wp:positionV>
            <wp:extent cx="1152525" cy="6286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b/>
          <w:sz w:val="28"/>
          <w:szCs w:val="28"/>
        </w:rPr>
        <w:t xml:space="preserve"> Campus)</w:t>
      </w:r>
    </w:p>
    <w:p w14:paraId="09F3CFC1" w14:textId="773CAB1B" w:rsidR="00840B84" w:rsidRPr="00F5738F" w:rsidRDefault="00A8070E" w:rsidP="00840B84">
      <w:pPr>
        <w:pStyle w:val="NoSpacing"/>
        <w:spacing w:before="120" w:line="276" w:lineRule="auto"/>
        <w:jc w:val="center"/>
        <w:rPr>
          <w:rFonts w:ascii="Times New Roman" w:hAnsi="Times New Roman"/>
          <w:b/>
          <w:bCs/>
          <w:sz w:val="27"/>
          <w:szCs w:val="27"/>
        </w:rPr>
      </w:pPr>
      <w:r>
        <w:rPr>
          <w:noProof/>
        </w:rPr>
        <mc:AlternateContent>
          <mc:Choice Requires="wps">
            <w:drawing>
              <wp:anchor distT="0" distB="0" distL="114300" distR="114300" simplePos="0" relativeHeight="251655168" behindDoc="0" locked="0" layoutInCell="1" allowOverlap="1" wp14:anchorId="443AB9E5" wp14:editId="7B2B0F4D">
                <wp:simplePos x="0" y="0"/>
                <wp:positionH relativeFrom="column">
                  <wp:posOffset>-57150</wp:posOffset>
                </wp:positionH>
                <wp:positionV relativeFrom="paragraph">
                  <wp:posOffset>80645</wp:posOffset>
                </wp:positionV>
                <wp:extent cx="6629400" cy="635"/>
                <wp:effectExtent l="0" t="0" r="0" b="18415"/>
                <wp:wrapNone/>
                <wp:docPr id="2" name="Connector: Elbow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bentConnector3">
                          <a:avLst>
                            <a:gd name="adj1" fmla="val 50000"/>
                          </a:avLst>
                        </a:prstGeom>
                        <a:noFill/>
                        <a:ln w="19050">
                          <a:solidFill>
                            <a:srgbClr val="000000"/>
                          </a:solidFill>
                          <a:miter lim="200000"/>
                          <a:headEnd/>
                          <a:tailEnd/>
                        </a:ln>
                      </wps:spPr>
                      <wps:bodyPr/>
                    </wps:wsp>
                  </a:graphicData>
                </a:graphic>
                <wp14:sizeRelH relativeFrom="page">
                  <wp14:pctWidth>0</wp14:pctWidth>
                </wp14:sizeRelH>
                <wp14:sizeRelV relativeFrom="page">
                  <wp14:pctHeight>0</wp14:pctHeight>
                </wp14:sizeRelV>
              </wp:anchor>
            </w:drawing>
          </mc:Choice>
          <mc:Fallback>
            <w:pict>
              <v:shapetype w14:anchorId="4380A05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4.5pt;margin-top:6.35pt;width:522pt;height:.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" strokeweight="1.5pt">
                <v:stroke miterlimit="2"/>
              </v:shape>
            </w:pict>
          </mc:Fallback>
        </mc:AlternateContent>
      </w:r>
      <w:r w:rsidR="00270310">
        <w:rPr>
          <w:rFonts w:ascii="Times New Roman" w:hAnsi="Times New Roman"/>
          <w:b/>
          <w:sz w:val="40"/>
          <w:szCs w:val="27"/>
        </w:rPr>
        <w:t>Assignment</w:t>
      </w:r>
      <w:r w:rsidR="00A61185">
        <w:rPr>
          <w:rFonts w:ascii="Times New Roman" w:hAnsi="Times New Roman"/>
          <w:b/>
          <w:sz w:val="40"/>
          <w:szCs w:val="27"/>
        </w:rPr>
        <w:t xml:space="preserve"> &lt;</w:t>
      </w:r>
      <w:r w:rsidR="00153D48">
        <w:rPr>
          <w:rFonts w:ascii="Times New Roman" w:hAnsi="Times New Roman"/>
          <w:b/>
          <w:sz w:val="40"/>
          <w:szCs w:val="27"/>
        </w:rPr>
        <w:t>2</w:t>
      </w:r>
      <w:r w:rsidR="00A61185">
        <w:rPr>
          <w:rFonts w:ascii="Times New Roman" w:hAnsi="Times New Roman"/>
          <w:b/>
          <w:sz w:val="40"/>
          <w:szCs w:val="27"/>
        </w:rPr>
        <w:t>&gt;</w:t>
      </w:r>
      <w:r w:rsidR="00126934">
        <w:rPr>
          <w:rFonts w:ascii="Times New Roman" w:hAnsi="Times New Roman"/>
          <w:b/>
          <w:sz w:val="27"/>
          <w:szCs w:val="27"/>
        </w:rPr>
        <w:t xml:space="preserve"> </w:t>
      </w:r>
      <w:r w:rsidR="00A0668E">
        <w:rPr>
          <w:rFonts w:ascii="Times New Roman" w:hAnsi="Times New Roman"/>
          <w:b/>
          <w:sz w:val="27"/>
          <w:szCs w:val="27"/>
        </w:rPr>
        <w:t xml:space="preserve"> </w:t>
      </w:r>
      <w:r>
        <w:rPr>
          <w:rFonts w:ascii="Times New Roman" w:hAnsi="Times New Roman"/>
          <w:b/>
          <w:sz w:val="27"/>
          <w:szCs w:val="27"/>
        </w:rPr>
        <w:t xml:space="preserve"> </w:t>
      </w:r>
      <w:r w:rsidR="005800DE">
        <w:rPr>
          <w:rFonts w:ascii="Times New Roman" w:hAnsi="Times New Roman"/>
          <w:b/>
          <w:sz w:val="27"/>
          <w:szCs w:val="27"/>
        </w:rPr>
        <w:t>FALL</w:t>
      </w:r>
      <w:r w:rsidR="00840B84" w:rsidRPr="00F5738F">
        <w:rPr>
          <w:rFonts w:ascii="Times New Roman" w:hAnsi="Times New Roman"/>
          <w:b/>
          <w:bCs/>
          <w:sz w:val="27"/>
          <w:szCs w:val="27"/>
        </w:rPr>
        <w:t xml:space="preserve"> 20</w:t>
      </w:r>
      <w:r w:rsidR="00922035">
        <w:rPr>
          <w:rFonts w:ascii="Times New Roman" w:hAnsi="Times New Roman"/>
          <w:b/>
          <w:bCs/>
          <w:sz w:val="27"/>
          <w:szCs w:val="27"/>
        </w:rPr>
        <w:t>2</w:t>
      </w:r>
      <w:r w:rsidR="00711DDF">
        <w:rPr>
          <w:rFonts w:ascii="Times New Roman" w:hAnsi="Times New Roman"/>
          <w:b/>
          <w:bCs/>
          <w:sz w:val="27"/>
          <w:szCs w:val="27"/>
        </w:rPr>
        <w:t>2</w:t>
      </w: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795"/>
        <w:gridCol w:w="1200"/>
        <w:gridCol w:w="690"/>
        <w:gridCol w:w="1170"/>
        <w:gridCol w:w="1350"/>
        <w:gridCol w:w="720"/>
        <w:gridCol w:w="1080"/>
        <w:gridCol w:w="1631"/>
        <w:gridCol w:w="713"/>
      </w:tblGrid>
      <w:tr w:rsidR="003A7DF4" w:rsidRPr="007D7B0B" w14:paraId="033CBC55" w14:textId="77777777" w:rsidTr="003A7DF4">
        <w:trPr>
          <w:cantSplit/>
          <w:trHeight w:hRule="exact" w:val="288"/>
        </w:trPr>
        <w:tc>
          <w:tcPr>
            <w:tcW w:w="1795" w:type="dxa"/>
            <w:shd w:val="clear" w:color="auto" w:fill="D9D9D9"/>
            <w:vAlign w:val="center"/>
          </w:tcPr>
          <w:p w14:paraId="6975CC71" w14:textId="77777777" w:rsidR="003A7DF4" w:rsidRPr="007D7B0B" w:rsidRDefault="003A7DF4" w:rsidP="00366E9E">
            <w:pPr>
              <w:pStyle w:val="NoSpacing1"/>
              <w:spacing w:line="276" w:lineRule="auto"/>
              <w:rPr>
                <w:rFonts w:ascii="Times New Roman" w:hAnsi="Times New Roman"/>
              </w:rPr>
            </w:pPr>
            <w:r w:rsidRPr="007D7B0B">
              <w:rPr>
                <w:rFonts w:ascii="Times New Roman" w:hAnsi="Times New Roman"/>
                <w:bCs/>
              </w:rPr>
              <w:t>Course Title:</w:t>
            </w:r>
          </w:p>
        </w:tc>
        <w:tc>
          <w:tcPr>
            <w:tcW w:w="3060" w:type="dxa"/>
            <w:gridSpan w:val="3"/>
            <w:shd w:val="clear" w:color="auto" w:fill="auto"/>
            <w:vAlign w:val="center"/>
          </w:tcPr>
          <w:p w14:paraId="67310721" w14:textId="2EC7905E" w:rsidR="003A7DF4" w:rsidRPr="007D7B0B" w:rsidRDefault="005800DE" w:rsidP="00366E9E">
            <w:pPr>
              <w:pStyle w:val="NoSpacing1"/>
              <w:spacing w:line="276" w:lineRule="auto"/>
              <w:rPr>
                <w:rFonts w:ascii="Times New Roman" w:hAnsi="Times New Roman"/>
              </w:rPr>
            </w:pPr>
            <w:r>
              <w:rPr>
                <w:rFonts w:ascii="Times New Roman" w:hAnsi="Times New Roman"/>
              </w:rPr>
              <w:t xml:space="preserve">Computational </w:t>
            </w:r>
            <w:r w:rsidR="003A7DF4">
              <w:rPr>
                <w:rFonts w:ascii="Times New Roman" w:hAnsi="Times New Roman"/>
              </w:rPr>
              <w:t>Intelligence</w:t>
            </w:r>
          </w:p>
        </w:tc>
        <w:tc>
          <w:tcPr>
            <w:tcW w:w="2070" w:type="dxa"/>
            <w:gridSpan w:val="2"/>
            <w:shd w:val="clear" w:color="auto" w:fill="D9D9D9"/>
            <w:vAlign w:val="center"/>
          </w:tcPr>
          <w:p w14:paraId="5EEB7565" w14:textId="77777777" w:rsidR="003A7DF4" w:rsidRPr="007D7B0B" w:rsidRDefault="003A7DF4" w:rsidP="00366E9E">
            <w:pPr>
              <w:pStyle w:val="NoSpacing1"/>
              <w:spacing w:line="276" w:lineRule="auto"/>
              <w:rPr>
                <w:rFonts w:ascii="Times New Roman" w:hAnsi="Times New Roman"/>
              </w:rPr>
            </w:pPr>
            <w:r w:rsidRPr="007D7B0B">
              <w:rPr>
                <w:rFonts w:ascii="Times New Roman" w:hAnsi="Times New Roman"/>
                <w:bCs/>
              </w:rPr>
              <w:t>Course Code:</w:t>
            </w:r>
          </w:p>
        </w:tc>
        <w:tc>
          <w:tcPr>
            <w:tcW w:w="1080" w:type="dxa"/>
            <w:shd w:val="clear" w:color="auto" w:fill="auto"/>
            <w:vAlign w:val="center"/>
          </w:tcPr>
          <w:p w14:paraId="0A039FED" w14:textId="6E3818D8" w:rsidR="003A7DF4" w:rsidRPr="007D7B0B" w:rsidRDefault="003A7DF4" w:rsidP="00A8070E">
            <w:pPr>
              <w:pStyle w:val="NoSpacing1"/>
              <w:spacing w:line="276" w:lineRule="auto"/>
              <w:rPr>
                <w:rFonts w:ascii="Times New Roman" w:hAnsi="Times New Roman"/>
              </w:rPr>
            </w:pPr>
            <w:r w:rsidRPr="00F5738F">
              <w:rPr>
                <w:rFonts w:ascii="Times New Roman" w:hAnsi="Times New Roman"/>
              </w:rPr>
              <w:t>CSC</w:t>
            </w:r>
          </w:p>
        </w:tc>
        <w:tc>
          <w:tcPr>
            <w:tcW w:w="1631" w:type="dxa"/>
            <w:shd w:val="clear" w:color="auto" w:fill="D9D9D9"/>
            <w:vAlign w:val="center"/>
          </w:tcPr>
          <w:p w14:paraId="481B00B8" w14:textId="77777777" w:rsidR="003A7DF4" w:rsidRPr="007D7B0B" w:rsidRDefault="003A7DF4" w:rsidP="00366E9E">
            <w:pPr>
              <w:pStyle w:val="NoSpacing1"/>
              <w:spacing w:line="276" w:lineRule="auto"/>
              <w:rPr>
                <w:rFonts w:ascii="Times New Roman" w:hAnsi="Times New Roman"/>
              </w:rPr>
            </w:pPr>
            <w:r w:rsidRPr="007D7B0B">
              <w:rPr>
                <w:rFonts w:ascii="Times New Roman" w:hAnsi="Times New Roman"/>
                <w:bCs/>
              </w:rPr>
              <w:t>Credit Hours:</w:t>
            </w:r>
          </w:p>
        </w:tc>
        <w:tc>
          <w:tcPr>
            <w:tcW w:w="713" w:type="dxa"/>
            <w:vAlign w:val="center"/>
          </w:tcPr>
          <w:p w14:paraId="4EF76078" w14:textId="0AF617DD" w:rsidR="003A7DF4" w:rsidRPr="007D7B0B" w:rsidRDefault="003A7DF4" w:rsidP="00366E9E">
            <w:pPr>
              <w:pStyle w:val="NoSpacing1"/>
              <w:spacing w:line="276" w:lineRule="auto"/>
              <w:jc w:val="center"/>
              <w:rPr>
                <w:rFonts w:ascii="Times New Roman" w:hAnsi="Times New Roman"/>
              </w:rPr>
            </w:pPr>
            <w:r w:rsidRPr="00F5738F">
              <w:rPr>
                <w:rFonts w:ascii="Times New Roman" w:hAnsi="Times New Roman"/>
              </w:rPr>
              <w:t>3(</w:t>
            </w:r>
            <w:r>
              <w:rPr>
                <w:rFonts w:ascii="Times New Roman" w:hAnsi="Times New Roman"/>
              </w:rPr>
              <w:t>2,1</w:t>
            </w:r>
            <w:r w:rsidRPr="00F5738F">
              <w:rPr>
                <w:rFonts w:ascii="Times New Roman" w:hAnsi="Times New Roman"/>
              </w:rPr>
              <w:t>)</w:t>
            </w:r>
          </w:p>
        </w:tc>
      </w:tr>
      <w:tr w:rsidR="003A7DF4" w:rsidRPr="007D7B0B" w14:paraId="35707898" w14:textId="77777777" w:rsidTr="003A7DF4">
        <w:trPr>
          <w:cantSplit/>
          <w:trHeight w:hRule="exact" w:val="362"/>
        </w:trPr>
        <w:tc>
          <w:tcPr>
            <w:tcW w:w="1795" w:type="dxa"/>
            <w:shd w:val="clear" w:color="auto" w:fill="D9D9D9"/>
            <w:vAlign w:val="center"/>
          </w:tcPr>
          <w:p w14:paraId="4C11A919" w14:textId="6CE35B92" w:rsidR="003A7DF4" w:rsidRPr="007D7B0B" w:rsidRDefault="003A7DF4" w:rsidP="00366E9E">
            <w:pPr>
              <w:pStyle w:val="NoSpacing1"/>
              <w:spacing w:line="276" w:lineRule="auto"/>
              <w:rPr>
                <w:rFonts w:ascii="Times New Roman" w:hAnsi="Times New Roman"/>
              </w:rPr>
            </w:pPr>
            <w:r w:rsidRPr="007D7B0B">
              <w:rPr>
                <w:rFonts w:ascii="Times New Roman" w:hAnsi="Times New Roman"/>
                <w:bCs/>
              </w:rPr>
              <w:t>Course Instructor:</w:t>
            </w:r>
          </w:p>
        </w:tc>
        <w:tc>
          <w:tcPr>
            <w:tcW w:w="3060" w:type="dxa"/>
            <w:gridSpan w:val="3"/>
            <w:shd w:val="clear" w:color="auto" w:fill="auto"/>
            <w:vAlign w:val="center"/>
          </w:tcPr>
          <w:p w14:paraId="5C9101F8" w14:textId="47ED91BA" w:rsidR="003A7DF4" w:rsidRPr="007D7B0B" w:rsidRDefault="003A7DF4" w:rsidP="00922035">
            <w:pPr>
              <w:pStyle w:val="NoSpacing1"/>
              <w:spacing w:line="276" w:lineRule="auto"/>
              <w:rPr>
                <w:rFonts w:ascii="Times New Roman" w:hAnsi="Times New Roman"/>
              </w:rPr>
            </w:pPr>
            <w:r>
              <w:rPr>
                <w:rFonts w:ascii="Times New Roman" w:hAnsi="Times New Roman"/>
              </w:rPr>
              <w:t>Dr. Atifa Athar</w:t>
            </w:r>
          </w:p>
        </w:tc>
        <w:tc>
          <w:tcPr>
            <w:tcW w:w="2070" w:type="dxa"/>
            <w:gridSpan w:val="2"/>
            <w:shd w:val="clear" w:color="auto" w:fill="D9D9D9"/>
            <w:vAlign w:val="center"/>
          </w:tcPr>
          <w:p w14:paraId="4205686D" w14:textId="77777777" w:rsidR="003A7DF4" w:rsidRPr="007D7B0B" w:rsidRDefault="003A7DF4" w:rsidP="00366E9E">
            <w:pPr>
              <w:pStyle w:val="NoSpacing1"/>
              <w:spacing w:line="276" w:lineRule="auto"/>
              <w:rPr>
                <w:rFonts w:ascii="Times New Roman" w:hAnsi="Times New Roman"/>
              </w:rPr>
            </w:pPr>
            <w:r w:rsidRPr="007D7B0B">
              <w:rPr>
                <w:rFonts w:ascii="Times New Roman" w:hAnsi="Times New Roman"/>
                <w:bCs/>
              </w:rPr>
              <w:t>Programme Name:</w:t>
            </w:r>
          </w:p>
        </w:tc>
        <w:tc>
          <w:tcPr>
            <w:tcW w:w="3424" w:type="dxa"/>
            <w:gridSpan w:val="3"/>
            <w:vAlign w:val="center"/>
          </w:tcPr>
          <w:p w14:paraId="6483F590" w14:textId="6497C23D" w:rsidR="003A7DF4" w:rsidRPr="007D7B0B" w:rsidRDefault="003A7DF4" w:rsidP="00A8070E">
            <w:pPr>
              <w:pStyle w:val="NoSpacing1"/>
              <w:tabs>
                <w:tab w:val="left" w:pos="1050"/>
              </w:tabs>
              <w:spacing w:line="276" w:lineRule="auto"/>
              <w:jc w:val="both"/>
              <w:rPr>
                <w:rFonts w:ascii="Times New Roman" w:hAnsi="Times New Roman"/>
              </w:rPr>
            </w:pPr>
            <w:r w:rsidRPr="00F5738F">
              <w:rPr>
                <w:rFonts w:ascii="Times New Roman" w:hAnsi="Times New Roman"/>
              </w:rPr>
              <w:t>BS Computer Science</w:t>
            </w:r>
          </w:p>
        </w:tc>
      </w:tr>
      <w:tr w:rsidR="003A7DF4" w:rsidRPr="007D7B0B" w14:paraId="668BF40A" w14:textId="3E77B01C" w:rsidTr="00A8070E">
        <w:trPr>
          <w:cantSplit/>
          <w:trHeight w:hRule="exact" w:val="288"/>
        </w:trPr>
        <w:tc>
          <w:tcPr>
            <w:tcW w:w="1795" w:type="dxa"/>
            <w:shd w:val="clear" w:color="auto" w:fill="D9D9D9"/>
            <w:vAlign w:val="center"/>
          </w:tcPr>
          <w:p w14:paraId="7F93BF7D" w14:textId="5A0281F9" w:rsidR="003A7DF4" w:rsidRDefault="003A7DF4" w:rsidP="003A7DF4">
            <w:pPr>
              <w:pStyle w:val="NoSpacing1"/>
              <w:spacing w:line="276" w:lineRule="auto"/>
              <w:rPr>
                <w:rFonts w:ascii="Times New Roman" w:hAnsi="Times New Roman"/>
                <w:b/>
                <w:bCs/>
              </w:rPr>
            </w:pPr>
            <w:r w:rsidRPr="00F5738F">
              <w:rPr>
                <w:rFonts w:ascii="Times New Roman" w:hAnsi="Times New Roman"/>
                <w:bCs/>
              </w:rPr>
              <w:t>Semester:</w:t>
            </w:r>
          </w:p>
        </w:tc>
        <w:tc>
          <w:tcPr>
            <w:tcW w:w="1200" w:type="dxa"/>
            <w:shd w:val="clear" w:color="auto" w:fill="auto"/>
            <w:vAlign w:val="center"/>
          </w:tcPr>
          <w:p w14:paraId="43802A42" w14:textId="55205707" w:rsidR="003A7DF4" w:rsidRDefault="0059460D" w:rsidP="003A7DF4">
            <w:pPr>
              <w:pStyle w:val="NoSpacing1"/>
              <w:spacing w:line="276" w:lineRule="auto"/>
              <w:jc w:val="center"/>
              <w:rPr>
                <w:rFonts w:ascii="Times New Roman" w:hAnsi="Times New Roman"/>
                <w:b/>
              </w:rPr>
            </w:pPr>
            <w:r>
              <w:rPr>
                <w:rFonts w:ascii="Times New Roman" w:hAnsi="Times New Roman"/>
              </w:rPr>
              <w:t>7</w:t>
            </w:r>
            <w:r w:rsidR="003A7DF4" w:rsidRPr="00DA0311">
              <w:rPr>
                <w:rFonts w:ascii="Times New Roman" w:hAnsi="Times New Roman"/>
                <w:vertAlign w:val="superscript"/>
              </w:rPr>
              <w:t>th</w:t>
            </w:r>
          </w:p>
        </w:tc>
        <w:tc>
          <w:tcPr>
            <w:tcW w:w="690" w:type="dxa"/>
            <w:shd w:val="clear" w:color="auto" w:fill="auto"/>
            <w:vAlign w:val="center"/>
          </w:tcPr>
          <w:p w14:paraId="26E1FAF2" w14:textId="4B5DDA3E" w:rsidR="003A7DF4" w:rsidRDefault="003A7DF4" w:rsidP="003A7DF4">
            <w:pPr>
              <w:pStyle w:val="NoSpacing1"/>
              <w:spacing w:line="276" w:lineRule="auto"/>
              <w:jc w:val="center"/>
              <w:rPr>
                <w:rFonts w:ascii="Times New Roman" w:hAnsi="Times New Roman"/>
                <w:b/>
              </w:rPr>
            </w:pPr>
            <w:r w:rsidRPr="00F5738F">
              <w:rPr>
                <w:rFonts w:ascii="Times New Roman" w:hAnsi="Times New Roman"/>
                <w:bCs/>
              </w:rPr>
              <w:t>Batch:</w:t>
            </w:r>
          </w:p>
        </w:tc>
        <w:tc>
          <w:tcPr>
            <w:tcW w:w="1170" w:type="dxa"/>
            <w:shd w:val="clear" w:color="auto" w:fill="auto"/>
            <w:vAlign w:val="center"/>
          </w:tcPr>
          <w:p w14:paraId="62262AD4" w14:textId="6A8A69EB" w:rsidR="003A7DF4" w:rsidRDefault="003A7DF4" w:rsidP="003A7DF4">
            <w:pPr>
              <w:pStyle w:val="NoSpacing1"/>
              <w:spacing w:line="276" w:lineRule="auto"/>
              <w:jc w:val="center"/>
              <w:rPr>
                <w:rFonts w:ascii="Times New Roman" w:hAnsi="Times New Roman"/>
                <w:b/>
              </w:rPr>
            </w:pPr>
            <w:r>
              <w:rPr>
                <w:rFonts w:ascii="Times New Roman" w:hAnsi="Times New Roman"/>
              </w:rPr>
              <w:t>FA19</w:t>
            </w:r>
          </w:p>
        </w:tc>
        <w:tc>
          <w:tcPr>
            <w:tcW w:w="1350" w:type="dxa"/>
            <w:shd w:val="clear" w:color="auto" w:fill="D9D9D9"/>
            <w:vAlign w:val="center"/>
          </w:tcPr>
          <w:p w14:paraId="6D45E0B4" w14:textId="06A5C946" w:rsidR="003A7DF4" w:rsidRPr="007D7B0B" w:rsidRDefault="003A7DF4" w:rsidP="00A8070E">
            <w:pPr>
              <w:pStyle w:val="NoSpacing1"/>
              <w:rPr>
                <w:rFonts w:ascii="Times New Roman" w:hAnsi="Times New Roman"/>
                <w:b/>
              </w:rPr>
            </w:pPr>
            <w:r w:rsidRPr="00F5738F">
              <w:rPr>
                <w:rFonts w:ascii="Times New Roman" w:hAnsi="Times New Roman"/>
                <w:bCs/>
              </w:rPr>
              <w:t>Section:</w:t>
            </w:r>
          </w:p>
        </w:tc>
        <w:tc>
          <w:tcPr>
            <w:tcW w:w="720" w:type="dxa"/>
            <w:vAlign w:val="center"/>
          </w:tcPr>
          <w:p w14:paraId="581981B8" w14:textId="66376B0C" w:rsidR="003A7DF4" w:rsidRDefault="00710733" w:rsidP="005800DE">
            <w:pPr>
              <w:pStyle w:val="NoSpacing1"/>
              <w:spacing w:line="276" w:lineRule="auto"/>
              <w:rPr>
                <w:rFonts w:ascii="Times New Roman" w:hAnsi="Times New Roman"/>
                <w:b/>
              </w:rPr>
            </w:pPr>
            <w:r>
              <w:rPr>
                <w:rFonts w:ascii="Times New Roman" w:hAnsi="Times New Roman"/>
                <w:b/>
              </w:rPr>
              <w:t xml:space="preserve"> B</w:t>
            </w:r>
          </w:p>
        </w:tc>
        <w:tc>
          <w:tcPr>
            <w:tcW w:w="1080" w:type="dxa"/>
            <w:vAlign w:val="center"/>
          </w:tcPr>
          <w:p w14:paraId="65925BD0" w14:textId="5A25DED7" w:rsidR="003A7DF4" w:rsidRDefault="003A7DF4" w:rsidP="00A8070E">
            <w:pPr>
              <w:pStyle w:val="NoSpacing1"/>
              <w:spacing w:line="276" w:lineRule="auto"/>
              <w:rPr>
                <w:rFonts w:ascii="Times New Roman" w:hAnsi="Times New Roman"/>
                <w:b/>
              </w:rPr>
            </w:pPr>
            <w:r w:rsidRPr="00F5738F">
              <w:rPr>
                <w:rFonts w:ascii="Times New Roman" w:hAnsi="Times New Roman"/>
              </w:rPr>
              <w:t>Date:</w:t>
            </w:r>
          </w:p>
        </w:tc>
        <w:tc>
          <w:tcPr>
            <w:tcW w:w="2344" w:type="dxa"/>
            <w:gridSpan w:val="2"/>
            <w:vAlign w:val="center"/>
          </w:tcPr>
          <w:p w14:paraId="2CCA437E" w14:textId="437786CC" w:rsidR="003A7DF4" w:rsidRDefault="003A7DF4" w:rsidP="003A7DF4">
            <w:pPr>
              <w:pStyle w:val="NoSpacing1"/>
              <w:spacing w:line="276" w:lineRule="auto"/>
              <w:jc w:val="center"/>
              <w:rPr>
                <w:rFonts w:ascii="Times New Roman" w:hAnsi="Times New Roman"/>
                <w:b/>
              </w:rPr>
            </w:pPr>
            <w:r>
              <w:rPr>
                <w:rFonts w:ascii="Times New Roman" w:hAnsi="Times New Roman"/>
              </w:rPr>
              <w:t xml:space="preserve"> </w:t>
            </w:r>
            <w:r w:rsidR="00EB798B">
              <w:rPr>
                <w:rFonts w:ascii="Times New Roman" w:hAnsi="Times New Roman"/>
              </w:rPr>
              <w:t>14</w:t>
            </w:r>
            <w:r w:rsidR="005800DE">
              <w:rPr>
                <w:rFonts w:ascii="Times New Roman" w:hAnsi="Times New Roman"/>
              </w:rPr>
              <w:t>-1</w:t>
            </w:r>
            <w:r>
              <w:rPr>
                <w:rFonts w:ascii="Times New Roman" w:hAnsi="Times New Roman"/>
              </w:rPr>
              <w:t>-2022</w:t>
            </w:r>
          </w:p>
        </w:tc>
      </w:tr>
      <w:tr w:rsidR="003A7DF4" w:rsidRPr="007D7B0B" w14:paraId="2124CCD4" w14:textId="77777777" w:rsidTr="003A7DF4">
        <w:trPr>
          <w:cantSplit/>
          <w:trHeight w:hRule="exact" w:val="288"/>
        </w:trPr>
        <w:tc>
          <w:tcPr>
            <w:tcW w:w="1795" w:type="dxa"/>
            <w:shd w:val="clear" w:color="auto" w:fill="D9D9D9"/>
            <w:vAlign w:val="center"/>
          </w:tcPr>
          <w:p w14:paraId="2FFD05D0" w14:textId="1B5D78A7" w:rsidR="003A7DF4" w:rsidRPr="007D7B0B" w:rsidRDefault="003A7DF4" w:rsidP="003A7DF4">
            <w:pPr>
              <w:pStyle w:val="NoSpacing1"/>
              <w:spacing w:line="276" w:lineRule="auto"/>
              <w:rPr>
                <w:rFonts w:ascii="Times New Roman" w:hAnsi="Times New Roman"/>
                <w:b/>
              </w:rPr>
            </w:pPr>
            <w:r>
              <w:rPr>
                <w:rFonts w:ascii="Times New Roman" w:hAnsi="Times New Roman"/>
                <w:b/>
                <w:bCs/>
              </w:rPr>
              <w:t>Due Date</w:t>
            </w:r>
            <w:r w:rsidRPr="007D7B0B">
              <w:rPr>
                <w:rFonts w:ascii="Times New Roman" w:hAnsi="Times New Roman"/>
                <w:b/>
                <w:bCs/>
              </w:rPr>
              <w:t>:</w:t>
            </w:r>
          </w:p>
        </w:tc>
        <w:tc>
          <w:tcPr>
            <w:tcW w:w="3060" w:type="dxa"/>
            <w:gridSpan w:val="3"/>
            <w:shd w:val="clear" w:color="auto" w:fill="auto"/>
            <w:vAlign w:val="center"/>
          </w:tcPr>
          <w:p w14:paraId="18D4B656" w14:textId="70F39920" w:rsidR="003A7DF4" w:rsidRPr="007D7B0B" w:rsidRDefault="005800DE" w:rsidP="003A7DF4">
            <w:pPr>
              <w:pStyle w:val="NoSpacing1"/>
              <w:spacing w:line="276" w:lineRule="auto"/>
              <w:jc w:val="center"/>
              <w:rPr>
                <w:rFonts w:ascii="Times New Roman" w:hAnsi="Times New Roman"/>
                <w:b/>
              </w:rPr>
            </w:pPr>
            <w:r>
              <w:rPr>
                <w:rFonts w:ascii="Times New Roman" w:hAnsi="Times New Roman"/>
                <w:b/>
              </w:rPr>
              <w:t>0</w:t>
            </w:r>
            <w:r w:rsidR="0059460D">
              <w:rPr>
                <w:rFonts w:ascii="Times New Roman" w:hAnsi="Times New Roman"/>
                <w:b/>
              </w:rPr>
              <w:t>4</w:t>
            </w:r>
            <w:r w:rsidR="003A7DF4">
              <w:rPr>
                <w:rFonts w:ascii="Times New Roman" w:hAnsi="Times New Roman"/>
                <w:b/>
              </w:rPr>
              <w:t>-</w:t>
            </w:r>
            <w:r w:rsidR="0059460D">
              <w:rPr>
                <w:rFonts w:ascii="Times New Roman" w:hAnsi="Times New Roman"/>
                <w:b/>
              </w:rPr>
              <w:t>11</w:t>
            </w:r>
            <w:r w:rsidR="003A7DF4">
              <w:rPr>
                <w:rFonts w:ascii="Times New Roman" w:hAnsi="Times New Roman"/>
                <w:b/>
              </w:rPr>
              <w:t>-2022</w:t>
            </w:r>
          </w:p>
        </w:tc>
        <w:tc>
          <w:tcPr>
            <w:tcW w:w="3150" w:type="dxa"/>
            <w:gridSpan w:val="3"/>
            <w:shd w:val="clear" w:color="auto" w:fill="D9D9D9"/>
            <w:vAlign w:val="center"/>
          </w:tcPr>
          <w:p w14:paraId="3363B671" w14:textId="77777777" w:rsidR="003A7DF4" w:rsidRPr="007D7B0B" w:rsidRDefault="003A7DF4" w:rsidP="00A8070E">
            <w:pPr>
              <w:pStyle w:val="NoSpacing1"/>
              <w:rPr>
                <w:rFonts w:ascii="Times New Roman" w:hAnsi="Times New Roman"/>
                <w:b/>
              </w:rPr>
            </w:pPr>
            <w:r w:rsidRPr="007D7B0B">
              <w:rPr>
                <w:rFonts w:ascii="Times New Roman" w:hAnsi="Times New Roman"/>
                <w:b/>
              </w:rPr>
              <w:t>Maximum Marks:</w:t>
            </w:r>
          </w:p>
        </w:tc>
        <w:tc>
          <w:tcPr>
            <w:tcW w:w="2344" w:type="dxa"/>
            <w:gridSpan w:val="2"/>
            <w:vAlign w:val="center"/>
          </w:tcPr>
          <w:p w14:paraId="135AE58B" w14:textId="23704B91" w:rsidR="003A7DF4" w:rsidRPr="007D7B0B" w:rsidRDefault="003A7DF4" w:rsidP="003A7DF4">
            <w:pPr>
              <w:pStyle w:val="NoSpacing1"/>
              <w:spacing w:line="276" w:lineRule="auto"/>
              <w:jc w:val="center"/>
              <w:rPr>
                <w:rFonts w:ascii="Times New Roman" w:hAnsi="Times New Roman"/>
                <w:b/>
              </w:rPr>
            </w:pPr>
            <w:r>
              <w:rPr>
                <w:rFonts w:ascii="Times New Roman" w:hAnsi="Times New Roman"/>
                <w:b/>
              </w:rPr>
              <w:t>10</w:t>
            </w:r>
          </w:p>
        </w:tc>
      </w:tr>
      <w:tr w:rsidR="003A7DF4" w:rsidRPr="007D7B0B" w14:paraId="13FFF997" w14:textId="77777777" w:rsidTr="00710733">
        <w:trPr>
          <w:cantSplit/>
          <w:trHeight w:hRule="exact" w:val="929"/>
        </w:trPr>
        <w:tc>
          <w:tcPr>
            <w:tcW w:w="1795" w:type="dxa"/>
            <w:shd w:val="clear" w:color="auto" w:fill="D9D9D9"/>
            <w:vAlign w:val="center"/>
          </w:tcPr>
          <w:p w14:paraId="141854AB" w14:textId="5D894461" w:rsidR="003A7DF4" w:rsidRDefault="003A7DF4" w:rsidP="003A7DF4">
            <w:pPr>
              <w:pStyle w:val="NoSpacing1"/>
              <w:spacing w:line="276" w:lineRule="auto"/>
              <w:rPr>
                <w:rFonts w:ascii="Times New Roman" w:hAnsi="Times New Roman"/>
                <w:b/>
                <w:bCs/>
              </w:rPr>
            </w:pPr>
            <w:r>
              <w:rPr>
                <w:rFonts w:ascii="Times New Roman" w:hAnsi="Times New Roman"/>
                <w:b/>
                <w:bCs/>
              </w:rPr>
              <w:t>Student Name:</w:t>
            </w:r>
          </w:p>
        </w:tc>
        <w:tc>
          <w:tcPr>
            <w:tcW w:w="3060" w:type="dxa"/>
            <w:gridSpan w:val="3"/>
            <w:shd w:val="clear" w:color="auto" w:fill="auto"/>
            <w:vAlign w:val="center"/>
          </w:tcPr>
          <w:p w14:paraId="4AAC2AFB" w14:textId="7C37638B" w:rsidR="003A7DF4" w:rsidRDefault="00710733" w:rsidP="003A7DF4">
            <w:pPr>
              <w:pStyle w:val="NoSpacing1"/>
              <w:spacing w:line="276" w:lineRule="auto"/>
              <w:jc w:val="center"/>
              <w:rPr>
                <w:rFonts w:ascii="Times New Roman" w:hAnsi="Times New Roman"/>
                <w:b/>
              </w:rPr>
            </w:pPr>
            <w:r>
              <w:rPr>
                <w:rFonts w:ascii="Times New Roman" w:hAnsi="Times New Roman"/>
                <w:b/>
              </w:rPr>
              <w:t>Muhammad Awais</w:t>
            </w:r>
          </w:p>
          <w:p w14:paraId="73F2BE22" w14:textId="2EAE6E8D" w:rsidR="00710733" w:rsidRDefault="00710733" w:rsidP="003A7DF4">
            <w:pPr>
              <w:pStyle w:val="NoSpacing1"/>
              <w:spacing w:line="276" w:lineRule="auto"/>
              <w:jc w:val="center"/>
              <w:rPr>
                <w:rFonts w:ascii="Times New Roman" w:hAnsi="Times New Roman"/>
                <w:b/>
              </w:rPr>
            </w:pPr>
            <w:r>
              <w:rPr>
                <w:rFonts w:ascii="Times New Roman" w:hAnsi="Times New Roman"/>
                <w:b/>
              </w:rPr>
              <w:t>Abdullah</w:t>
            </w:r>
          </w:p>
          <w:p w14:paraId="74D3EBAA" w14:textId="07501CB7" w:rsidR="00710733" w:rsidRDefault="00710733" w:rsidP="003A7DF4">
            <w:pPr>
              <w:pStyle w:val="NoSpacing1"/>
              <w:spacing w:line="276" w:lineRule="auto"/>
              <w:jc w:val="center"/>
              <w:rPr>
                <w:rFonts w:ascii="Times New Roman" w:hAnsi="Times New Roman"/>
                <w:b/>
              </w:rPr>
            </w:pPr>
            <w:r>
              <w:rPr>
                <w:rFonts w:ascii="Times New Roman" w:hAnsi="Times New Roman"/>
                <w:b/>
              </w:rPr>
              <w:t>Muhammad Huzaifa</w:t>
            </w:r>
            <w:r w:rsidR="00F82964">
              <w:rPr>
                <w:rFonts w:ascii="Times New Roman" w:hAnsi="Times New Roman"/>
                <w:b/>
              </w:rPr>
              <w:t xml:space="preserve"> Tariq</w:t>
            </w:r>
          </w:p>
          <w:p w14:paraId="09E04803" w14:textId="77777777" w:rsidR="00710733" w:rsidRDefault="00710733" w:rsidP="003A7DF4">
            <w:pPr>
              <w:pStyle w:val="NoSpacing1"/>
              <w:spacing w:line="276" w:lineRule="auto"/>
              <w:jc w:val="center"/>
              <w:rPr>
                <w:rFonts w:ascii="Times New Roman" w:hAnsi="Times New Roman"/>
                <w:b/>
              </w:rPr>
            </w:pPr>
          </w:p>
          <w:p w14:paraId="0474D79A" w14:textId="399CAD2B" w:rsidR="00710733" w:rsidRDefault="00710733" w:rsidP="003A7DF4">
            <w:pPr>
              <w:pStyle w:val="NoSpacing1"/>
              <w:spacing w:line="276" w:lineRule="auto"/>
              <w:jc w:val="center"/>
              <w:rPr>
                <w:rFonts w:ascii="Times New Roman" w:hAnsi="Times New Roman"/>
                <w:b/>
              </w:rPr>
            </w:pPr>
          </w:p>
        </w:tc>
        <w:tc>
          <w:tcPr>
            <w:tcW w:w="3150" w:type="dxa"/>
            <w:gridSpan w:val="3"/>
            <w:shd w:val="clear" w:color="auto" w:fill="D9D9D9"/>
            <w:vAlign w:val="center"/>
          </w:tcPr>
          <w:p w14:paraId="117FDA42" w14:textId="00423BC7" w:rsidR="003A7DF4" w:rsidRPr="007D7B0B" w:rsidRDefault="003A7DF4" w:rsidP="00A8070E">
            <w:pPr>
              <w:pStyle w:val="NoSpacing1"/>
              <w:rPr>
                <w:rFonts w:ascii="Times New Roman" w:hAnsi="Times New Roman"/>
                <w:b/>
              </w:rPr>
            </w:pPr>
            <w:r>
              <w:rPr>
                <w:rFonts w:ascii="Times New Roman" w:hAnsi="Times New Roman"/>
                <w:b/>
              </w:rPr>
              <w:t>Registration No.</w:t>
            </w:r>
          </w:p>
        </w:tc>
        <w:tc>
          <w:tcPr>
            <w:tcW w:w="2344" w:type="dxa"/>
            <w:gridSpan w:val="2"/>
            <w:vAlign w:val="center"/>
          </w:tcPr>
          <w:p w14:paraId="60FDA14E" w14:textId="77777777" w:rsidR="003A7DF4" w:rsidRDefault="00710733" w:rsidP="003A7DF4">
            <w:pPr>
              <w:pStyle w:val="NoSpacing1"/>
              <w:spacing w:line="276" w:lineRule="auto"/>
              <w:jc w:val="center"/>
              <w:rPr>
                <w:rFonts w:ascii="Times New Roman" w:hAnsi="Times New Roman"/>
                <w:b/>
              </w:rPr>
            </w:pPr>
            <w:r>
              <w:rPr>
                <w:rFonts w:ascii="Times New Roman" w:hAnsi="Times New Roman"/>
                <w:b/>
              </w:rPr>
              <w:t>FA19-BCS-105</w:t>
            </w:r>
          </w:p>
          <w:p w14:paraId="436D192D" w14:textId="77777777" w:rsidR="00710733" w:rsidRDefault="00710733" w:rsidP="003A7DF4">
            <w:pPr>
              <w:pStyle w:val="NoSpacing1"/>
              <w:spacing w:line="276" w:lineRule="auto"/>
              <w:jc w:val="center"/>
              <w:rPr>
                <w:rFonts w:ascii="Times New Roman" w:hAnsi="Times New Roman"/>
                <w:b/>
              </w:rPr>
            </w:pPr>
            <w:r>
              <w:rPr>
                <w:rFonts w:ascii="Times New Roman" w:hAnsi="Times New Roman"/>
                <w:b/>
              </w:rPr>
              <w:t>FA19-BCS-114</w:t>
            </w:r>
          </w:p>
          <w:p w14:paraId="70E4C900" w14:textId="2FBBDA7B" w:rsidR="00710733" w:rsidRDefault="00710733" w:rsidP="003A7DF4">
            <w:pPr>
              <w:pStyle w:val="NoSpacing1"/>
              <w:spacing w:line="276" w:lineRule="auto"/>
              <w:jc w:val="center"/>
              <w:rPr>
                <w:rFonts w:ascii="Times New Roman" w:hAnsi="Times New Roman"/>
                <w:b/>
              </w:rPr>
            </w:pPr>
            <w:r>
              <w:rPr>
                <w:rFonts w:ascii="Times New Roman" w:hAnsi="Times New Roman"/>
                <w:b/>
              </w:rPr>
              <w:t>FA19-BCS-047</w:t>
            </w:r>
          </w:p>
        </w:tc>
      </w:tr>
      <w:tr w:rsidR="003A7DF4" w:rsidRPr="007D7B0B" w14:paraId="65CADE19" w14:textId="77777777" w:rsidTr="003A7DF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349" w:type="dxa"/>
            <w:gridSpan w:val="9"/>
            <w:tcBorders>
              <w:top w:val="single" w:sz="4" w:space="0" w:color="auto"/>
              <w:bottom w:val="single" w:sz="4" w:space="0" w:color="auto"/>
              <w:right w:val="single" w:sz="4" w:space="0" w:color="auto"/>
            </w:tcBorders>
            <w:shd w:val="clear" w:color="auto" w:fill="auto"/>
            <w:vAlign w:val="center"/>
          </w:tcPr>
          <w:p w14:paraId="1AD1BB63" w14:textId="77777777" w:rsidR="003A7DF4" w:rsidRPr="007D7B0B" w:rsidRDefault="003A7DF4" w:rsidP="003A7DF4">
            <w:pPr>
              <w:rPr>
                <w:b/>
                <w:u w:val="single"/>
              </w:rPr>
            </w:pPr>
            <w:r w:rsidRPr="007D7B0B">
              <w:rPr>
                <w:b/>
                <w:u w:val="single"/>
              </w:rPr>
              <w:t>Important Instructions / Guidelines:</w:t>
            </w:r>
          </w:p>
          <w:p w14:paraId="7E768EE8" w14:textId="77777777" w:rsidR="003A7DF4" w:rsidRPr="00DE7763" w:rsidRDefault="003A7DF4">
            <w:pPr>
              <w:pStyle w:val="ListParagraph"/>
              <w:numPr>
                <w:ilvl w:val="0"/>
                <w:numId w:val="1"/>
              </w:numPr>
              <w:spacing w:after="0" w:line="240" w:lineRule="auto"/>
              <w:ind w:left="360"/>
              <w:rPr>
                <w:rFonts w:ascii="Times New Roman" w:hAnsi="Times New Roman"/>
                <w:b/>
                <w:bCs/>
              </w:rPr>
            </w:pPr>
            <w:r w:rsidRPr="00DE7763">
              <w:rPr>
                <w:rFonts w:ascii="Times New Roman" w:hAnsi="Times New Roman"/>
                <w:b/>
                <w:bCs/>
              </w:rPr>
              <w:t>No late submissions will be accepted.</w:t>
            </w:r>
          </w:p>
          <w:p w14:paraId="325E46B2" w14:textId="6AEBCC4E" w:rsidR="003A7DF4" w:rsidRPr="00126934" w:rsidRDefault="003A7DF4">
            <w:pPr>
              <w:pStyle w:val="ListParagraph"/>
              <w:numPr>
                <w:ilvl w:val="0"/>
                <w:numId w:val="1"/>
              </w:numPr>
              <w:tabs>
                <w:tab w:val="left" w:pos="360"/>
                <w:tab w:val="left" w:pos="2993"/>
              </w:tabs>
              <w:spacing w:after="0"/>
              <w:ind w:left="360"/>
              <w:jc w:val="both"/>
              <w:rPr>
                <w:rFonts w:ascii="Times New Roman" w:hAnsi="Times New Roman"/>
                <w:b/>
              </w:rPr>
            </w:pPr>
            <w:r w:rsidRPr="00DE7763">
              <w:rPr>
                <w:rFonts w:ascii="Times New Roman" w:hAnsi="Times New Roman"/>
                <w:b/>
              </w:rPr>
              <w:t xml:space="preserve">All assignments are required to be submitted using attached template only. </w:t>
            </w:r>
          </w:p>
        </w:tc>
      </w:tr>
    </w:tbl>
    <w:p w14:paraId="1A5A1D7F" w14:textId="77777777" w:rsidR="00621BC7" w:rsidRDefault="00621BC7" w:rsidP="00621BC7">
      <w:pPr>
        <w:spacing w:after="0" w:line="240" w:lineRule="auto"/>
        <w:jc w:val="both"/>
        <w:rPr>
          <w:rFonts w:ascii="Times New Roman" w:hAnsi="Times New Roman"/>
        </w:rPr>
      </w:pPr>
    </w:p>
    <w:p w14:paraId="1DD2341A" w14:textId="0778DB83" w:rsidR="00431C25" w:rsidRDefault="00431C25" w:rsidP="00D25A1A">
      <w:pPr>
        <w:spacing w:line="240" w:lineRule="auto"/>
        <w:rPr>
          <w:rFonts w:ascii="Times New Roman" w:hAnsi="Times New Roman"/>
          <w:b/>
          <w:bCs/>
        </w:rPr>
      </w:pPr>
      <w:r w:rsidRPr="007D7B0B">
        <w:rPr>
          <w:rFonts w:ascii="Times New Roman" w:hAnsi="Times New Roman"/>
          <w:b/>
          <w:bCs/>
        </w:rPr>
        <w:t>Question No 1.</w:t>
      </w:r>
      <w:r w:rsidRPr="007D7B0B">
        <w:rPr>
          <w:rFonts w:ascii="Times New Roman" w:hAnsi="Times New Roman"/>
          <w:b/>
          <w:bCs/>
        </w:rPr>
        <w:tab/>
      </w:r>
      <w:r w:rsidRPr="007D7B0B">
        <w:rPr>
          <w:rFonts w:ascii="Times New Roman" w:hAnsi="Times New Roman"/>
          <w:b/>
          <w:bCs/>
        </w:rPr>
        <w:tab/>
      </w:r>
      <w:r w:rsidRPr="007D7B0B">
        <w:rPr>
          <w:rFonts w:ascii="Times New Roman" w:hAnsi="Times New Roman"/>
          <w:b/>
          <w:bCs/>
        </w:rPr>
        <w:tab/>
      </w:r>
      <w:r w:rsidRPr="007D7B0B">
        <w:rPr>
          <w:rFonts w:ascii="Times New Roman" w:hAnsi="Times New Roman"/>
          <w:b/>
          <w:bCs/>
        </w:rPr>
        <w:tab/>
      </w:r>
      <w:r w:rsidRPr="007D7B0B">
        <w:rPr>
          <w:rFonts w:ascii="Times New Roman" w:hAnsi="Times New Roman"/>
          <w:b/>
          <w:bCs/>
        </w:rPr>
        <w:tab/>
      </w:r>
      <w:r w:rsidRPr="007D7B0B">
        <w:rPr>
          <w:rFonts w:ascii="Times New Roman" w:hAnsi="Times New Roman"/>
          <w:b/>
          <w:bCs/>
        </w:rPr>
        <w:tab/>
      </w:r>
      <w:r w:rsidR="00EF31FA">
        <w:rPr>
          <w:rFonts w:ascii="Times New Roman" w:hAnsi="Times New Roman"/>
          <w:b/>
          <w:bCs/>
        </w:rPr>
        <w:tab/>
      </w:r>
      <w:r w:rsidR="00EF31FA">
        <w:rPr>
          <w:rFonts w:ascii="Times New Roman" w:hAnsi="Times New Roman"/>
          <w:b/>
          <w:bCs/>
        </w:rPr>
        <w:tab/>
      </w:r>
      <w:r w:rsidR="0059460D">
        <w:rPr>
          <w:rFonts w:ascii="Times New Roman" w:hAnsi="Times New Roman"/>
          <w:b/>
          <w:bCs/>
        </w:rPr>
        <w:tab/>
      </w:r>
      <w:r w:rsidR="0059460D">
        <w:rPr>
          <w:rFonts w:ascii="Times New Roman" w:hAnsi="Times New Roman"/>
          <w:b/>
          <w:bCs/>
        </w:rPr>
        <w:tab/>
      </w:r>
      <w:r w:rsidRPr="007D7B0B">
        <w:rPr>
          <w:rFonts w:ascii="Times New Roman" w:hAnsi="Times New Roman"/>
          <w:b/>
          <w:bCs/>
        </w:rPr>
        <w:t>Marks:</w:t>
      </w:r>
      <w:r w:rsidR="00683CD8">
        <w:rPr>
          <w:rFonts w:ascii="Times New Roman" w:hAnsi="Times New Roman"/>
          <w:b/>
          <w:bCs/>
        </w:rPr>
        <w:t xml:space="preserve"> </w:t>
      </w:r>
      <w:r w:rsidR="0059460D">
        <w:rPr>
          <w:rFonts w:ascii="Times New Roman" w:hAnsi="Times New Roman"/>
          <w:b/>
          <w:bCs/>
        </w:rPr>
        <w:t>1</w:t>
      </w:r>
      <w:r w:rsidR="00683CD8">
        <w:rPr>
          <w:rFonts w:ascii="Times New Roman" w:hAnsi="Times New Roman"/>
          <w:b/>
          <w:bCs/>
        </w:rPr>
        <w:t>0</w:t>
      </w:r>
    </w:p>
    <w:p w14:paraId="2B350F97" w14:textId="2E2B4F76" w:rsidR="00413AC2" w:rsidRDefault="00413AC2" w:rsidP="00D25A1A">
      <w:pPr>
        <w:spacing w:line="240" w:lineRule="auto"/>
        <w:rPr>
          <w:rFonts w:ascii="Times New Roman" w:hAnsi="Times New Roman"/>
          <w:b/>
          <w:bCs/>
          <w:i/>
          <w:iCs/>
        </w:rPr>
      </w:pPr>
      <w:r w:rsidRPr="00711DDF">
        <w:rPr>
          <w:rFonts w:ascii="Times New Roman" w:hAnsi="Times New Roman"/>
          <w:b/>
          <w:bCs/>
          <w:i/>
          <w:iCs/>
        </w:rPr>
        <w:t>CLO</w:t>
      </w:r>
      <w:r w:rsidR="00711DDF" w:rsidRPr="00711DDF">
        <w:rPr>
          <w:rFonts w:ascii="Times New Roman" w:hAnsi="Times New Roman"/>
          <w:b/>
          <w:bCs/>
          <w:i/>
          <w:iCs/>
        </w:rPr>
        <w:t>:</w:t>
      </w:r>
      <w:r w:rsidRPr="00711DDF">
        <w:rPr>
          <w:rFonts w:ascii="Times New Roman" w:hAnsi="Times New Roman"/>
          <w:b/>
          <w:bCs/>
          <w:i/>
          <w:iCs/>
        </w:rPr>
        <w:t xml:space="preserve"> </w:t>
      </w:r>
      <w:r w:rsidR="00711DDF">
        <w:rPr>
          <w:rFonts w:ascii="Times New Roman" w:hAnsi="Times New Roman"/>
          <w:b/>
          <w:bCs/>
          <w:i/>
          <w:iCs/>
        </w:rPr>
        <w:t>&lt;</w:t>
      </w:r>
      <w:r w:rsidR="005854EC">
        <w:rPr>
          <w:rFonts w:ascii="Times New Roman" w:hAnsi="Times New Roman"/>
          <w:b/>
          <w:bCs/>
          <w:i/>
          <w:iCs/>
        </w:rPr>
        <w:t>3</w:t>
      </w:r>
      <w:r w:rsidR="00711DDF">
        <w:rPr>
          <w:rFonts w:ascii="Times New Roman" w:hAnsi="Times New Roman"/>
          <w:b/>
          <w:bCs/>
          <w:i/>
          <w:iCs/>
        </w:rPr>
        <w:t>&gt;</w:t>
      </w:r>
      <w:r w:rsidR="00711DDF" w:rsidRPr="00711DDF">
        <w:rPr>
          <w:rFonts w:ascii="Times New Roman" w:hAnsi="Times New Roman"/>
          <w:b/>
          <w:bCs/>
          <w:i/>
          <w:iCs/>
        </w:rPr>
        <w:t xml:space="preserve">; Bloom Taxonomy Level: </w:t>
      </w:r>
      <w:r w:rsidR="00711DDF">
        <w:rPr>
          <w:rFonts w:ascii="Times New Roman" w:hAnsi="Times New Roman"/>
          <w:b/>
          <w:bCs/>
          <w:i/>
          <w:iCs/>
        </w:rPr>
        <w:t>&lt;</w:t>
      </w:r>
      <w:r w:rsidR="005854EC">
        <w:rPr>
          <w:rFonts w:ascii="Times New Roman" w:hAnsi="Times New Roman"/>
          <w:b/>
          <w:bCs/>
          <w:i/>
          <w:iCs/>
        </w:rPr>
        <w:t>Applying</w:t>
      </w:r>
      <w:r w:rsidR="00711DDF">
        <w:rPr>
          <w:rFonts w:ascii="Times New Roman" w:hAnsi="Times New Roman"/>
          <w:b/>
          <w:bCs/>
          <w:i/>
          <w:iCs/>
        </w:rPr>
        <w:t>&gt;</w:t>
      </w:r>
    </w:p>
    <w:p w14:paraId="04BFEE34" w14:textId="3665E900" w:rsidR="0059460D" w:rsidRDefault="0059460D" w:rsidP="0059460D">
      <w:pPr>
        <w:tabs>
          <w:tab w:val="left" w:pos="360"/>
          <w:tab w:val="left" w:pos="2993"/>
        </w:tabs>
        <w:jc w:val="both"/>
        <w:rPr>
          <w:rFonts w:ascii="Times New Roman" w:hAnsi="Times New Roman"/>
        </w:rPr>
      </w:pPr>
      <w:r>
        <w:rPr>
          <w:rFonts w:ascii="Times New Roman" w:hAnsi="Times New Roman"/>
        </w:rPr>
        <w:t xml:space="preserve">Select a textual dataset of your choice (for example </w:t>
      </w:r>
      <w:r w:rsidR="005854EC">
        <w:rPr>
          <w:rFonts w:ascii="Times New Roman" w:hAnsi="Times New Roman"/>
        </w:rPr>
        <w:t>IMDB movies review data</w:t>
      </w:r>
      <w:r>
        <w:rPr>
          <w:rFonts w:ascii="Times New Roman" w:hAnsi="Times New Roman"/>
        </w:rPr>
        <w:t>). Design and implement RNN and LSTM Neural Network</w:t>
      </w:r>
      <w:r w:rsidR="00ED5DFF">
        <w:rPr>
          <w:rFonts w:ascii="Times New Roman" w:hAnsi="Times New Roman"/>
        </w:rPr>
        <w:t>, Bert model (along with its variants)</w:t>
      </w:r>
      <w:r>
        <w:rPr>
          <w:rFonts w:ascii="Times New Roman" w:hAnsi="Times New Roman"/>
        </w:rPr>
        <w:t xml:space="preserve"> in Python using your selected dataset. </w:t>
      </w:r>
    </w:p>
    <w:p w14:paraId="63CD47BB" w14:textId="22CB66BA" w:rsidR="00A90420" w:rsidRPr="0059460D" w:rsidRDefault="0059460D" w:rsidP="0059460D">
      <w:pPr>
        <w:tabs>
          <w:tab w:val="left" w:pos="360"/>
          <w:tab w:val="left" w:pos="2993"/>
        </w:tabs>
        <w:jc w:val="both"/>
        <w:rPr>
          <w:rFonts w:ascii="Times New Roman" w:hAnsi="Times New Roman"/>
        </w:rPr>
      </w:pPr>
      <w:r>
        <w:rPr>
          <w:rFonts w:ascii="Times New Roman" w:hAnsi="Times New Roman"/>
        </w:rPr>
        <w:t xml:space="preserve">Submit a complete report including </w:t>
      </w:r>
      <w:r w:rsidR="00ED5DFF">
        <w:rPr>
          <w:rFonts w:ascii="Times New Roman" w:hAnsi="Times New Roman"/>
        </w:rPr>
        <w:t xml:space="preserve">an </w:t>
      </w:r>
      <w:r>
        <w:rPr>
          <w:rFonts w:ascii="Times New Roman" w:hAnsi="Times New Roman"/>
        </w:rPr>
        <w:t>introduction to the dataset. implementation, Results (accuracy tables and confusion matrix)</w:t>
      </w:r>
      <w:r w:rsidR="00ED5DFF">
        <w:rPr>
          <w:rFonts w:ascii="Times New Roman" w:hAnsi="Times New Roman"/>
        </w:rPr>
        <w:t>,</w:t>
      </w:r>
      <w:r>
        <w:rPr>
          <w:rFonts w:ascii="Times New Roman" w:hAnsi="Times New Roman"/>
        </w:rPr>
        <w:t xml:space="preserve"> and comparisons. Along with </w:t>
      </w:r>
      <w:r w:rsidR="00C06285">
        <w:rPr>
          <w:rFonts w:ascii="Times New Roman" w:hAnsi="Times New Roman"/>
        </w:rPr>
        <w:t xml:space="preserve">the </w:t>
      </w:r>
      <w:r>
        <w:rPr>
          <w:rFonts w:ascii="Times New Roman" w:hAnsi="Times New Roman"/>
        </w:rPr>
        <w:t>Report</w:t>
      </w:r>
      <w:r w:rsidR="00ED5DFF">
        <w:rPr>
          <w:rFonts w:ascii="Times New Roman" w:hAnsi="Times New Roman"/>
        </w:rPr>
        <w:t>,</w:t>
      </w:r>
      <w:r>
        <w:rPr>
          <w:rFonts w:ascii="Times New Roman" w:hAnsi="Times New Roman"/>
        </w:rPr>
        <w:t xml:space="preserve"> you are required to submit your code as well.</w:t>
      </w:r>
    </w:p>
    <w:p w14:paraId="35A211BA" w14:textId="4B9D7E1E" w:rsidR="00C81D23" w:rsidRPr="006C35A5" w:rsidRDefault="00C81D23" w:rsidP="006C35A5">
      <w:pPr>
        <w:pStyle w:val="Heading1"/>
        <w:rPr>
          <w:sz w:val="22"/>
          <w:szCs w:val="22"/>
        </w:rPr>
      </w:pPr>
      <w:r w:rsidRPr="006532F8">
        <w:t>Problem Statement:</w:t>
      </w:r>
    </w:p>
    <w:p w14:paraId="6EFF633C" w14:textId="16CEC00C" w:rsidR="00C81D23" w:rsidRPr="006532F8" w:rsidRDefault="00C81D23" w:rsidP="00D25A1A">
      <w:pPr>
        <w:spacing w:line="240" w:lineRule="auto"/>
        <w:rPr>
          <w:rFonts w:ascii="Times New Roman" w:hAnsi="Times New Roman"/>
          <w:sz w:val="24"/>
          <w:szCs w:val="24"/>
        </w:rPr>
      </w:pPr>
      <w:r w:rsidRPr="006532F8">
        <w:rPr>
          <w:rFonts w:ascii="Times New Roman" w:hAnsi="Times New Roman"/>
          <w:sz w:val="24"/>
          <w:szCs w:val="24"/>
        </w:rPr>
        <w:t>Design</w:t>
      </w:r>
      <w:r w:rsidR="00C06285">
        <w:rPr>
          <w:rFonts w:ascii="Times New Roman" w:hAnsi="Times New Roman"/>
          <w:sz w:val="24"/>
          <w:szCs w:val="24"/>
        </w:rPr>
        <w:t>,</w:t>
      </w:r>
      <w:r w:rsidRPr="006532F8">
        <w:rPr>
          <w:rFonts w:ascii="Times New Roman" w:hAnsi="Times New Roman"/>
          <w:sz w:val="24"/>
          <w:szCs w:val="24"/>
        </w:rPr>
        <w:t xml:space="preserve"> implement</w:t>
      </w:r>
      <w:r w:rsidR="00C06285">
        <w:rPr>
          <w:rFonts w:ascii="Times New Roman" w:hAnsi="Times New Roman"/>
          <w:sz w:val="24"/>
          <w:szCs w:val="24"/>
        </w:rPr>
        <w:t xml:space="preserve">, evaluate and compare different NLP techniques for tweet classification such as </w:t>
      </w:r>
      <w:r w:rsidRPr="006532F8">
        <w:rPr>
          <w:rFonts w:ascii="Times New Roman" w:hAnsi="Times New Roman"/>
          <w:sz w:val="24"/>
          <w:szCs w:val="24"/>
        </w:rPr>
        <w:t>RNN</w:t>
      </w:r>
      <w:r w:rsidR="00E14FC8">
        <w:rPr>
          <w:rFonts w:ascii="Times New Roman" w:hAnsi="Times New Roman"/>
          <w:sz w:val="24"/>
          <w:szCs w:val="24"/>
        </w:rPr>
        <w:t xml:space="preserve"> &amp;</w:t>
      </w:r>
      <w:r w:rsidRPr="006532F8">
        <w:rPr>
          <w:rFonts w:ascii="Times New Roman" w:hAnsi="Times New Roman"/>
          <w:sz w:val="24"/>
          <w:szCs w:val="24"/>
        </w:rPr>
        <w:t xml:space="preserve"> LSTM, CNN, CNN+LSTM</w:t>
      </w:r>
      <w:r w:rsidR="00154C94" w:rsidRPr="006532F8">
        <w:rPr>
          <w:rFonts w:ascii="Times New Roman" w:hAnsi="Times New Roman"/>
          <w:sz w:val="24"/>
          <w:szCs w:val="24"/>
        </w:rPr>
        <w:t>,</w:t>
      </w:r>
      <w:r w:rsidRPr="006532F8">
        <w:rPr>
          <w:rFonts w:ascii="Times New Roman" w:hAnsi="Times New Roman"/>
          <w:sz w:val="24"/>
          <w:szCs w:val="24"/>
        </w:rPr>
        <w:t xml:space="preserve"> and BERT </w:t>
      </w:r>
      <w:r w:rsidR="00154C94" w:rsidRPr="006532F8">
        <w:rPr>
          <w:rFonts w:ascii="Times New Roman" w:hAnsi="Times New Roman"/>
          <w:sz w:val="24"/>
          <w:szCs w:val="24"/>
        </w:rPr>
        <w:t xml:space="preserve">in python on the </w:t>
      </w:r>
      <w:r w:rsidR="00C06285">
        <w:rPr>
          <w:rFonts w:ascii="Times New Roman" w:hAnsi="Times New Roman"/>
          <w:sz w:val="24"/>
          <w:szCs w:val="24"/>
        </w:rPr>
        <w:t xml:space="preserve">COVID-19 vaccines </w:t>
      </w:r>
      <w:r w:rsidR="00154C94" w:rsidRPr="006532F8">
        <w:rPr>
          <w:rFonts w:ascii="Times New Roman" w:hAnsi="Times New Roman"/>
          <w:sz w:val="24"/>
          <w:szCs w:val="24"/>
        </w:rPr>
        <w:t>dataset</w:t>
      </w:r>
      <w:r w:rsidR="00C06285">
        <w:rPr>
          <w:rFonts w:ascii="Times New Roman" w:hAnsi="Times New Roman"/>
          <w:sz w:val="24"/>
          <w:szCs w:val="24"/>
        </w:rPr>
        <w:t xml:space="preserve">. </w:t>
      </w:r>
    </w:p>
    <w:p w14:paraId="67E0613E" w14:textId="018561B0" w:rsidR="005800DE" w:rsidRPr="006532F8" w:rsidRDefault="00710733" w:rsidP="006C35A5">
      <w:pPr>
        <w:pStyle w:val="Heading1"/>
      </w:pPr>
      <w:r w:rsidRPr="006532F8">
        <w:t>Introduction to Dataset:</w:t>
      </w:r>
    </w:p>
    <w:p w14:paraId="0B2EC83F" w14:textId="76F59582" w:rsidR="00A85B9B" w:rsidRPr="006532F8" w:rsidRDefault="002829B3" w:rsidP="00C81D23">
      <w:pPr>
        <w:spacing w:line="240" w:lineRule="auto"/>
        <w:jc w:val="both"/>
        <w:rPr>
          <w:rFonts w:ascii="Times New Roman" w:hAnsi="Times New Roman"/>
          <w:sz w:val="24"/>
          <w:szCs w:val="24"/>
        </w:rPr>
      </w:pPr>
      <w:r w:rsidRPr="006532F8">
        <w:rPr>
          <w:rFonts w:ascii="Times New Roman" w:hAnsi="Times New Roman"/>
          <w:sz w:val="24"/>
          <w:szCs w:val="24"/>
        </w:rPr>
        <w:t>The dataset we have selected for this assignment is “</w:t>
      </w:r>
      <w:r w:rsidR="00A12A33" w:rsidRPr="006532F8">
        <w:rPr>
          <w:rFonts w:ascii="Times New Roman" w:hAnsi="Times New Roman"/>
          <w:sz w:val="24"/>
          <w:szCs w:val="24"/>
        </w:rPr>
        <w:t xml:space="preserve">Tweets Dataset on </w:t>
      </w:r>
      <w:r w:rsidRPr="006532F8">
        <w:rPr>
          <w:rFonts w:ascii="Times New Roman" w:hAnsi="Times New Roman"/>
          <w:sz w:val="24"/>
          <w:szCs w:val="24"/>
        </w:rPr>
        <w:t>COVID-19 Va</w:t>
      </w:r>
      <w:r w:rsidR="00A12A33" w:rsidRPr="006532F8">
        <w:rPr>
          <w:rFonts w:ascii="Times New Roman" w:hAnsi="Times New Roman"/>
          <w:sz w:val="24"/>
          <w:szCs w:val="24"/>
        </w:rPr>
        <w:t>ccines</w:t>
      </w:r>
      <w:r w:rsidRPr="006532F8">
        <w:rPr>
          <w:rFonts w:ascii="Times New Roman" w:hAnsi="Times New Roman"/>
          <w:sz w:val="24"/>
          <w:szCs w:val="24"/>
        </w:rPr>
        <w:t>”</w:t>
      </w:r>
      <w:r w:rsidR="00A12A33" w:rsidRPr="006532F8">
        <w:rPr>
          <w:rFonts w:ascii="Times New Roman" w:hAnsi="Times New Roman"/>
          <w:sz w:val="24"/>
          <w:szCs w:val="24"/>
        </w:rPr>
        <w:t xml:space="preserve">. </w:t>
      </w:r>
      <w:r w:rsidR="00753BBF" w:rsidRPr="006532F8">
        <w:rPr>
          <w:rFonts w:ascii="Times New Roman" w:hAnsi="Times New Roman"/>
          <w:sz w:val="24"/>
          <w:szCs w:val="24"/>
        </w:rPr>
        <w:t>It was collected by social media posts on COVID-19 vaccines using Twitter’s streaming API from December 9, 2020 - Feb 24, 2021, with keywords related to the vaccines ("Vaccine", "Pfizer", "BioNTech", "Moderna", "Janssen", "AstraZeneca", "Sinopharm"). This dataset includes CSV files that contain IDs, text, labels, and sixty other columns related to the COVID-19 tweets.</w:t>
      </w:r>
      <w:r w:rsidR="00EC477B" w:rsidRPr="006532F8">
        <w:rPr>
          <w:rFonts w:ascii="Times New Roman" w:hAnsi="Times New Roman"/>
          <w:sz w:val="24"/>
          <w:szCs w:val="24"/>
        </w:rPr>
        <w:t xml:space="preserve"> </w:t>
      </w:r>
      <w:r w:rsidR="00955F35" w:rsidRPr="006532F8">
        <w:rPr>
          <w:rFonts w:ascii="Times New Roman" w:hAnsi="Times New Roman"/>
          <w:sz w:val="24"/>
          <w:szCs w:val="24"/>
        </w:rPr>
        <w:t xml:space="preserve">On social media, content propagates through the network when accounts engage with posts by re-sharing (retweeting), replying to tweets, and quoting (quote tweets are retweets without a comment). </w:t>
      </w:r>
      <w:r w:rsidR="00753BBF" w:rsidRPr="006532F8">
        <w:rPr>
          <w:rFonts w:ascii="Times New Roman" w:hAnsi="Times New Roman"/>
          <w:sz w:val="24"/>
          <w:szCs w:val="24"/>
        </w:rPr>
        <w:t>There are 376K entries in the raw data</w:t>
      </w:r>
      <w:r w:rsidR="00C81D23" w:rsidRPr="006532F8">
        <w:rPr>
          <w:rFonts w:ascii="Times New Roman" w:hAnsi="Times New Roman"/>
          <w:sz w:val="24"/>
          <w:szCs w:val="24"/>
        </w:rPr>
        <w:t>set</w:t>
      </w:r>
      <w:r w:rsidR="00154C94" w:rsidRPr="006532F8">
        <w:rPr>
          <w:rFonts w:ascii="Times New Roman" w:hAnsi="Times New Roman"/>
          <w:sz w:val="24"/>
          <w:szCs w:val="24"/>
        </w:rPr>
        <w:t xml:space="preserve"> with most of the tweets as retweeted</w:t>
      </w:r>
      <w:r w:rsidR="00C81D23" w:rsidRPr="006532F8">
        <w:rPr>
          <w:rFonts w:ascii="Times New Roman" w:hAnsi="Times New Roman"/>
          <w:sz w:val="24"/>
          <w:szCs w:val="24"/>
        </w:rPr>
        <w:t>,</w:t>
      </w:r>
      <w:r w:rsidR="00154C94" w:rsidRPr="006532F8">
        <w:rPr>
          <w:rFonts w:ascii="Times New Roman" w:hAnsi="Times New Roman"/>
          <w:sz w:val="24"/>
          <w:szCs w:val="24"/>
        </w:rPr>
        <w:t xml:space="preserve"> so</w:t>
      </w:r>
      <w:r w:rsidR="00C81D23" w:rsidRPr="006532F8">
        <w:rPr>
          <w:rFonts w:ascii="Times New Roman" w:hAnsi="Times New Roman"/>
          <w:sz w:val="24"/>
          <w:szCs w:val="24"/>
        </w:rPr>
        <w:t xml:space="preserve"> there are unique </w:t>
      </w:r>
      <w:r w:rsidR="00A85B9B" w:rsidRPr="006532F8">
        <w:rPr>
          <w:rFonts w:ascii="Times New Roman" w:hAnsi="Times New Roman"/>
          <w:sz w:val="24"/>
          <w:szCs w:val="24"/>
        </w:rPr>
        <w:t>14.6k tweet</w:t>
      </w:r>
      <w:r w:rsidR="00C81D23" w:rsidRPr="006532F8">
        <w:rPr>
          <w:rFonts w:ascii="Times New Roman" w:hAnsi="Times New Roman"/>
          <w:sz w:val="24"/>
          <w:szCs w:val="24"/>
        </w:rPr>
        <w:t>s</w:t>
      </w:r>
      <w:r w:rsidR="00A85B9B" w:rsidRPr="006532F8">
        <w:rPr>
          <w:rFonts w:ascii="Times New Roman" w:hAnsi="Times New Roman"/>
          <w:sz w:val="24"/>
          <w:szCs w:val="24"/>
        </w:rPr>
        <w:t>, roughly 10,377 labeled as reliable and 4,267 labeled as unreliable/conspiracy.</w:t>
      </w:r>
    </w:p>
    <w:p w14:paraId="7D31C50B" w14:textId="77777777" w:rsidR="00EB798B" w:rsidRDefault="00EB798B">
      <w:pPr>
        <w:spacing w:after="0" w:line="240" w:lineRule="auto"/>
        <w:rPr>
          <w:rFonts w:ascii="Times New Roman" w:eastAsiaTheme="majorEastAsia" w:hAnsi="Times New Roman" w:cstheme="majorBidi"/>
          <w:color w:val="000000" w:themeColor="text1"/>
          <w:sz w:val="26"/>
          <w:szCs w:val="26"/>
        </w:rPr>
      </w:pPr>
      <w:r>
        <w:rPr>
          <w:b/>
        </w:rPr>
        <w:br w:type="page"/>
      </w:r>
    </w:p>
    <w:p w14:paraId="46759BD4" w14:textId="3E3B1F6F" w:rsidR="00862A9F" w:rsidRPr="00EB798B" w:rsidRDefault="00862A9F" w:rsidP="00EB798B">
      <w:pPr>
        <w:pStyle w:val="Heading2"/>
      </w:pPr>
      <w:r w:rsidRPr="00EB798B">
        <w:lastRenderedPageBreak/>
        <w:t>Data Info:</w:t>
      </w:r>
    </w:p>
    <w:p w14:paraId="7BA29069" w14:textId="7C98A41F"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RangeIndex: 14644 entries, 0 to 14643</w:t>
      </w:r>
    </w:p>
    <w:p w14:paraId="268B0767"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Data columns (total 69 columns):</w:t>
      </w:r>
    </w:p>
    <w:p w14:paraId="3EA7CC9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   Column                 Non-Null Count  Dtype  </w:t>
      </w:r>
    </w:p>
    <w:p w14:paraId="466186D7"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                 --------------  -----  </w:t>
      </w:r>
    </w:p>
    <w:p w14:paraId="267EBDD9"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0   cascade_sno            14644 non-null  int64  </w:t>
      </w:r>
    </w:p>
    <w:p w14:paraId="6745FC34"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   cascade_tid            14644 non-null  int64  </w:t>
      </w:r>
    </w:p>
    <w:p w14:paraId="02E956F2"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   tweetid                14644 non-null  int64  </w:t>
      </w:r>
    </w:p>
    <w:p w14:paraId="4CB945A6"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   userid                 14644 non-null  int64  </w:t>
      </w:r>
    </w:p>
    <w:p w14:paraId="7AB1D2EF"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   screen_name            14644 non-null  object </w:t>
      </w:r>
    </w:p>
    <w:p w14:paraId="12F625A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   date                   14644 non-null  object </w:t>
      </w:r>
    </w:p>
    <w:p w14:paraId="080FDAEE"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   lang                   14644 non-null  object </w:t>
      </w:r>
    </w:p>
    <w:p w14:paraId="634E8CB7"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7   location               10398 non-null  object </w:t>
      </w:r>
    </w:p>
    <w:p w14:paraId="5779216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8   place_id               52 non-null     object </w:t>
      </w:r>
    </w:p>
    <w:p w14:paraId="5D03F703"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9   place_url              52 non-null     object </w:t>
      </w:r>
    </w:p>
    <w:p w14:paraId="7C281291"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0  place_type             52 non-null     object </w:t>
      </w:r>
    </w:p>
    <w:p w14:paraId="285D34C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1  place_name             52 non-null     object </w:t>
      </w:r>
    </w:p>
    <w:p w14:paraId="1ABE393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2  place_full_name        52 non-null     object </w:t>
      </w:r>
    </w:p>
    <w:p w14:paraId="0EA5D00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3  place_country_code     52 non-null     object </w:t>
      </w:r>
    </w:p>
    <w:p w14:paraId="0A2B0067"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4  place_country          52 non-null     object </w:t>
      </w:r>
    </w:p>
    <w:p w14:paraId="2EBB310E"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5  place_bounding_box     52 non-null     object </w:t>
      </w:r>
    </w:p>
    <w:p w14:paraId="5E55C46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6  text                   14644 non-null  object </w:t>
      </w:r>
    </w:p>
    <w:p w14:paraId="1B5D3103"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7  extended               14644 non-null  object </w:t>
      </w:r>
    </w:p>
    <w:p w14:paraId="612E086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8  coord                  0 non-null      float64</w:t>
      </w:r>
    </w:p>
    <w:p w14:paraId="3E04EF6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19  reply_userid           388 non-null    float64</w:t>
      </w:r>
    </w:p>
    <w:p w14:paraId="5E60D453"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0  reply_screen           388 non-null    object </w:t>
      </w:r>
    </w:p>
    <w:p w14:paraId="43BE5DC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1  reply_statusid         388 non-null    float64</w:t>
      </w:r>
    </w:p>
    <w:p w14:paraId="79215FA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2  tweet_type             14644 non-null  object </w:t>
      </w:r>
    </w:p>
    <w:p w14:paraId="105F963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3  friends_count          14644 non-null  int64  </w:t>
      </w:r>
    </w:p>
    <w:p w14:paraId="3E134C5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4  listed_count           14644 non-null  int64  </w:t>
      </w:r>
    </w:p>
    <w:p w14:paraId="0564AFE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5  followers_count        14644 non-null  int64  </w:t>
      </w:r>
    </w:p>
    <w:p w14:paraId="02BDD66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6  favourites_count       14644 non-null  int64  </w:t>
      </w:r>
    </w:p>
    <w:p w14:paraId="47D766A4"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7  statuses_count         14644 non-null  int64  </w:t>
      </w:r>
    </w:p>
    <w:p w14:paraId="2D897C0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8  verified               14644 non-null  bool   </w:t>
      </w:r>
    </w:p>
    <w:p w14:paraId="0E679F84"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29  hashtag                14644 non-null  object </w:t>
      </w:r>
    </w:p>
    <w:p w14:paraId="385F3A4F"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0  urls_list              14644 non-null  object </w:t>
      </w:r>
    </w:p>
    <w:p w14:paraId="384CBABF"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1  profile_pic_url        12200 non-null  object </w:t>
      </w:r>
    </w:p>
    <w:p w14:paraId="72A50740"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2  profile_banner_url     12200 non-null  object </w:t>
      </w:r>
    </w:p>
    <w:p w14:paraId="40142899"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3  display_name           14643 non-null  object </w:t>
      </w:r>
    </w:p>
    <w:p w14:paraId="6066434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4  date_first_tweet       14644 non-null  object </w:t>
      </w:r>
    </w:p>
    <w:p w14:paraId="4E3008DB"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5  account_creation_date  14644 non-null  object </w:t>
      </w:r>
    </w:p>
    <w:p w14:paraId="23D0A263"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6  rt_urls_list           14644 non-null  object </w:t>
      </w:r>
    </w:p>
    <w:p w14:paraId="15F267D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7  mentionid              14644 non-null  object </w:t>
      </w:r>
    </w:p>
    <w:p w14:paraId="0F87501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8  mentionsn              14644 non-null  object </w:t>
      </w:r>
    </w:p>
    <w:p w14:paraId="5518752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39  rt_screen              8821 non-null   object </w:t>
      </w:r>
    </w:p>
    <w:p w14:paraId="2652F0C6"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0  rt_userid              8821 non-null   float64</w:t>
      </w:r>
    </w:p>
    <w:p w14:paraId="56EB97B9"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1  rt_text                8889 non-null   object </w:t>
      </w:r>
    </w:p>
    <w:p w14:paraId="27286C1A"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2  rt_hashtag             14644 non-null  object </w:t>
      </w:r>
    </w:p>
    <w:p w14:paraId="54C7D76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3  rt_qtd_count           14644 non-null  int64  </w:t>
      </w:r>
    </w:p>
    <w:p w14:paraId="119F0F24"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4  rt_rt_count            14644 non-null  int64  </w:t>
      </w:r>
    </w:p>
    <w:p w14:paraId="1E149C91"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5  rt_reply_count         14644 non-null  int64  </w:t>
      </w:r>
    </w:p>
    <w:p w14:paraId="17C71AE7"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6  rt_fav_count           14644 non-null  int64  </w:t>
      </w:r>
    </w:p>
    <w:p w14:paraId="4C5FDA8C"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7  rt_tweetid             8889 non-null   float64</w:t>
      </w:r>
    </w:p>
    <w:p w14:paraId="14500368"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8  rt_location            7181 non-null   object </w:t>
      </w:r>
    </w:p>
    <w:p w14:paraId="5C9F5863"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49  qtd_screen             129 non-null    object </w:t>
      </w:r>
    </w:p>
    <w:p w14:paraId="680EC33A"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0  qtd_userid             129 non-null    float64</w:t>
      </w:r>
    </w:p>
    <w:p w14:paraId="19646C2D"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1  qtd_text               132 non-null    object </w:t>
      </w:r>
    </w:p>
    <w:p w14:paraId="3C96C799"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lastRenderedPageBreak/>
        <w:t xml:space="preserve"> 52  qtd_hashtag            14644 non-null  object </w:t>
      </w:r>
    </w:p>
    <w:p w14:paraId="7F741CD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3  qtd_qtd_count          14644 non-null  int64  </w:t>
      </w:r>
    </w:p>
    <w:p w14:paraId="248318EF"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4  qtd_rt_count           14644 non-null  int64  </w:t>
      </w:r>
    </w:p>
    <w:p w14:paraId="54603E8C"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5  qtd_reply_count        14644 non-null  int64  </w:t>
      </w:r>
    </w:p>
    <w:p w14:paraId="0B4C63C5"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6  qtd_fav_count          14644 non-null  int64  </w:t>
      </w:r>
    </w:p>
    <w:p w14:paraId="0C9C270E"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7  qtd_tweetid            132 non-null    float64</w:t>
      </w:r>
    </w:p>
    <w:p w14:paraId="5D92F730"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8  qtd_urls_list          14644 non-null  object </w:t>
      </w:r>
    </w:p>
    <w:p w14:paraId="6A21C1A1"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59  qtd_location           97 non-null     object </w:t>
      </w:r>
    </w:p>
    <w:p w14:paraId="2C0E2B7C"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0  sent_vader             14644 non-null  float64</w:t>
      </w:r>
    </w:p>
    <w:p w14:paraId="36A70066"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1  token                  14641 non-null  object </w:t>
      </w:r>
    </w:p>
    <w:p w14:paraId="3FC7266A"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2  media_urls             14644 non-null  object </w:t>
      </w:r>
    </w:p>
    <w:p w14:paraId="561996C9"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3  rt_media_urls          14644 non-null  object </w:t>
      </w:r>
    </w:p>
    <w:p w14:paraId="2EBA748A"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4  q_media_urls           14644 non-null  object </w:t>
      </w:r>
    </w:p>
    <w:p w14:paraId="42158B9A"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5  corrected_tweet_type   14644 non-null  object </w:t>
      </w:r>
    </w:p>
    <w:p w14:paraId="4F9978FF"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6  ns_label               14644 non-null  object </w:t>
      </w:r>
    </w:p>
    <w:p w14:paraId="4DC3B79C" w14:textId="77777777"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7  ns_url                 14644 non-null  object </w:t>
      </w:r>
    </w:p>
    <w:p w14:paraId="65641EF1" w14:textId="35BA92F5" w:rsidR="00154C94" w:rsidRPr="00154C94" w:rsidRDefault="00154C94" w:rsidP="00154C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54C94">
        <w:rPr>
          <w:rFonts w:ascii="Courier New" w:eastAsia="Times New Roman" w:hAnsi="Courier New" w:cs="Courier New"/>
          <w:color w:val="000000"/>
          <w:sz w:val="21"/>
          <w:szCs w:val="21"/>
        </w:rPr>
        <w:t xml:space="preserve"> 68  timestamp              14644 non-null  float64</w:t>
      </w:r>
    </w:p>
    <w:p w14:paraId="5C4C51AA" w14:textId="5AF2A481" w:rsidR="002829B3" w:rsidRDefault="002829B3" w:rsidP="00A85B9B">
      <w:pPr>
        <w:spacing w:line="240" w:lineRule="auto"/>
        <w:rPr>
          <w:rFonts w:ascii="Times New Roman" w:hAnsi="Times New Roman"/>
        </w:rPr>
      </w:pPr>
    </w:p>
    <w:p w14:paraId="598130AE" w14:textId="3C38D863" w:rsidR="006532F8" w:rsidRDefault="006532F8" w:rsidP="006C35A5">
      <w:pPr>
        <w:pStyle w:val="Heading1"/>
      </w:pPr>
      <w:r w:rsidRPr="006532F8">
        <w:t>Data Preprocessing</w:t>
      </w:r>
      <w:r>
        <w:t>:</w:t>
      </w:r>
    </w:p>
    <w:p w14:paraId="31DBE3A0" w14:textId="6BD227F4" w:rsidR="006532F8" w:rsidRPr="006532F8" w:rsidRDefault="006532F8">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 xml:space="preserve">Clean all the tweets by converting them into lowercase </w:t>
      </w:r>
      <w:r w:rsidR="005D2979">
        <w:rPr>
          <w:rFonts w:ascii="Times New Roman" w:hAnsi="Times New Roman"/>
          <w:sz w:val="24"/>
          <w:szCs w:val="24"/>
        </w:rPr>
        <w:t xml:space="preserve">and </w:t>
      </w:r>
      <w:r>
        <w:rPr>
          <w:rFonts w:ascii="Times New Roman" w:hAnsi="Times New Roman"/>
          <w:sz w:val="24"/>
          <w:szCs w:val="24"/>
        </w:rPr>
        <w:t>remove all unnecessary characters</w:t>
      </w:r>
      <w:r w:rsidR="005D2979">
        <w:rPr>
          <w:rFonts w:ascii="Times New Roman" w:hAnsi="Times New Roman"/>
          <w:sz w:val="24"/>
          <w:szCs w:val="24"/>
        </w:rPr>
        <w:t xml:space="preserve"> (and some unnecessarily repeated words)</w:t>
      </w:r>
      <w:r>
        <w:rPr>
          <w:rFonts w:ascii="Times New Roman" w:hAnsi="Times New Roman"/>
          <w:sz w:val="24"/>
          <w:szCs w:val="24"/>
        </w:rPr>
        <w:t>.</w:t>
      </w:r>
    </w:p>
    <w:p w14:paraId="61BD9EA0" w14:textId="410175DB" w:rsidR="006532F8" w:rsidRDefault="006532F8">
      <w:pPr>
        <w:pStyle w:val="ListParagraph"/>
        <w:numPr>
          <w:ilvl w:val="0"/>
          <w:numId w:val="2"/>
        </w:numPr>
        <w:spacing w:after="0" w:line="240" w:lineRule="auto"/>
        <w:jc w:val="both"/>
        <w:rPr>
          <w:rFonts w:ascii="Times New Roman" w:hAnsi="Times New Roman"/>
          <w:sz w:val="24"/>
          <w:szCs w:val="24"/>
        </w:rPr>
      </w:pPr>
      <w:r w:rsidRPr="006532F8">
        <w:rPr>
          <w:rFonts w:ascii="Times New Roman" w:hAnsi="Times New Roman"/>
          <w:sz w:val="24"/>
          <w:szCs w:val="24"/>
        </w:rPr>
        <w:t xml:space="preserve">Encode the string labels as </w:t>
      </w:r>
      <w:r>
        <w:rPr>
          <w:rFonts w:ascii="Times New Roman" w:hAnsi="Times New Roman"/>
          <w:sz w:val="24"/>
          <w:szCs w:val="24"/>
        </w:rPr>
        <w:t>“</w:t>
      </w:r>
      <w:r w:rsidRPr="006532F8">
        <w:rPr>
          <w:rFonts w:ascii="Times New Roman" w:hAnsi="Times New Roman"/>
          <w:sz w:val="24"/>
          <w:szCs w:val="24"/>
        </w:rPr>
        <w:t>1</w:t>
      </w:r>
      <w:r>
        <w:rPr>
          <w:rFonts w:ascii="Times New Roman" w:hAnsi="Times New Roman"/>
          <w:sz w:val="24"/>
          <w:szCs w:val="24"/>
        </w:rPr>
        <w:t>”</w:t>
      </w:r>
      <w:r w:rsidRPr="006532F8">
        <w:rPr>
          <w:rFonts w:ascii="Times New Roman" w:hAnsi="Times New Roman"/>
          <w:sz w:val="24"/>
          <w:szCs w:val="24"/>
        </w:rPr>
        <w:t xml:space="preserve"> for unreliable/conspiracy and </w:t>
      </w:r>
      <w:r>
        <w:rPr>
          <w:rFonts w:ascii="Times New Roman" w:hAnsi="Times New Roman"/>
          <w:sz w:val="24"/>
          <w:szCs w:val="24"/>
        </w:rPr>
        <w:t>“</w:t>
      </w:r>
      <w:r w:rsidRPr="006532F8">
        <w:rPr>
          <w:rFonts w:ascii="Times New Roman" w:hAnsi="Times New Roman"/>
          <w:sz w:val="24"/>
          <w:szCs w:val="24"/>
        </w:rPr>
        <w:t>0</w:t>
      </w:r>
      <w:r>
        <w:rPr>
          <w:rFonts w:ascii="Times New Roman" w:hAnsi="Times New Roman"/>
          <w:sz w:val="24"/>
          <w:szCs w:val="24"/>
        </w:rPr>
        <w:t>”</w:t>
      </w:r>
      <w:r w:rsidRPr="006532F8">
        <w:rPr>
          <w:rFonts w:ascii="Times New Roman" w:hAnsi="Times New Roman"/>
          <w:sz w:val="24"/>
          <w:szCs w:val="24"/>
        </w:rPr>
        <w:t xml:space="preserve"> for reliable.</w:t>
      </w:r>
    </w:p>
    <w:p w14:paraId="70132161" w14:textId="4D3B7452" w:rsidR="006532F8" w:rsidRDefault="006532F8">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Split the data into training and testing sets.</w:t>
      </w:r>
    </w:p>
    <w:p w14:paraId="7CEA4D05" w14:textId="5C663EEE" w:rsidR="00DA45B7" w:rsidRDefault="005D2979">
      <w:pPr>
        <w:pStyle w:val="ListParagraph"/>
        <w:numPr>
          <w:ilvl w:val="0"/>
          <w:numId w:val="2"/>
        </w:numPr>
        <w:spacing w:after="0" w:line="240" w:lineRule="auto"/>
        <w:jc w:val="both"/>
        <w:rPr>
          <w:rFonts w:ascii="Times New Roman" w:hAnsi="Times New Roman"/>
          <w:sz w:val="24"/>
          <w:szCs w:val="24"/>
        </w:rPr>
      </w:pPr>
      <w:r>
        <w:rPr>
          <w:rFonts w:ascii="Times New Roman" w:hAnsi="Times New Roman"/>
          <w:sz w:val="24"/>
          <w:szCs w:val="24"/>
        </w:rPr>
        <w:t>Generate tokens of the tweets data.</w:t>
      </w:r>
    </w:p>
    <w:p w14:paraId="281D028A" w14:textId="5AA679C1" w:rsidR="005D2979" w:rsidRPr="006C35A5" w:rsidRDefault="005D2979">
      <w:pPr>
        <w:pStyle w:val="ListParagraph"/>
        <w:numPr>
          <w:ilvl w:val="0"/>
          <w:numId w:val="2"/>
        </w:numPr>
        <w:spacing w:after="0" w:line="240" w:lineRule="auto"/>
        <w:jc w:val="both"/>
        <w:rPr>
          <w:rFonts w:ascii="Times New Roman" w:hAnsi="Times New Roman"/>
          <w:sz w:val="24"/>
          <w:szCs w:val="24"/>
        </w:rPr>
      </w:pPr>
      <w:r w:rsidRPr="005D2979">
        <w:rPr>
          <w:rFonts w:ascii="Times New Roman" w:hAnsi="Times New Roman"/>
          <w:sz w:val="24"/>
          <w:szCs w:val="24"/>
        </w:rPr>
        <w:t xml:space="preserve">Generate sequences and add padding to </w:t>
      </w:r>
      <w:r>
        <w:rPr>
          <w:rFonts w:ascii="Times New Roman" w:hAnsi="Times New Roman"/>
          <w:sz w:val="24"/>
          <w:szCs w:val="24"/>
        </w:rPr>
        <w:t xml:space="preserve">the </w:t>
      </w:r>
      <w:r w:rsidRPr="005D2979">
        <w:rPr>
          <w:rFonts w:ascii="Times New Roman" w:hAnsi="Times New Roman"/>
          <w:sz w:val="24"/>
          <w:szCs w:val="24"/>
        </w:rPr>
        <w:t>max length</w:t>
      </w:r>
      <w:r>
        <w:rPr>
          <w:rFonts w:ascii="Times New Roman" w:hAnsi="Times New Roman"/>
          <w:sz w:val="24"/>
          <w:szCs w:val="24"/>
        </w:rPr>
        <w:t>.</w:t>
      </w:r>
    </w:p>
    <w:p w14:paraId="0A090A9B" w14:textId="01C0743B" w:rsidR="005D2979" w:rsidRPr="005D2979" w:rsidRDefault="005D2979" w:rsidP="006C35A5">
      <w:pPr>
        <w:pStyle w:val="Heading1"/>
      </w:pPr>
      <w:r w:rsidRPr="005D2979">
        <w:t>NLP techniques for Text Classification:</w:t>
      </w:r>
    </w:p>
    <w:p w14:paraId="1BB43698" w14:textId="58767CC2" w:rsidR="005D2979" w:rsidRPr="005D2979" w:rsidRDefault="005D2979" w:rsidP="00E46946">
      <w:pPr>
        <w:spacing w:line="240" w:lineRule="auto"/>
        <w:jc w:val="both"/>
        <w:rPr>
          <w:rFonts w:ascii="Times New Roman" w:hAnsi="Times New Roman"/>
          <w:sz w:val="24"/>
          <w:szCs w:val="24"/>
        </w:rPr>
      </w:pPr>
      <w:r w:rsidRPr="005D2979">
        <w:rPr>
          <w:rFonts w:ascii="Times New Roman" w:hAnsi="Times New Roman"/>
          <w:sz w:val="24"/>
          <w:szCs w:val="24"/>
        </w:rPr>
        <w:t>There are several natural language processing (NLP) techniques that can be used for text classification:</w:t>
      </w:r>
    </w:p>
    <w:p w14:paraId="5215CFBD" w14:textId="71F847E5" w:rsidR="005D2979" w:rsidRPr="005D2979" w:rsidRDefault="005D2979">
      <w:pPr>
        <w:pStyle w:val="ListParagraph"/>
        <w:numPr>
          <w:ilvl w:val="0"/>
          <w:numId w:val="3"/>
        </w:numPr>
        <w:spacing w:line="240" w:lineRule="auto"/>
        <w:jc w:val="both"/>
        <w:rPr>
          <w:rFonts w:ascii="Times New Roman" w:hAnsi="Times New Roman"/>
          <w:sz w:val="24"/>
          <w:szCs w:val="24"/>
        </w:rPr>
      </w:pPr>
      <w:r w:rsidRPr="005D2979">
        <w:rPr>
          <w:rFonts w:ascii="Times New Roman" w:hAnsi="Times New Roman"/>
          <w:b/>
          <w:bCs/>
          <w:sz w:val="24"/>
          <w:szCs w:val="24"/>
        </w:rPr>
        <w:t>Bag-of-Words:</w:t>
      </w:r>
      <w:r w:rsidRPr="005D2979">
        <w:rPr>
          <w:rFonts w:ascii="Times New Roman" w:hAnsi="Times New Roman"/>
          <w:sz w:val="24"/>
          <w:szCs w:val="24"/>
        </w:rPr>
        <w:t xml:space="preserve"> This technique represents each text as a bag of its words, disregarding grammar and word order but keeping track of occurrences. This can be used as input for a classifier such as Naive Bayes.</w:t>
      </w:r>
    </w:p>
    <w:p w14:paraId="1680A14B" w14:textId="29D321E4" w:rsidR="005D2979" w:rsidRPr="005D2979" w:rsidRDefault="005D2979">
      <w:pPr>
        <w:pStyle w:val="ListParagraph"/>
        <w:numPr>
          <w:ilvl w:val="0"/>
          <w:numId w:val="3"/>
        </w:numPr>
        <w:spacing w:line="240" w:lineRule="auto"/>
        <w:jc w:val="both"/>
        <w:rPr>
          <w:rFonts w:ascii="Times New Roman" w:hAnsi="Times New Roman"/>
          <w:sz w:val="24"/>
          <w:szCs w:val="24"/>
        </w:rPr>
      </w:pPr>
      <w:r w:rsidRPr="005D2979">
        <w:rPr>
          <w:rFonts w:ascii="Times New Roman" w:hAnsi="Times New Roman"/>
          <w:b/>
          <w:bCs/>
          <w:sz w:val="24"/>
          <w:szCs w:val="24"/>
        </w:rPr>
        <w:t>Term Frequency-Inverse Document Frequency (TF-IDF):</w:t>
      </w:r>
      <w:r w:rsidRPr="005D2979">
        <w:rPr>
          <w:rFonts w:ascii="Times New Roman" w:hAnsi="Times New Roman"/>
          <w:sz w:val="24"/>
          <w:szCs w:val="24"/>
        </w:rPr>
        <w:t xml:space="preserve"> This technique assigns weight to each word in the text, with more weight given to words that are more informative and less common words. This can also be used as input for a classifier.</w:t>
      </w:r>
    </w:p>
    <w:p w14:paraId="40702E3A" w14:textId="13D43A2C" w:rsidR="005D2979" w:rsidRPr="005D2979" w:rsidRDefault="005D2979">
      <w:pPr>
        <w:pStyle w:val="ListParagraph"/>
        <w:numPr>
          <w:ilvl w:val="0"/>
          <w:numId w:val="3"/>
        </w:numPr>
        <w:spacing w:line="240" w:lineRule="auto"/>
        <w:jc w:val="both"/>
        <w:rPr>
          <w:rFonts w:ascii="Times New Roman" w:hAnsi="Times New Roman"/>
          <w:sz w:val="24"/>
          <w:szCs w:val="24"/>
        </w:rPr>
      </w:pPr>
      <w:r w:rsidRPr="005D2979">
        <w:rPr>
          <w:rFonts w:ascii="Times New Roman" w:hAnsi="Times New Roman"/>
          <w:b/>
          <w:bCs/>
          <w:sz w:val="24"/>
          <w:szCs w:val="24"/>
        </w:rPr>
        <w:t>Word Embeddings:</w:t>
      </w:r>
      <w:r w:rsidRPr="005D2979">
        <w:rPr>
          <w:rFonts w:ascii="Times New Roman" w:hAnsi="Times New Roman"/>
          <w:sz w:val="24"/>
          <w:szCs w:val="24"/>
        </w:rPr>
        <w:t xml:space="preserve"> This technique represents each word in a text as a dense vector, which captures semantic and syntactic information about the word. These vectors can be used as input for a classifier such as a feed-forward neural network or a convolutional neural network.</w:t>
      </w:r>
    </w:p>
    <w:p w14:paraId="5E21D7FE" w14:textId="2F389846" w:rsidR="005D2979" w:rsidRPr="005D2979" w:rsidRDefault="005D2979">
      <w:pPr>
        <w:pStyle w:val="ListParagraph"/>
        <w:numPr>
          <w:ilvl w:val="0"/>
          <w:numId w:val="3"/>
        </w:numPr>
        <w:spacing w:line="240" w:lineRule="auto"/>
        <w:jc w:val="both"/>
        <w:rPr>
          <w:rFonts w:ascii="Times New Roman" w:hAnsi="Times New Roman"/>
          <w:sz w:val="24"/>
          <w:szCs w:val="24"/>
        </w:rPr>
      </w:pPr>
      <w:r w:rsidRPr="005D2979">
        <w:rPr>
          <w:rFonts w:ascii="Times New Roman" w:hAnsi="Times New Roman"/>
          <w:b/>
          <w:bCs/>
          <w:sz w:val="24"/>
          <w:szCs w:val="24"/>
        </w:rPr>
        <w:t>Recurrent Neural Networks (RNNs) and Long Short-Term Memory (LSTM):</w:t>
      </w:r>
      <w:r w:rsidRPr="005D2979">
        <w:rPr>
          <w:rFonts w:ascii="Times New Roman" w:hAnsi="Times New Roman"/>
          <w:sz w:val="24"/>
          <w:szCs w:val="24"/>
        </w:rPr>
        <w:t xml:space="preserve"> These are types of neural networks that process sequential data, such as text. They can be trained in text classification tasks and can output a probability of the text belonging to each class.</w:t>
      </w:r>
    </w:p>
    <w:p w14:paraId="13AA1DB3" w14:textId="6634556B" w:rsidR="00336A3E" w:rsidRPr="00EB798B" w:rsidRDefault="005D2979">
      <w:pPr>
        <w:pStyle w:val="ListParagraph"/>
        <w:numPr>
          <w:ilvl w:val="0"/>
          <w:numId w:val="3"/>
        </w:numPr>
        <w:spacing w:line="240" w:lineRule="auto"/>
        <w:jc w:val="both"/>
        <w:rPr>
          <w:rFonts w:ascii="Times New Roman" w:hAnsi="Times New Roman"/>
        </w:rPr>
      </w:pPr>
      <w:r w:rsidRPr="005D2979">
        <w:rPr>
          <w:rFonts w:ascii="Times New Roman" w:hAnsi="Times New Roman"/>
          <w:b/>
          <w:bCs/>
          <w:sz w:val="24"/>
          <w:szCs w:val="24"/>
        </w:rPr>
        <w:t>Transformers:</w:t>
      </w:r>
      <w:r w:rsidRPr="005D2979">
        <w:rPr>
          <w:rFonts w:ascii="Times New Roman" w:hAnsi="Times New Roman"/>
          <w:sz w:val="24"/>
          <w:szCs w:val="24"/>
        </w:rPr>
        <w:t xml:space="preserve"> These are deep learning models that are particularly well suited for NLP tasks, such as text classification. They have been shown to be very effective in achieving state-of-the-art performance on a wide range of NLP tasks.</w:t>
      </w:r>
    </w:p>
    <w:p w14:paraId="148DE5D5" w14:textId="3CFB66F8" w:rsidR="00710733" w:rsidRPr="005D2979" w:rsidRDefault="006A750A" w:rsidP="00336A3E">
      <w:pPr>
        <w:pStyle w:val="Heading1"/>
      </w:pPr>
      <w:r w:rsidRPr="005D2979">
        <w:lastRenderedPageBreak/>
        <w:t>LSTM</w:t>
      </w:r>
    </w:p>
    <w:p w14:paraId="40684564" w14:textId="6CDF62B4" w:rsidR="006A750A" w:rsidRDefault="006A750A" w:rsidP="00E46946">
      <w:pPr>
        <w:spacing w:line="240" w:lineRule="auto"/>
        <w:jc w:val="both"/>
        <w:rPr>
          <w:rFonts w:ascii="Times New Roman" w:hAnsi="Times New Roman"/>
          <w:sz w:val="24"/>
          <w:szCs w:val="24"/>
        </w:rPr>
      </w:pPr>
      <w:r w:rsidRPr="005D2979">
        <w:rPr>
          <w:rFonts w:ascii="Times New Roman" w:hAnsi="Times New Roman"/>
          <w:sz w:val="24"/>
          <w:szCs w:val="24"/>
        </w:rPr>
        <w:t>LSTM stands for Long Short-Term Memory. It is a type of Recurrent Neural Network (RNN) that can capture long-term dependencies in sequential data. Unlike traditional RNNs, which tend to forget past information as the network unfolds over time, LSTMs have a built-in memory cell that can retain information for prolonged periods. This makes them well-suited for tasks such as language modeling, machine translation, and speech recognition.</w:t>
      </w:r>
    </w:p>
    <w:p w14:paraId="41E5D5C1" w14:textId="46387977" w:rsidR="00E14FC8" w:rsidRPr="00E14FC8" w:rsidRDefault="00E14FC8" w:rsidP="00E46946">
      <w:pPr>
        <w:spacing w:line="240" w:lineRule="auto"/>
        <w:jc w:val="both"/>
        <w:rPr>
          <w:rFonts w:ascii="Times New Roman" w:hAnsi="Times New Roman"/>
          <w:sz w:val="24"/>
          <w:szCs w:val="24"/>
        </w:rPr>
      </w:pPr>
      <w:r w:rsidRPr="00E14FC8">
        <w:rPr>
          <w:rFonts w:ascii="Times New Roman" w:hAnsi="Times New Roman"/>
          <w:b/>
          <w:bCs/>
          <w:sz w:val="24"/>
          <w:szCs w:val="24"/>
        </w:rPr>
        <w:t>Implementation:</w:t>
      </w:r>
      <w:r>
        <w:rPr>
          <w:rFonts w:ascii="Times New Roman" w:hAnsi="Times New Roman"/>
          <w:sz w:val="24"/>
          <w:szCs w:val="24"/>
        </w:rPr>
        <w:t xml:space="preserve"> </w:t>
      </w:r>
      <w:r w:rsidRPr="00E14FC8">
        <w:rPr>
          <w:rFonts w:ascii="Times New Roman" w:hAnsi="Times New Roman"/>
          <w:sz w:val="24"/>
          <w:szCs w:val="24"/>
        </w:rPr>
        <w:t>Implementing an LSTM network typically involves the following steps:</w:t>
      </w:r>
    </w:p>
    <w:p w14:paraId="057357BF" w14:textId="45D399FE" w:rsidR="00E14FC8" w:rsidRP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Prepare the data:</w:t>
      </w:r>
      <w:r w:rsidRPr="00E14FC8">
        <w:rPr>
          <w:rFonts w:ascii="Times New Roman" w:hAnsi="Times New Roman"/>
          <w:sz w:val="24"/>
          <w:szCs w:val="24"/>
        </w:rPr>
        <w:t xml:space="preserve"> The first step is to prepare the data by tokenizing and indexing the text, and then dividing it into training and testing sets.</w:t>
      </w:r>
    </w:p>
    <w:p w14:paraId="70BA24E4" w14:textId="79A8867C" w:rsidR="00E14FC8" w:rsidRP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Choose the LSTM architecture:</w:t>
      </w:r>
      <w:r w:rsidRPr="00E14FC8">
        <w:rPr>
          <w:rFonts w:ascii="Times New Roman" w:hAnsi="Times New Roman"/>
          <w:sz w:val="24"/>
          <w:szCs w:val="24"/>
        </w:rPr>
        <w:t xml:space="preserve"> The next step is to choose the LSTM architecture, which includes deciding on the number of layers, the number of units in each layer, and whether to use a bidirectional or unidirectional LSTM.</w:t>
      </w:r>
    </w:p>
    <w:p w14:paraId="41A6DD32" w14:textId="2230E685" w:rsidR="00E14FC8" w:rsidRP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Define the model:</w:t>
      </w:r>
      <w:r w:rsidRPr="00E14FC8">
        <w:rPr>
          <w:rFonts w:ascii="Times New Roman" w:hAnsi="Times New Roman"/>
          <w:sz w:val="24"/>
          <w:szCs w:val="24"/>
        </w:rPr>
        <w:t xml:space="preserve"> The LSTM model can be defined using a deep learning library such as TensorFlow, Keras, or PyTorch. The model consists of an LSTM layer, followed by one or more fully connected layers.</w:t>
      </w:r>
    </w:p>
    <w:p w14:paraId="149F6CB4" w14:textId="7926D05D" w:rsidR="00E14FC8" w:rsidRP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Compile the model:</w:t>
      </w:r>
      <w:r w:rsidRPr="00E14FC8">
        <w:rPr>
          <w:rFonts w:ascii="Times New Roman" w:hAnsi="Times New Roman"/>
          <w:sz w:val="24"/>
          <w:szCs w:val="24"/>
        </w:rPr>
        <w:t xml:space="preserve"> Once the model is defined, it needs to be compiled by specifying the loss function, optimizer, and metrics.</w:t>
      </w:r>
    </w:p>
    <w:p w14:paraId="57BED383" w14:textId="4E6DF047" w:rsidR="00E14FC8" w:rsidRP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Train the model:</w:t>
      </w:r>
      <w:r w:rsidRPr="00E14FC8">
        <w:rPr>
          <w:rFonts w:ascii="Times New Roman" w:hAnsi="Times New Roman"/>
          <w:sz w:val="24"/>
          <w:szCs w:val="24"/>
        </w:rPr>
        <w:t xml:space="preserve"> The model is then trained on the training data using the fit() function. The model will learn to associate the input sequences with the corresponding output labels.</w:t>
      </w:r>
    </w:p>
    <w:p w14:paraId="1518230E" w14:textId="77777777" w:rsidR="00E14FC8" w:rsidRDefault="00E14FC8">
      <w:pPr>
        <w:pStyle w:val="ListParagraph"/>
        <w:numPr>
          <w:ilvl w:val="0"/>
          <w:numId w:val="4"/>
        </w:numPr>
        <w:spacing w:line="240" w:lineRule="auto"/>
        <w:jc w:val="both"/>
        <w:rPr>
          <w:rFonts w:ascii="Times New Roman" w:hAnsi="Times New Roman"/>
          <w:sz w:val="24"/>
          <w:szCs w:val="24"/>
        </w:rPr>
      </w:pPr>
      <w:r w:rsidRPr="00E14FC8">
        <w:rPr>
          <w:rFonts w:ascii="Times New Roman" w:hAnsi="Times New Roman"/>
          <w:b/>
          <w:bCs/>
          <w:sz w:val="24"/>
          <w:szCs w:val="24"/>
        </w:rPr>
        <w:t>Evaluate the model:</w:t>
      </w:r>
      <w:r w:rsidRPr="00E14FC8">
        <w:rPr>
          <w:rFonts w:ascii="Times New Roman" w:hAnsi="Times New Roman"/>
          <w:sz w:val="24"/>
          <w:szCs w:val="24"/>
        </w:rPr>
        <w:t xml:space="preserve"> After the model is trained, it can be evaluated on the test data using the evaluate() function, which will return the loss and any other metrics that were specified during compilation.</w:t>
      </w:r>
    </w:p>
    <w:p w14:paraId="40484740" w14:textId="13988202" w:rsidR="00336A3E" w:rsidRDefault="00E14FC8" w:rsidP="00336A3E">
      <w:pPr>
        <w:spacing w:line="240" w:lineRule="auto"/>
        <w:jc w:val="both"/>
        <w:rPr>
          <w:rFonts w:ascii="Times New Roman" w:hAnsi="Times New Roman"/>
          <w:sz w:val="24"/>
          <w:szCs w:val="24"/>
        </w:rPr>
      </w:pPr>
      <w:r w:rsidRPr="00E14FC8">
        <w:rPr>
          <w:rFonts w:ascii="Times New Roman" w:hAnsi="Times New Roman"/>
          <w:sz w:val="24"/>
          <w:szCs w:val="24"/>
        </w:rPr>
        <w:t>It's important to note that the specific implementation details of an LSTM will depend on the deep learning framework and the specific use case.</w:t>
      </w:r>
    </w:p>
    <w:p w14:paraId="6FB985F8" w14:textId="77777777" w:rsidR="000E4C30" w:rsidRDefault="000E4C30">
      <w:pPr>
        <w:spacing w:after="0" w:line="240" w:lineRule="auto"/>
        <w:rPr>
          <w:rFonts w:ascii="Times New Roman" w:eastAsiaTheme="majorEastAsia" w:hAnsi="Times New Roman" w:cstheme="majorBidi"/>
          <w:b/>
          <w:color w:val="000000" w:themeColor="text1"/>
          <w:sz w:val="26"/>
          <w:szCs w:val="26"/>
        </w:rPr>
      </w:pPr>
      <w:r>
        <w:br w:type="page"/>
      </w:r>
    </w:p>
    <w:p w14:paraId="77E8AE88" w14:textId="31C86438" w:rsidR="00336A3E" w:rsidRPr="00336A3E" w:rsidRDefault="00336A3E" w:rsidP="00336A3E">
      <w:pPr>
        <w:pStyle w:val="Heading2"/>
      </w:pPr>
      <w:r w:rsidRPr="00336A3E">
        <w:lastRenderedPageBreak/>
        <w:t>LSTM Model Summary:</w:t>
      </w:r>
    </w:p>
    <w:p w14:paraId="4F59596C" w14:textId="77777777" w:rsidR="000E4C30" w:rsidRDefault="000E4C30" w:rsidP="00336A3E">
      <w:pPr>
        <w:spacing w:line="240" w:lineRule="auto"/>
        <w:jc w:val="center"/>
        <w:rPr>
          <w:rFonts w:ascii="Times New Roman" w:hAnsi="Times New Roman"/>
          <w:sz w:val="24"/>
          <w:szCs w:val="24"/>
        </w:rPr>
      </w:pPr>
    </w:p>
    <w:p w14:paraId="4A35708A" w14:textId="29CCB44B" w:rsidR="00336A3E" w:rsidRDefault="00336A3E" w:rsidP="00336A3E">
      <w:pPr>
        <w:spacing w:line="240" w:lineRule="auto"/>
        <w:jc w:val="center"/>
        <w:rPr>
          <w:rFonts w:ascii="Times New Roman" w:hAnsi="Times New Roman"/>
          <w:sz w:val="24"/>
          <w:szCs w:val="24"/>
        </w:rPr>
      </w:pPr>
      <w:r>
        <w:rPr>
          <w:noProof/>
        </w:rPr>
        <w:drawing>
          <wp:inline distT="0" distB="0" distL="0" distR="0" wp14:anchorId="0E3AB632" wp14:editId="71527DD4">
            <wp:extent cx="5731510" cy="3998595"/>
            <wp:effectExtent l="0" t="0" r="2540" b="190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998595"/>
                    </a:xfrm>
                    <a:prstGeom prst="rect">
                      <a:avLst/>
                    </a:prstGeom>
                  </pic:spPr>
                </pic:pic>
              </a:graphicData>
            </a:graphic>
          </wp:inline>
        </w:drawing>
      </w:r>
    </w:p>
    <w:p w14:paraId="2D2D57F2" w14:textId="77777777" w:rsidR="000E4C30" w:rsidRDefault="000E4C30" w:rsidP="00336A3E">
      <w:pPr>
        <w:spacing w:line="240" w:lineRule="auto"/>
        <w:jc w:val="center"/>
        <w:rPr>
          <w:rFonts w:ascii="Times New Roman" w:hAnsi="Times New Roman"/>
          <w:sz w:val="24"/>
          <w:szCs w:val="24"/>
        </w:rPr>
      </w:pPr>
    </w:p>
    <w:p w14:paraId="69ACD43F" w14:textId="77777777" w:rsidR="00336A3E" w:rsidRDefault="00336A3E" w:rsidP="00336A3E">
      <w:pPr>
        <w:spacing w:after="0" w:line="240" w:lineRule="auto"/>
        <w:jc w:val="center"/>
      </w:pPr>
    </w:p>
    <w:p w14:paraId="7DE5A8F4" w14:textId="1B107913" w:rsidR="00336A3E" w:rsidRDefault="00336A3E" w:rsidP="00336A3E">
      <w:pPr>
        <w:spacing w:after="0" w:line="240" w:lineRule="auto"/>
        <w:jc w:val="center"/>
      </w:pPr>
      <w:r>
        <w:rPr>
          <w:noProof/>
        </w:rPr>
        <w:drawing>
          <wp:inline distT="0" distB="0" distL="0" distR="0" wp14:anchorId="004B7209" wp14:editId="21BFE14A">
            <wp:extent cx="5582145" cy="2076450"/>
            <wp:effectExtent l="0" t="0" r="0"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591292" cy="2079852"/>
                    </a:xfrm>
                    <a:prstGeom prst="rect">
                      <a:avLst/>
                    </a:prstGeom>
                  </pic:spPr>
                </pic:pic>
              </a:graphicData>
            </a:graphic>
          </wp:inline>
        </w:drawing>
      </w:r>
    </w:p>
    <w:p w14:paraId="318849A8" w14:textId="77777777" w:rsidR="00336A3E" w:rsidRDefault="00336A3E" w:rsidP="00336A3E">
      <w:pPr>
        <w:spacing w:after="0" w:line="240" w:lineRule="auto"/>
        <w:jc w:val="center"/>
      </w:pPr>
    </w:p>
    <w:p w14:paraId="584D7FFA" w14:textId="547E7398" w:rsidR="00336A3E" w:rsidRDefault="00336A3E" w:rsidP="00336A3E">
      <w:pPr>
        <w:spacing w:after="0" w:line="240" w:lineRule="auto"/>
        <w:jc w:val="center"/>
      </w:pPr>
      <w:r>
        <w:rPr>
          <w:noProof/>
        </w:rPr>
        <w:lastRenderedPageBreak/>
        <w:drawing>
          <wp:inline distT="0" distB="0" distL="0" distR="0" wp14:anchorId="12256597" wp14:editId="3EC36111">
            <wp:extent cx="5248275" cy="742645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254955" cy="7435902"/>
                    </a:xfrm>
                    <a:prstGeom prst="rect">
                      <a:avLst/>
                    </a:prstGeom>
                  </pic:spPr>
                </pic:pic>
              </a:graphicData>
            </a:graphic>
          </wp:inline>
        </w:drawing>
      </w:r>
      <w:r>
        <w:br w:type="page"/>
      </w:r>
    </w:p>
    <w:p w14:paraId="0283C8D1" w14:textId="77777777" w:rsidR="00336A3E" w:rsidRDefault="00336A3E" w:rsidP="00336A3E">
      <w:pPr>
        <w:spacing w:after="0" w:line="240" w:lineRule="auto"/>
        <w:jc w:val="center"/>
      </w:pPr>
    </w:p>
    <w:p w14:paraId="4AF4E085" w14:textId="029C1200" w:rsidR="00336A3E" w:rsidRDefault="00336A3E" w:rsidP="000E4C30">
      <w:pPr>
        <w:spacing w:line="240" w:lineRule="auto"/>
        <w:jc w:val="center"/>
      </w:pPr>
      <w:r>
        <w:rPr>
          <w:noProof/>
        </w:rPr>
        <w:drawing>
          <wp:inline distT="0" distB="0" distL="0" distR="0" wp14:anchorId="5575EC74" wp14:editId="5F8FEE66">
            <wp:extent cx="5362575" cy="3810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362575" cy="3810000"/>
                    </a:xfrm>
                    <a:prstGeom prst="rect">
                      <a:avLst/>
                    </a:prstGeom>
                  </pic:spPr>
                </pic:pic>
              </a:graphicData>
            </a:graphic>
          </wp:inline>
        </w:drawing>
      </w:r>
    </w:p>
    <w:p w14:paraId="4433E5EC" w14:textId="582A9F3F" w:rsidR="00336A3E" w:rsidRPr="000E4C30" w:rsidRDefault="00336A3E" w:rsidP="000E4C30">
      <w:pPr>
        <w:spacing w:line="240" w:lineRule="auto"/>
        <w:jc w:val="center"/>
      </w:pPr>
      <w:r>
        <w:rPr>
          <w:noProof/>
        </w:rPr>
        <w:drawing>
          <wp:inline distT="0" distB="0" distL="0" distR="0" wp14:anchorId="6B98AA3E" wp14:editId="7E1A75EA">
            <wp:extent cx="4813589" cy="4152900"/>
            <wp:effectExtent l="0" t="0" r="6350" b="0"/>
            <wp:docPr id="3" name="Picture 3"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scatter chart&#10;&#10;Description automatically generated"/>
                    <pic:cNvPicPr/>
                  </pic:nvPicPr>
                  <pic:blipFill rotWithShape="1">
                    <a:blip r:embed="rId13">
                      <a:extLst>
                        <a:ext uri="{28A0092B-C50C-407E-A947-70E740481C1C}">
                          <a14:useLocalDpi xmlns:a14="http://schemas.microsoft.com/office/drawing/2010/main" val="0"/>
                        </a:ext>
                      </a:extLst>
                    </a:blip>
                    <a:srcRect l="27587" t="23931" r="21560" b="-1930"/>
                    <a:stretch/>
                  </pic:blipFill>
                  <pic:spPr bwMode="auto">
                    <a:xfrm>
                      <a:off x="0" y="0"/>
                      <a:ext cx="4829977" cy="4167039"/>
                    </a:xfrm>
                    <a:prstGeom prst="rect">
                      <a:avLst/>
                    </a:prstGeom>
                    <a:ln>
                      <a:noFill/>
                    </a:ln>
                    <a:extLst>
                      <a:ext uri="{53640926-AAD7-44D8-BBD7-CCE9431645EC}">
                        <a14:shadowObscured xmlns:a14="http://schemas.microsoft.com/office/drawing/2010/main"/>
                      </a:ext>
                    </a:extLst>
                  </pic:spPr>
                </pic:pic>
              </a:graphicData>
            </a:graphic>
          </wp:inline>
        </w:drawing>
      </w:r>
      <w:r w:rsidR="006C35A5">
        <w:br w:type="page"/>
      </w:r>
    </w:p>
    <w:p w14:paraId="3BA24F53" w14:textId="04F58479" w:rsidR="00E14FC8" w:rsidRPr="00E46946" w:rsidRDefault="00E46946" w:rsidP="000E4C30">
      <w:pPr>
        <w:pStyle w:val="Heading1"/>
      </w:pPr>
      <w:r w:rsidRPr="00E46946">
        <w:lastRenderedPageBreak/>
        <w:t>GRU</w:t>
      </w:r>
    </w:p>
    <w:p w14:paraId="68AABFEA" w14:textId="77777777" w:rsidR="00E46946" w:rsidRPr="00E46946" w:rsidRDefault="00E46946" w:rsidP="00E46946">
      <w:pPr>
        <w:spacing w:line="240" w:lineRule="auto"/>
        <w:jc w:val="both"/>
        <w:rPr>
          <w:rFonts w:ascii="Times New Roman" w:hAnsi="Times New Roman"/>
          <w:sz w:val="24"/>
          <w:szCs w:val="24"/>
        </w:rPr>
      </w:pPr>
      <w:r w:rsidRPr="00E46946">
        <w:rPr>
          <w:rFonts w:ascii="Times New Roman" w:hAnsi="Times New Roman"/>
          <w:sz w:val="24"/>
          <w:szCs w:val="24"/>
        </w:rPr>
        <w:t>The Gated Recurrent Unit (GRU) is a type of recurrent neural network (RNN) architecture that addresses some of the limitations of traditional RNNs, such as the vanishing gradient problem. The GRU architecture utilizes gating mechanisms to control the flow of information through the network, allowing for better preservation of long-term dependencies and improved performance on tasks such as language modeling and speech recognition. The GRU was introduced by Cho et al. in 2014 and has since become a popular choice in RNN architectures.</w:t>
      </w:r>
    </w:p>
    <w:p w14:paraId="35DECD89" w14:textId="5924B3ED" w:rsidR="00E46946" w:rsidRPr="00E46946" w:rsidRDefault="00E46946" w:rsidP="00E46946">
      <w:pPr>
        <w:spacing w:line="240" w:lineRule="auto"/>
        <w:jc w:val="both"/>
        <w:rPr>
          <w:rFonts w:ascii="Times New Roman" w:hAnsi="Times New Roman"/>
          <w:sz w:val="24"/>
          <w:szCs w:val="24"/>
        </w:rPr>
      </w:pPr>
      <w:r w:rsidRPr="00E46946">
        <w:rPr>
          <w:rFonts w:ascii="Times New Roman" w:hAnsi="Times New Roman"/>
          <w:b/>
          <w:bCs/>
          <w:sz w:val="24"/>
          <w:szCs w:val="24"/>
        </w:rPr>
        <w:t>Implementation:</w:t>
      </w:r>
      <w:r>
        <w:rPr>
          <w:rFonts w:ascii="Times New Roman" w:hAnsi="Times New Roman"/>
          <w:sz w:val="24"/>
          <w:szCs w:val="24"/>
        </w:rPr>
        <w:t xml:space="preserve"> </w:t>
      </w:r>
      <w:r w:rsidRPr="00E46946">
        <w:rPr>
          <w:rFonts w:ascii="Times New Roman" w:hAnsi="Times New Roman"/>
          <w:sz w:val="24"/>
          <w:szCs w:val="24"/>
        </w:rPr>
        <w:t>Implementing a GRU in code involves several steps:</w:t>
      </w:r>
    </w:p>
    <w:p w14:paraId="237A2C4F" w14:textId="70177FE9" w:rsidR="00E46946" w:rsidRPr="00E46946" w:rsidRDefault="00E46946">
      <w:pPr>
        <w:pStyle w:val="ListParagraph"/>
        <w:numPr>
          <w:ilvl w:val="0"/>
          <w:numId w:val="5"/>
        </w:numPr>
        <w:spacing w:line="240" w:lineRule="auto"/>
        <w:jc w:val="both"/>
        <w:rPr>
          <w:rFonts w:ascii="Times New Roman" w:hAnsi="Times New Roman"/>
          <w:sz w:val="24"/>
          <w:szCs w:val="24"/>
        </w:rPr>
      </w:pPr>
      <w:r w:rsidRPr="00E46946">
        <w:rPr>
          <w:rFonts w:ascii="Times New Roman" w:hAnsi="Times New Roman"/>
          <w:sz w:val="24"/>
          <w:szCs w:val="24"/>
        </w:rPr>
        <w:t>Initializing the GRU model. This typically includes defining the number of hidden units, the input dimension, and the number of layers in the model.</w:t>
      </w:r>
    </w:p>
    <w:p w14:paraId="79ED91FD" w14:textId="5092EE4D" w:rsidR="00E46946" w:rsidRPr="00E46946" w:rsidRDefault="00E46946">
      <w:pPr>
        <w:pStyle w:val="ListParagraph"/>
        <w:numPr>
          <w:ilvl w:val="0"/>
          <w:numId w:val="5"/>
        </w:numPr>
        <w:spacing w:line="240" w:lineRule="auto"/>
        <w:jc w:val="both"/>
        <w:rPr>
          <w:rFonts w:ascii="Times New Roman" w:hAnsi="Times New Roman"/>
          <w:sz w:val="24"/>
          <w:szCs w:val="24"/>
        </w:rPr>
      </w:pPr>
      <w:r w:rsidRPr="00E46946">
        <w:rPr>
          <w:rFonts w:ascii="Times New Roman" w:hAnsi="Times New Roman"/>
          <w:sz w:val="24"/>
          <w:szCs w:val="24"/>
        </w:rPr>
        <w:t>Defining the input and output layers. The input layer is typically an embedding layer, which converts the input words or sequences into a dense vector representation. The output layer is typically a linear layer that maps the hidden state of the GRU to the output of the model.</w:t>
      </w:r>
    </w:p>
    <w:p w14:paraId="59DD257C" w14:textId="2FCCE61A" w:rsidR="00E46946" w:rsidRPr="00E46946" w:rsidRDefault="00E46946">
      <w:pPr>
        <w:pStyle w:val="ListParagraph"/>
        <w:numPr>
          <w:ilvl w:val="0"/>
          <w:numId w:val="5"/>
        </w:numPr>
        <w:spacing w:line="240" w:lineRule="auto"/>
        <w:jc w:val="both"/>
        <w:rPr>
          <w:rFonts w:ascii="Times New Roman" w:hAnsi="Times New Roman"/>
          <w:sz w:val="24"/>
          <w:szCs w:val="24"/>
        </w:rPr>
      </w:pPr>
      <w:r w:rsidRPr="00E46946">
        <w:rPr>
          <w:rFonts w:ascii="Times New Roman" w:hAnsi="Times New Roman"/>
          <w:sz w:val="24"/>
          <w:szCs w:val="24"/>
        </w:rPr>
        <w:t>Defining the GRU layers. This typically involves creating instances of the GRU class, specifying the number of hidden units, and connecting the input and output layers to the GRU layers.</w:t>
      </w:r>
    </w:p>
    <w:p w14:paraId="10845AC0" w14:textId="51C5F741" w:rsidR="00E46946" w:rsidRPr="00E46946" w:rsidRDefault="00E46946">
      <w:pPr>
        <w:pStyle w:val="ListParagraph"/>
        <w:numPr>
          <w:ilvl w:val="0"/>
          <w:numId w:val="5"/>
        </w:numPr>
        <w:spacing w:line="240" w:lineRule="auto"/>
        <w:jc w:val="both"/>
        <w:rPr>
          <w:rFonts w:ascii="Times New Roman" w:hAnsi="Times New Roman"/>
          <w:sz w:val="24"/>
          <w:szCs w:val="24"/>
        </w:rPr>
      </w:pPr>
      <w:r w:rsidRPr="00E46946">
        <w:rPr>
          <w:rFonts w:ascii="Times New Roman" w:hAnsi="Times New Roman"/>
          <w:sz w:val="24"/>
          <w:szCs w:val="24"/>
        </w:rPr>
        <w:t>Training the model. This typically involves defining a loss function and an optimizer and then training the model on a dataset using a training loop.</w:t>
      </w:r>
    </w:p>
    <w:p w14:paraId="1C8789CD" w14:textId="3B555BD4" w:rsidR="00E46946" w:rsidRDefault="00E46946">
      <w:pPr>
        <w:pStyle w:val="ListParagraph"/>
        <w:numPr>
          <w:ilvl w:val="0"/>
          <w:numId w:val="5"/>
        </w:numPr>
        <w:spacing w:line="240" w:lineRule="auto"/>
        <w:jc w:val="both"/>
        <w:rPr>
          <w:rFonts w:ascii="Times New Roman" w:hAnsi="Times New Roman"/>
          <w:sz w:val="24"/>
          <w:szCs w:val="24"/>
        </w:rPr>
      </w:pPr>
      <w:r w:rsidRPr="00E46946">
        <w:rPr>
          <w:rFonts w:ascii="Times New Roman" w:hAnsi="Times New Roman"/>
          <w:sz w:val="24"/>
          <w:szCs w:val="24"/>
        </w:rPr>
        <w:t>Evaluating the model. This typically involves evaluating the model on a validation or test dataset and measuring its performance using metrics such as accuracy or perplexity.</w:t>
      </w:r>
    </w:p>
    <w:p w14:paraId="2811159A" w14:textId="77777777" w:rsidR="000E4C30" w:rsidRDefault="000E4C30" w:rsidP="000E4C30">
      <w:pPr>
        <w:pStyle w:val="Heading2"/>
      </w:pPr>
    </w:p>
    <w:p w14:paraId="54B09AAC" w14:textId="308CE3EF" w:rsidR="000E4C30" w:rsidRDefault="000E4C30" w:rsidP="000E4C30">
      <w:pPr>
        <w:pStyle w:val="Heading2"/>
      </w:pPr>
      <w:r>
        <w:t>GRU</w:t>
      </w:r>
      <w:r w:rsidRPr="00336A3E">
        <w:t xml:space="preserve"> Model Summary:</w:t>
      </w:r>
    </w:p>
    <w:p w14:paraId="1ED3706E" w14:textId="77777777" w:rsidR="000E4C30" w:rsidRPr="000E4C30" w:rsidRDefault="000E4C30" w:rsidP="000E4C30"/>
    <w:p w14:paraId="4B33E245" w14:textId="0132DBB8" w:rsidR="000E4C30" w:rsidRPr="000E4C30" w:rsidRDefault="000E4C30" w:rsidP="000E4C30">
      <w:pPr>
        <w:spacing w:line="240" w:lineRule="auto"/>
        <w:jc w:val="both"/>
        <w:rPr>
          <w:rFonts w:ascii="Times New Roman" w:hAnsi="Times New Roman"/>
          <w:sz w:val="24"/>
          <w:szCs w:val="24"/>
        </w:rPr>
      </w:pPr>
      <w:r>
        <w:rPr>
          <w:noProof/>
        </w:rPr>
        <w:drawing>
          <wp:inline distT="0" distB="0" distL="0" distR="0" wp14:anchorId="1723D805" wp14:editId="1B8DD140">
            <wp:extent cx="5707684" cy="3295650"/>
            <wp:effectExtent l="0" t="0" r="762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3395" cy="3298948"/>
                    </a:xfrm>
                    <a:prstGeom prst="rect">
                      <a:avLst/>
                    </a:prstGeom>
                  </pic:spPr>
                </pic:pic>
              </a:graphicData>
            </a:graphic>
          </wp:inline>
        </w:drawing>
      </w:r>
    </w:p>
    <w:p w14:paraId="602E5FAF" w14:textId="32767D41" w:rsidR="000E4C30" w:rsidRDefault="000E4C30">
      <w:pPr>
        <w:spacing w:after="0" w:line="240" w:lineRule="auto"/>
      </w:pPr>
      <w:r>
        <w:rPr>
          <w:noProof/>
        </w:rPr>
        <w:lastRenderedPageBreak/>
        <w:drawing>
          <wp:inline distT="0" distB="0" distL="0" distR="0" wp14:anchorId="704BA9B6" wp14:editId="07A6470B">
            <wp:extent cx="5610225" cy="7591425"/>
            <wp:effectExtent l="0" t="0" r="9525" b="9525"/>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10225" cy="7591425"/>
                    </a:xfrm>
                    <a:prstGeom prst="rect">
                      <a:avLst/>
                    </a:prstGeom>
                  </pic:spPr>
                </pic:pic>
              </a:graphicData>
            </a:graphic>
          </wp:inline>
        </w:drawing>
      </w:r>
      <w:r>
        <w:rPr>
          <w:noProof/>
        </w:rPr>
        <w:lastRenderedPageBreak/>
        <w:drawing>
          <wp:inline distT="0" distB="0" distL="0" distR="0" wp14:anchorId="0CC90779" wp14:editId="5AC197C9">
            <wp:extent cx="5553075" cy="3800475"/>
            <wp:effectExtent l="0" t="0" r="9525" b="9525"/>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53075" cy="3800475"/>
                    </a:xfrm>
                    <a:prstGeom prst="rect">
                      <a:avLst/>
                    </a:prstGeom>
                  </pic:spPr>
                </pic:pic>
              </a:graphicData>
            </a:graphic>
          </wp:inline>
        </w:drawing>
      </w:r>
    </w:p>
    <w:p w14:paraId="06AFE4F5" w14:textId="24EF4347" w:rsidR="000E4C30" w:rsidRDefault="000E4C30">
      <w:pPr>
        <w:spacing w:after="0" w:line="240" w:lineRule="auto"/>
      </w:pPr>
    </w:p>
    <w:p w14:paraId="09F4BE15" w14:textId="77777777" w:rsidR="000E4C30" w:rsidRDefault="000E4C30">
      <w:pPr>
        <w:spacing w:after="0" w:line="240" w:lineRule="auto"/>
      </w:pPr>
    </w:p>
    <w:p w14:paraId="6B385DCD" w14:textId="77777777" w:rsidR="000E4C30" w:rsidRDefault="000E4C30">
      <w:pPr>
        <w:spacing w:after="0" w:line="240" w:lineRule="auto"/>
      </w:pPr>
    </w:p>
    <w:p w14:paraId="2A626355" w14:textId="6E19B4C2" w:rsidR="006C35A5" w:rsidRDefault="000E4C30">
      <w:pPr>
        <w:spacing w:after="0" w:line="240" w:lineRule="auto"/>
        <w:rPr>
          <w:rFonts w:ascii="Times New Roman" w:eastAsia="Times New Roman" w:hAnsi="Times New Roman"/>
          <w:b/>
          <w:bCs/>
          <w:kern w:val="36"/>
          <w:sz w:val="32"/>
          <w:szCs w:val="48"/>
        </w:rPr>
      </w:pPr>
      <w:r>
        <w:rPr>
          <w:noProof/>
        </w:rPr>
        <w:drawing>
          <wp:inline distT="0" distB="0" distL="0" distR="0" wp14:anchorId="65C61D6E" wp14:editId="4D41C438">
            <wp:extent cx="5396463" cy="1790700"/>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99300" cy="1791641"/>
                    </a:xfrm>
                    <a:prstGeom prst="rect">
                      <a:avLst/>
                    </a:prstGeom>
                  </pic:spPr>
                </pic:pic>
              </a:graphicData>
            </a:graphic>
          </wp:inline>
        </w:drawing>
      </w:r>
      <w:r w:rsidR="006C35A5">
        <w:br w:type="page"/>
      </w:r>
    </w:p>
    <w:p w14:paraId="1DDD78AC" w14:textId="2E1302E2" w:rsidR="00E46946" w:rsidRDefault="00E46946" w:rsidP="006C35A5">
      <w:pPr>
        <w:pStyle w:val="Heading1"/>
      </w:pPr>
      <w:r>
        <w:lastRenderedPageBreak/>
        <w:t>CNN</w:t>
      </w:r>
    </w:p>
    <w:p w14:paraId="462559E0" w14:textId="67A40D8E" w:rsidR="00E46946" w:rsidRPr="00E46946" w:rsidRDefault="00E46946" w:rsidP="00E46946">
      <w:pPr>
        <w:spacing w:line="240" w:lineRule="auto"/>
        <w:jc w:val="both"/>
        <w:rPr>
          <w:rFonts w:ascii="Times New Roman" w:hAnsi="Times New Roman"/>
          <w:sz w:val="24"/>
          <w:szCs w:val="24"/>
        </w:rPr>
      </w:pPr>
      <w:r w:rsidRPr="00E46946">
        <w:rPr>
          <w:rFonts w:ascii="Times New Roman" w:hAnsi="Times New Roman"/>
          <w:sz w:val="24"/>
          <w:szCs w:val="24"/>
        </w:rPr>
        <w:t xml:space="preserve">A Convolutional Neural Network (CNN) is a type of deep learning neural network that is designed to process and analyze data that has a grid-like structure, such as images, videos, and audio signals. </w:t>
      </w:r>
      <w:r>
        <w:rPr>
          <w:rFonts w:ascii="Times New Roman" w:hAnsi="Times New Roman"/>
          <w:sz w:val="24"/>
          <w:szCs w:val="24"/>
        </w:rPr>
        <w:t>CNNs</w:t>
      </w:r>
      <w:r w:rsidRPr="00E46946">
        <w:rPr>
          <w:rFonts w:ascii="Times New Roman" w:hAnsi="Times New Roman"/>
          <w:sz w:val="24"/>
          <w:szCs w:val="24"/>
        </w:rPr>
        <w:t xml:space="preserve"> are composed of multiple layers, including convolutional layers, pooling layers, and fully connected layers.</w:t>
      </w:r>
      <w:r>
        <w:rPr>
          <w:rFonts w:ascii="Times New Roman" w:hAnsi="Times New Roman"/>
          <w:sz w:val="24"/>
          <w:szCs w:val="24"/>
        </w:rPr>
        <w:t xml:space="preserve"> </w:t>
      </w:r>
      <w:r w:rsidRPr="00E46946">
        <w:rPr>
          <w:rFonts w:ascii="Times New Roman" w:hAnsi="Times New Roman"/>
          <w:sz w:val="24"/>
          <w:szCs w:val="24"/>
        </w:rPr>
        <w:t>The convolutional layers are responsible for analyzing the input data and extracting features, such as edges, textures, and patterns. The pooling layers are responsible for reducing the spatial dimensions of the data while maintaining the important features. The fully connected layers are responsible for classifying the data based on the features extracted by the convolutional and pooling layers.</w:t>
      </w:r>
    </w:p>
    <w:p w14:paraId="67781D06" w14:textId="036B476C" w:rsidR="00E46946" w:rsidRPr="00E46946" w:rsidRDefault="00E46946" w:rsidP="00E46946">
      <w:pPr>
        <w:spacing w:line="240" w:lineRule="auto"/>
        <w:jc w:val="both"/>
        <w:rPr>
          <w:rFonts w:ascii="Times New Roman" w:hAnsi="Times New Roman"/>
          <w:sz w:val="24"/>
          <w:szCs w:val="24"/>
        </w:rPr>
      </w:pPr>
      <w:r w:rsidRPr="00E46946">
        <w:rPr>
          <w:rFonts w:ascii="Times New Roman" w:hAnsi="Times New Roman"/>
          <w:sz w:val="24"/>
          <w:szCs w:val="24"/>
        </w:rPr>
        <w:t xml:space="preserve">CNNs are particularly useful for image classification, object detection, and image segmentation tasks, as they are able to learn and extract features from images that are not easily represented by traditional image processing techniques. They have been widely adopted in many computer vision applications such as self-driving cars, image search </w:t>
      </w:r>
      <w:r>
        <w:rPr>
          <w:rFonts w:ascii="Times New Roman" w:hAnsi="Times New Roman"/>
          <w:sz w:val="24"/>
          <w:szCs w:val="24"/>
        </w:rPr>
        <w:t>engines</w:t>
      </w:r>
      <w:r w:rsidRPr="00E46946">
        <w:rPr>
          <w:rFonts w:ascii="Times New Roman" w:hAnsi="Times New Roman"/>
          <w:sz w:val="24"/>
          <w:szCs w:val="24"/>
        </w:rPr>
        <w:t>, and facial recognition.</w:t>
      </w:r>
      <w:r w:rsidR="006C35A5">
        <w:rPr>
          <w:rFonts w:ascii="Times New Roman" w:hAnsi="Times New Roman"/>
          <w:sz w:val="24"/>
          <w:szCs w:val="24"/>
        </w:rPr>
        <w:t xml:space="preserve"> </w:t>
      </w:r>
      <w:r w:rsidRPr="00E46946">
        <w:rPr>
          <w:rFonts w:ascii="Times New Roman" w:hAnsi="Times New Roman"/>
          <w:sz w:val="24"/>
          <w:szCs w:val="24"/>
        </w:rPr>
        <w:t>CNNs can also be used for text classification tasks, in which the goal is to classify a piece of text into one or more predefined categories. Text classification is a widely used technique in natural language processing (NLP) and is used in tasks such as sentiment analysis, topic classification, and spam detection.</w:t>
      </w:r>
      <w:r>
        <w:rPr>
          <w:rFonts w:ascii="Times New Roman" w:hAnsi="Times New Roman"/>
          <w:sz w:val="24"/>
          <w:szCs w:val="24"/>
        </w:rPr>
        <w:t xml:space="preserve"> </w:t>
      </w:r>
      <w:r w:rsidRPr="00E46946">
        <w:rPr>
          <w:rFonts w:ascii="Times New Roman" w:hAnsi="Times New Roman"/>
          <w:sz w:val="24"/>
          <w:szCs w:val="24"/>
        </w:rPr>
        <w:t>In text classification, a CNN is typically applied to the embedding of words in a sentence or a document, rather than to the raw input text. The embedding is a dense vector representation of each word, which captures the semantic meaning of the word. The embedding is typically obtained by training a word embedding model, such as word2vec or GloVe, on a large corpus of text.</w:t>
      </w:r>
    </w:p>
    <w:p w14:paraId="0B54A7AD" w14:textId="11416A0A" w:rsidR="00E46946" w:rsidRPr="00E46946" w:rsidRDefault="00E46946" w:rsidP="00E46946">
      <w:pPr>
        <w:spacing w:line="240" w:lineRule="auto"/>
        <w:jc w:val="both"/>
        <w:rPr>
          <w:rFonts w:ascii="Times New Roman" w:hAnsi="Times New Roman"/>
          <w:sz w:val="24"/>
          <w:szCs w:val="24"/>
        </w:rPr>
      </w:pPr>
      <w:r w:rsidRPr="00E46946">
        <w:rPr>
          <w:rFonts w:ascii="Times New Roman" w:hAnsi="Times New Roman"/>
          <w:sz w:val="24"/>
          <w:szCs w:val="24"/>
        </w:rPr>
        <w:t>The CNN architecture for text classification is similar to the CNN architecture for image classification, but with some modifications to adapt it to text data. The convolutional layers are typically 1-dimensional (1D) convolutional layers, which are applied to the embedding of the words in a sentence or a document. The pooling layers are typically max-pooling layers, which are applied to reduce the spatial dimensions of the data and to maintain the important features. The fully connected layers are responsible for classifying the data based on the features extracted by the convolutional and pooling layers.</w:t>
      </w:r>
    </w:p>
    <w:p w14:paraId="0B5C9AF9" w14:textId="6D00A1D2" w:rsidR="00E46946" w:rsidRDefault="00E46946" w:rsidP="00E46946">
      <w:pPr>
        <w:spacing w:line="240" w:lineRule="auto"/>
        <w:jc w:val="both"/>
        <w:rPr>
          <w:rFonts w:ascii="Times New Roman" w:hAnsi="Times New Roman"/>
          <w:sz w:val="24"/>
          <w:szCs w:val="24"/>
        </w:rPr>
      </w:pPr>
      <w:r w:rsidRPr="00E46946">
        <w:rPr>
          <w:rFonts w:ascii="Times New Roman" w:hAnsi="Times New Roman"/>
          <w:sz w:val="24"/>
          <w:szCs w:val="24"/>
        </w:rPr>
        <w:t>In summary, CNNs are a powerful tool for analyzing grid-like data and are particularly useful for image and video processing tasks</w:t>
      </w:r>
      <w:r>
        <w:rPr>
          <w:rFonts w:ascii="Times New Roman" w:hAnsi="Times New Roman"/>
          <w:sz w:val="24"/>
          <w:szCs w:val="24"/>
        </w:rPr>
        <w:t xml:space="preserve"> but they</w:t>
      </w:r>
      <w:r w:rsidRPr="00E46946">
        <w:rPr>
          <w:rFonts w:ascii="Times New Roman" w:hAnsi="Times New Roman"/>
          <w:sz w:val="24"/>
          <w:szCs w:val="24"/>
        </w:rPr>
        <w:t xml:space="preserve"> can be used for text classification tasks by applying 1D convolutional layers to the embedding of words in a sentence or a document and using max-pooling and fully connected layers to classify the data based on the features extracted by the convolutional and pooling layers. It is important to note that this type of architecture, while it can work well, is not the most common way to perform text classification and other architectures such as LSTM, GRU</w:t>
      </w:r>
      <w:r w:rsidR="00DB0109">
        <w:rPr>
          <w:rFonts w:ascii="Times New Roman" w:hAnsi="Times New Roman"/>
          <w:sz w:val="24"/>
          <w:szCs w:val="24"/>
        </w:rPr>
        <w:t>,</w:t>
      </w:r>
      <w:r w:rsidRPr="00E46946">
        <w:rPr>
          <w:rFonts w:ascii="Times New Roman" w:hAnsi="Times New Roman"/>
          <w:sz w:val="24"/>
          <w:szCs w:val="24"/>
        </w:rPr>
        <w:t xml:space="preserve"> or Transformer architectures are commonly used instead.</w:t>
      </w:r>
    </w:p>
    <w:p w14:paraId="08A37750" w14:textId="7E0535C1" w:rsidR="00DB0109" w:rsidRPr="006C35A5" w:rsidRDefault="00E46946" w:rsidP="00DB0109">
      <w:pPr>
        <w:spacing w:line="240" w:lineRule="auto"/>
        <w:jc w:val="both"/>
        <w:rPr>
          <w:rFonts w:ascii="Times New Roman" w:hAnsi="Times New Roman"/>
          <w:b/>
          <w:bCs/>
          <w:sz w:val="24"/>
          <w:szCs w:val="24"/>
        </w:rPr>
      </w:pPr>
      <w:r w:rsidRPr="00E46946">
        <w:rPr>
          <w:rFonts w:ascii="Times New Roman" w:hAnsi="Times New Roman"/>
          <w:b/>
          <w:bCs/>
          <w:sz w:val="24"/>
          <w:szCs w:val="24"/>
        </w:rPr>
        <w:t>Implementation:</w:t>
      </w:r>
      <w:r>
        <w:rPr>
          <w:rFonts w:ascii="Times New Roman" w:hAnsi="Times New Roman"/>
          <w:b/>
          <w:bCs/>
          <w:sz w:val="24"/>
          <w:szCs w:val="24"/>
        </w:rPr>
        <w:t xml:space="preserve"> </w:t>
      </w:r>
      <w:r w:rsidR="00DB0109" w:rsidRPr="00DB0109">
        <w:rPr>
          <w:rFonts w:ascii="Times New Roman" w:hAnsi="Times New Roman"/>
          <w:sz w:val="24"/>
          <w:szCs w:val="24"/>
        </w:rPr>
        <w:t>Here are the general steps for implementing a CNN for text classification:</w:t>
      </w:r>
    </w:p>
    <w:p w14:paraId="5BF44FBF" w14:textId="1DFB4AFC" w:rsidR="00DB0109" w:rsidRPr="00DB0109" w:rsidRDefault="00DB0109">
      <w:pPr>
        <w:pStyle w:val="ListParagraph"/>
        <w:numPr>
          <w:ilvl w:val="0"/>
          <w:numId w:val="6"/>
        </w:numPr>
        <w:spacing w:line="240" w:lineRule="auto"/>
        <w:jc w:val="both"/>
        <w:rPr>
          <w:rFonts w:ascii="Times New Roman" w:hAnsi="Times New Roman"/>
          <w:sz w:val="24"/>
          <w:szCs w:val="24"/>
        </w:rPr>
      </w:pPr>
      <w:r w:rsidRPr="00DB0109">
        <w:rPr>
          <w:rFonts w:ascii="Times New Roman" w:hAnsi="Times New Roman"/>
          <w:b/>
          <w:bCs/>
          <w:sz w:val="24"/>
          <w:szCs w:val="24"/>
        </w:rPr>
        <w:t>Data preprocessing:</w:t>
      </w:r>
      <w:r w:rsidRPr="00DB0109">
        <w:rPr>
          <w:rFonts w:ascii="Times New Roman" w:hAnsi="Times New Roman"/>
          <w:sz w:val="24"/>
          <w:szCs w:val="24"/>
        </w:rPr>
        <w:t xml:space="preserve"> Clean and preprocess the text data, such as removing stop words, stemming, or lemmatizing the words, and tokenizing the text.</w:t>
      </w:r>
    </w:p>
    <w:p w14:paraId="239AB1BD" w14:textId="4EDD1316" w:rsidR="00DB0109" w:rsidRPr="00DB0109" w:rsidRDefault="00DB0109">
      <w:pPr>
        <w:pStyle w:val="ListParagraph"/>
        <w:numPr>
          <w:ilvl w:val="0"/>
          <w:numId w:val="6"/>
        </w:numPr>
        <w:spacing w:line="240" w:lineRule="auto"/>
        <w:jc w:val="both"/>
        <w:rPr>
          <w:rFonts w:ascii="Times New Roman" w:hAnsi="Times New Roman"/>
          <w:sz w:val="24"/>
          <w:szCs w:val="24"/>
        </w:rPr>
      </w:pPr>
      <w:r w:rsidRPr="00DB0109">
        <w:rPr>
          <w:rFonts w:ascii="Times New Roman" w:hAnsi="Times New Roman"/>
          <w:b/>
          <w:bCs/>
          <w:sz w:val="24"/>
          <w:szCs w:val="24"/>
        </w:rPr>
        <w:t>Word embedding:</w:t>
      </w:r>
      <w:r w:rsidRPr="00DB0109">
        <w:rPr>
          <w:rFonts w:ascii="Times New Roman" w:hAnsi="Times New Roman"/>
          <w:sz w:val="24"/>
          <w:szCs w:val="24"/>
        </w:rPr>
        <w:t xml:space="preserve"> Train a word embedding model, such as word2vec or GloVe, on a large corpus of text, and use the trained model to obtain the embedding of the words in the text data.</w:t>
      </w:r>
    </w:p>
    <w:p w14:paraId="4A6C1B74" w14:textId="12320FC2" w:rsidR="00DB0109" w:rsidRPr="00DB0109" w:rsidRDefault="00DB0109">
      <w:pPr>
        <w:pStyle w:val="ListParagraph"/>
        <w:numPr>
          <w:ilvl w:val="0"/>
          <w:numId w:val="6"/>
        </w:numPr>
        <w:spacing w:line="240" w:lineRule="auto"/>
        <w:jc w:val="both"/>
        <w:rPr>
          <w:rFonts w:ascii="Times New Roman" w:hAnsi="Times New Roman"/>
          <w:sz w:val="24"/>
          <w:szCs w:val="24"/>
        </w:rPr>
      </w:pPr>
      <w:r w:rsidRPr="00DB0109">
        <w:rPr>
          <w:rFonts w:ascii="Times New Roman" w:hAnsi="Times New Roman"/>
          <w:b/>
          <w:bCs/>
          <w:sz w:val="24"/>
          <w:szCs w:val="24"/>
        </w:rPr>
        <w:t>Define the CNN model:</w:t>
      </w:r>
      <w:r w:rsidRPr="00DB0109">
        <w:rPr>
          <w:rFonts w:ascii="Times New Roman" w:hAnsi="Times New Roman"/>
          <w:sz w:val="24"/>
          <w:szCs w:val="24"/>
        </w:rPr>
        <w:t xml:space="preserve"> Initialize the CNN model and define the architecture, including the number of convolutional layers, the number of filters, the filter size, the pooling layers, and the fully connected layers.</w:t>
      </w:r>
    </w:p>
    <w:p w14:paraId="5483EA8B" w14:textId="25933402" w:rsidR="00DB0109" w:rsidRPr="00DB0109" w:rsidRDefault="00DB0109">
      <w:pPr>
        <w:pStyle w:val="ListParagraph"/>
        <w:numPr>
          <w:ilvl w:val="0"/>
          <w:numId w:val="6"/>
        </w:numPr>
        <w:spacing w:line="240" w:lineRule="auto"/>
        <w:jc w:val="both"/>
        <w:rPr>
          <w:rFonts w:ascii="Times New Roman" w:hAnsi="Times New Roman"/>
          <w:sz w:val="24"/>
          <w:szCs w:val="24"/>
        </w:rPr>
      </w:pPr>
      <w:r w:rsidRPr="00DB0109">
        <w:rPr>
          <w:rFonts w:ascii="Times New Roman" w:hAnsi="Times New Roman"/>
          <w:b/>
          <w:bCs/>
          <w:sz w:val="24"/>
          <w:szCs w:val="24"/>
        </w:rPr>
        <w:lastRenderedPageBreak/>
        <w:t>Train the model:</w:t>
      </w:r>
      <w:r w:rsidRPr="00DB0109">
        <w:rPr>
          <w:rFonts w:ascii="Times New Roman" w:hAnsi="Times New Roman"/>
          <w:sz w:val="24"/>
          <w:szCs w:val="24"/>
        </w:rPr>
        <w:t xml:space="preserve"> Train the model on the text data and the corresponding labels, using a loss function such as cross-entropy loss and an optimizer such as Adam.</w:t>
      </w:r>
    </w:p>
    <w:p w14:paraId="1F78FE11" w14:textId="0869EB5D" w:rsidR="000E4C30" w:rsidRDefault="00DB0109">
      <w:pPr>
        <w:pStyle w:val="ListParagraph"/>
        <w:numPr>
          <w:ilvl w:val="0"/>
          <w:numId w:val="6"/>
        </w:numPr>
        <w:spacing w:line="240" w:lineRule="auto"/>
        <w:jc w:val="both"/>
        <w:rPr>
          <w:rFonts w:ascii="Times New Roman" w:hAnsi="Times New Roman"/>
          <w:sz w:val="24"/>
          <w:szCs w:val="24"/>
        </w:rPr>
      </w:pPr>
      <w:r w:rsidRPr="006C35A5">
        <w:rPr>
          <w:rFonts w:ascii="Times New Roman" w:hAnsi="Times New Roman"/>
          <w:sz w:val="24"/>
          <w:szCs w:val="24"/>
        </w:rPr>
        <w:t>Evaluate the model: Evaluate the model on a validation or test dataset and measure its performance using metrics such as accuracy or F1-score.</w:t>
      </w:r>
    </w:p>
    <w:p w14:paraId="6276F30C" w14:textId="77777777" w:rsidR="000E4C30" w:rsidRPr="000E4C30" w:rsidRDefault="000E4C30" w:rsidP="000E4C30">
      <w:pPr>
        <w:spacing w:line="240" w:lineRule="auto"/>
        <w:jc w:val="both"/>
        <w:rPr>
          <w:rFonts w:ascii="Times New Roman" w:hAnsi="Times New Roman"/>
          <w:sz w:val="24"/>
          <w:szCs w:val="24"/>
        </w:rPr>
      </w:pPr>
    </w:p>
    <w:p w14:paraId="71D9AC0E" w14:textId="0D2CE374" w:rsidR="000E4C30" w:rsidRDefault="000E4C30" w:rsidP="000E4C30">
      <w:pPr>
        <w:pStyle w:val="Heading2"/>
      </w:pPr>
      <w:r>
        <w:t>CNN</w:t>
      </w:r>
      <w:r w:rsidRPr="00336A3E">
        <w:t xml:space="preserve"> Model Summary:</w:t>
      </w:r>
    </w:p>
    <w:p w14:paraId="0E1E98FC" w14:textId="77777777" w:rsidR="000E4C30" w:rsidRPr="000E4C30" w:rsidRDefault="000E4C30" w:rsidP="000E4C30"/>
    <w:p w14:paraId="455B2F7F" w14:textId="63ECDD8A" w:rsidR="000E4C30" w:rsidRDefault="000E4C30" w:rsidP="000E4C30">
      <w:pPr>
        <w:spacing w:line="240" w:lineRule="auto"/>
        <w:ind w:left="360"/>
        <w:jc w:val="both"/>
      </w:pPr>
      <w:r>
        <w:rPr>
          <w:noProof/>
        </w:rPr>
        <w:drawing>
          <wp:inline distT="0" distB="0" distL="0" distR="0" wp14:anchorId="10FBE654" wp14:editId="2ABFED46">
            <wp:extent cx="5513136" cy="353377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16749" cy="3536091"/>
                    </a:xfrm>
                    <a:prstGeom prst="rect">
                      <a:avLst/>
                    </a:prstGeom>
                  </pic:spPr>
                </pic:pic>
              </a:graphicData>
            </a:graphic>
          </wp:inline>
        </w:drawing>
      </w:r>
    </w:p>
    <w:p w14:paraId="773BCECA" w14:textId="77777777" w:rsidR="000E4C30" w:rsidRDefault="000E4C30" w:rsidP="000E4C30">
      <w:pPr>
        <w:spacing w:line="240" w:lineRule="auto"/>
        <w:jc w:val="both"/>
        <w:rPr>
          <w:rFonts w:ascii="Times New Roman" w:hAnsi="Times New Roman"/>
          <w:sz w:val="24"/>
          <w:szCs w:val="24"/>
        </w:rPr>
      </w:pPr>
      <w:r>
        <w:rPr>
          <w:noProof/>
        </w:rPr>
        <w:lastRenderedPageBreak/>
        <w:drawing>
          <wp:inline distT="0" distB="0" distL="0" distR="0" wp14:anchorId="4743261E" wp14:editId="1832B863">
            <wp:extent cx="5724525" cy="7639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724525" cy="7639050"/>
                    </a:xfrm>
                    <a:prstGeom prst="rect">
                      <a:avLst/>
                    </a:prstGeom>
                  </pic:spPr>
                </pic:pic>
              </a:graphicData>
            </a:graphic>
          </wp:inline>
        </w:drawing>
      </w:r>
      <w:r>
        <w:rPr>
          <w:noProof/>
        </w:rPr>
        <w:lastRenderedPageBreak/>
        <w:drawing>
          <wp:inline distT="0" distB="0" distL="0" distR="0" wp14:anchorId="5B601EAB" wp14:editId="00A45829">
            <wp:extent cx="5638800" cy="381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638800" cy="3810000"/>
                    </a:xfrm>
                    <a:prstGeom prst="rect">
                      <a:avLst/>
                    </a:prstGeom>
                  </pic:spPr>
                </pic:pic>
              </a:graphicData>
            </a:graphic>
          </wp:inline>
        </w:drawing>
      </w:r>
    </w:p>
    <w:p w14:paraId="5E96EA7B" w14:textId="77777777" w:rsidR="000E4C30" w:rsidRDefault="000E4C30" w:rsidP="000E4C30">
      <w:pPr>
        <w:spacing w:line="240" w:lineRule="auto"/>
        <w:jc w:val="both"/>
        <w:rPr>
          <w:rFonts w:ascii="Times New Roman" w:hAnsi="Times New Roman"/>
          <w:sz w:val="24"/>
          <w:szCs w:val="24"/>
        </w:rPr>
      </w:pPr>
    </w:p>
    <w:p w14:paraId="5783C8D2" w14:textId="4C792540" w:rsidR="000E4C30" w:rsidRPr="000E4C30" w:rsidRDefault="000E4C30" w:rsidP="000E4C30">
      <w:pPr>
        <w:spacing w:line="240" w:lineRule="auto"/>
        <w:jc w:val="both"/>
        <w:rPr>
          <w:rFonts w:ascii="Times New Roman" w:hAnsi="Times New Roman"/>
          <w:sz w:val="24"/>
          <w:szCs w:val="24"/>
        </w:rPr>
      </w:pPr>
      <w:r>
        <w:rPr>
          <w:noProof/>
        </w:rPr>
        <w:drawing>
          <wp:inline distT="0" distB="0" distL="0" distR="0" wp14:anchorId="46776CE3" wp14:editId="67E1BB3D">
            <wp:extent cx="5708030" cy="205740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715463" cy="2060079"/>
                    </a:xfrm>
                    <a:prstGeom prst="rect">
                      <a:avLst/>
                    </a:prstGeom>
                  </pic:spPr>
                </pic:pic>
              </a:graphicData>
            </a:graphic>
          </wp:inline>
        </w:drawing>
      </w:r>
    </w:p>
    <w:p w14:paraId="6C071022" w14:textId="0EAE807C" w:rsidR="00DB0109" w:rsidRPr="006C35A5" w:rsidRDefault="006C35A5" w:rsidP="006C35A5">
      <w:pPr>
        <w:pStyle w:val="Heading1"/>
        <w:rPr>
          <w:sz w:val="24"/>
          <w:szCs w:val="24"/>
        </w:rPr>
      </w:pPr>
      <w:r>
        <w:rPr>
          <w:sz w:val="24"/>
          <w:szCs w:val="24"/>
        </w:rPr>
        <w:br w:type="page"/>
      </w:r>
      <w:r w:rsidR="00DB0109" w:rsidRPr="006C35A5">
        <w:lastRenderedPageBreak/>
        <w:t xml:space="preserve">CNN + LSTM </w:t>
      </w:r>
    </w:p>
    <w:p w14:paraId="014980DF" w14:textId="147DE059" w:rsidR="00DB0109" w:rsidRPr="00DB0109" w:rsidRDefault="00DB0109" w:rsidP="00EB798B">
      <w:pPr>
        <w:spacing w:line="240" w:lineRule="auto"/>
        <w:jc w:val="both"/>
        <w:rPr>
          <w:rFonts w:ascii="Times New Roman" w:hAnsi="Times New Roman"/>
          <w:sz w:val="24"/>
          <w:szCs w:val="24"/>
        </w:rPr>
      </w:pPr>
      <w:r w:rsidRPr="00DB0109">
        <w:rPr>
          <w:rFonts w:ascii="Times New Roman" w:hAnsi="Times New Roman"/>
          <w:sz w:val="24"/>
          <w:szCs w:val="24"/>
        </w:rPr>
        <w:t>A CNN-LSTM (Convolutional Neural Network-Long Short-Term Memory) network is a type of deep learning neural network that combines the strengths of CNNs and LSTMs. CNNs are particularly good at analyzing grid-like data, such as images and videos, and extracting features from the data, while LSTMs are particularly good at preserving long-term dependencies in sequential data, such as time series and natural language.</w:t>
      </w:r>
    </w:p>
    <w:p w14:paraId="074B9633" w14:textId="3ACB8D79" w:rsidR="00DB0109" w:rsidRDefault="00DB0109" w:rsidP="00EB798B">
      <w:pPr>
        <w:spacing w:line="240" w:lineRule="auto"/>
        <w:jc w:val="both"/>
        <w:rPr>
          <w:rFonts w:ascii="Times New Roman" w:hAnsi="Times New Roman"/>
          <w:sz w:val="24"/>
          <w:szCs w:val="24"/>
        </w:rPr>
      </w:pPr>
      <w:r w:rsidRPr="00DB0109">
        <w:rPr>
          <w:rFonts w:ascii="Times New Roman" w:hAnsi="Times New Roman"/>
          <w:sz w:val="24"/>
          <w:szCs w:val="24"/>
        </w:rPr>
        <w:t>The idea behind a CNN-LSTM network is to use a CNN to extract features from the input data, and then pass the extracted features to an LSTM to preserve the long-term dependencies in the data. The CNN and LSTM are typically connected in a sequential manner, with the output of the CNN being passed as the input to the LSTM.</w:t>
      </w:r>
      <w:r>
        <w:rPr>
          <w:rFonts w:ascii="Times New Roman" w:hAnsi="Times New Roman"/>
          <w:sz w:val="24"/>
          <w:szCs w:val="24"/>
        </w:rPr>
        <w:t xml:space="preserve"> </w:t>
      </w:r>
      <w:r w:rsidRPr="00DB0109">
        <w:rPr>
          <w:rFonts w:ascii="Times New Roman" w:hAnsi="Times New Roman"/>
          <w:sz w:val="24"/>
          <w:szCs w:val="24"/>
        </w:rPr>
        <w:t>CNN-LSTM networks are particularly useful for tasks that involve both spatial and temporal information, such as video classification and action recognition, and speech recognition.</w:t>
      </w:r>
    </w:p>
    <w:p w14:paraId="7777B659" w14:textId="41810D3D" w:rsidR="00DB0109" w:rsidRPr="00DB0109" w:rsidRDefault="006C35A5" w:rsidP="00EB798B">
      <w:pPr>
        <w:spacing w:line="240" w:lineRule="auto"/>
        <w:jc w:val="both"/>
        <w:rPr>
          <w:rFonts w:ascii="Times New Roman" w:hAnsi="Times New Roman"/>
          <w:sz w:val="24"/>
          <w:szCs w:val="24"/>
        </w:rPr>
      </w:pPr>
      <w:r w:rsidRPr="00E46946">
        <w:rPr>
          <w:rFonts w:ascii="Times New Roman" w:hAnsi="Times New Roman"/>
          <w:b/>
          <w:bCs/>
          <w:sz w:val="24"/>
          <w:szCs w:val="24"/>
        </w:rPr>
        <w:t>Implementation:</w:t>
      </w:r>
      <w:r>
        <w:rPr>
          <w:rFonts w:ascii="Times New Roman" w:hAnsi="Times New Roman"/>
          <w:b/>
          <w:bCs/>
          <w:sz w:val="24"/>
          <w:szCs w:val="24"/>
        </w:rPr>
        <w:t xml:space="preserve"> </w:t>
      </w:r>
      <w:r w:rsidR="00DB0109" w:rsidRPr="00DB0109">
        <w:rPr>
          <w:rFonts w:ascii="Times New Roman" w:hAnsi="Times New Roman"/>
          <w:sz w:val="24"/>
          <w:szCs w:val="24"/>
        </w:rPr>
        <w:t>Here are the general steps for implementing a CNN-LSTM for text classification:</w:t>
      </w:r>
    </w:p>
    <w:p w14:paraId="469B597C" w14:textId="2ADEA779" w:rsidR="00DB0109" w:rsidRPr="00DB0109" w:rsidRDefault="00DB0109">
      <w:pPr>
        <w:pStyle w:val="ListParagraph"/>
        <w:numPr>
          <w:ilvl w:val="0"/>
          <w:numId w:val="7"/>
        </w:numPr>
        <w:spacing w:line="240" w:lineRule="auto"/>
        <w:jc w:val="both"/>
        <w:rPr>
          <w:rFonts w:ascii="Times New Roman" w:hAnsi="Times New Roman"/>
          <w:sz w:val="24"/>
          <w:szCs w:val="24"/>
        </w:rPr>
      </w:pPr>
      <w:r w:rsidRPr="00DB0109">
        <w:rPr>
          <w:rFonts w:ascii="Times New Roman" w:hAnsi="Times New Roman"/>
          <w:b/>
          <w:bCs/>
          <w:sz w:val="24"/>
          <w:szCs w:val="24"/>
        </w:rPr>
        <w:t>Data preprocessing:</w:t>
      </w:r>
      <w:r w:rsidRPr="00DB0109">
        <w:rPr>
          <w:rFonts w:ascii="Times New Roman" w:hAnsi="Times New Roman"/>
          <w:sz w:val="24"/>
          <w:szCs w:val="24"/>
        </w:rPr>
        <w:t xml:space="preserve"> Clean and preprocess the text data, such as removing stop words, stemming, or lemmatizing the words, and tokenizing the text.</w:t>
      </w:r>
    </w:p>
    <w:p w14:paraId="591C44DB" w14:textId="56817441" w:rsidR="00DB0109" w:rsidRDefault="00DB0109">
      <w:pPr>
        <w:pStyle w:val="ListParagraph"/>
        <w:numPr>
          <w:ilvl w:val="0"/>
          <w:numId w:val="7"/>
        </w:numPr>
        <w:spacing w:line="240" w:lineRule="auto"/>
        <w:jc w:val="both"/>
        <w:rPr>
          <w:rFonts w:ascii="Times New Roman" w:hAnsi="Times New Roman"/>
          <w:sz w:val="24"/>
          <w:szCs w:val="24"/>
        </w:rPr>
      </w:pPr>
      <w:r w:rsidRPr="00DB0109">
        <w:rPr>
          <w:rFonts w:ascii="Times New Roman" w:hAnsi="Times New Roman"/>
          <w:b/>
          <w:bCs/>
          <w:sz w:val="24"/>
          <w:szCs w:val="24"/>
        </w:rPr>
        <w:t>Word embedding:</w:t>
      </w:r>
      <w:r w:rsidRPr="00DB0109">
        <w:rPr>
          <w:rFonts w:ascii="Times New Roman" w:hAnsi="Times New Roman"/>
          <w:sz w:val="24"/>
          <w:szCs w:val="24"/>
        </w:rPr>
        <w:t xml:space="preserve"> Train a word embedding model, such as word2vec or GloVe, on a large corpus of text, and use the trained model to obtain the embedding of the words in the text data.</w:t>
      </w:r>
    </w:p>
    <w:p w14:paraId="2C8A7DBF" w14:textId="56F17406" w:rsidR="00DB0109" w:rsidRPr="00DB0109" w:rsidRDefault="00DB0109">
      <w:pPr>
        <w:pStyle w:val="ListParagraph"/>
        <w:numPr>
          <w:ilvl w:val="0"/>
          <w:numId w:val="7"/>
        </w:numPr>
        <w:spacing w:line="240" w:lineRule="auto"/>
        <w:jc w:val="both"/>
        <w:rPr>
          <w:rFonts w:ascii="Times New Roman" w:hAnsi="Times New Roman"/>
          <w:sz w:val="24"/>
          <w:szCs w:val="24"/>
        </w:rPr>
      </w:pPr>
      <w:r w:rsidRPr="00DB0109">
        <w:rPr>
          <w:rFonts w:ascii="Times New Roman" w:hAnsi="Times New Roman"/>
          <w:b/>
          <w:bCs/>
          <w:sz w:val="24"/>
          <w:szCs w:val="24"/>
        </w:rPr>
        <w:t>Define the CNN-LSTM model:</w:t>
      </w:r>
      <w:r w:rsidRPr="00DB0109">
        <w:rPr>
          <w:rFonts w:ascii="Times New Roman" w:hAnsi="Times New Roman"/>
          <w:sz w:val="24"/>
          <w:szCs w:val="24"/>
        </w:rPr>
        <w:t xml:space="preserve"> Initialize the CNN-LSTM model and define the architecture, including the number of convolutional layers, the number of filters, the filter size, the pooling layers, the LSTM layers, and the fully connected layers.</w:t>
      </w:r>
    </w:p>
    <w:p w14:paraId="176747AE" w14:textId="2075030C" w:rsidR="00DB0109" w:rsidRPr="00DB0109" w:rsidRDefault="00DB0109">
      <w:pPr>
        <w:pStyle w:val="ListParagraph"/>
        <w:numPr>
          <w:ilvl w:val="0"/>
          <w:numId w:val="7"/>
        </w:numPr>
        <w:spacing w:line="240" w:lineRule="auto"/>
        <w:jc w:val="both"/>
        <w:rPr>
          <w:rFonts w:ascii="Times New Roman" w:hAnsi="Times New Roman"/>
          <w:sz w:val="24"/>
          <w:szCs w:val="24"/>
        </w:rPr>
      </w:pPr>
      <w:r w:rsidRPr="00DB0109">
        <w:rPr>
          <w:rFonts w:ascii="Times New Roman" w:hAnsi="Times New Roman"/>
          <w:b/>
          <w:bCs/>
          <w:sz w:val="24"/>
          <w:szCs w:val="24"/>
        </w:rPr>
        <w:t>Train the model:</w:t>
      </w:r>
      <w:r w:rsidRPr="00DB0109">
        <w:rPr>
          <w:rFonts w:ascii="Times New Roman" w:hAnsi="Times New Roman"/>
          <w:sz w:val="24"/>
          <w:szCs w:val="24"/>
        </w:rPr>
        <w:t xml:space="preserve"> Train the model on the text data and the corresponding labels, using a loss function such as cross-entropy loss and an optimizer such as Adam.</w:t>
      </w:r>
    </w:p>
    <w:p w14:paraId="6755C484" w14:textId="11FFB14C" w:rsidR="00DB0109" w:rsidRPr="006C35A5" w:rsidRDefault="00DB0109">
      <w:pPr>
        <w:pStyle w:val="ListParagraph"/>
        <w:numPr>
          <w:ilvl w:val="0"/>
          <w:numId w:val="7"/>
        </w:numPr>
        <w:spacing w:line="240" w:lineRule="auto"/>
        <w:jc w:val="both"/>
        <w:rPr>
          <w:rFonts w:ascii="Times New Roman" w:hAnsi="Times New Roman"/>
          <w:sz w:val="24"/>
          <w:szCs w:val="24"/>
        </w:rPr>
      </w:pPr>
      <w:r w:rsidRPr="00DB0109">
        <w:rPr>
          <w:rFonts w:ascii="Times New Roman" w:hAnsi="Times New Roman"/>
          <w:b/>
          <w:bCs/>
          <w:sz w:val="24"/>
          <w:szCs w:val="24"/>
        </w:rPr>
        <w:t>Evaluate the model:</w:t>
      </w:r>
      <w:r w:rsidRPr="00DB0109">
        <w:rPr>
          <w:rFonts w:ascii="Times New Roman" w:hAnsi="Times New Roman"/>
          <w:sz w:val="24"/>
          <w:szCs w:val="24"/>
        </w:rPr>
        <w:t xml:space="preserve"> Evaluate the model on a validation or test dataset and measure its performance using metrics such as accuracy or F1-score.</w:t>
      </w:r>
    </w:p>
    <w:p w14:paraId="36EB8036" w14:textId="77777777" w:rsidR="000E4C30" w:rsidRDefault="000E4C30">
      <w:pPr>
        <w:spacing w:after="0" w:line="240" w:lineRule="auto"/>
      </w:pPr>
      <w:r>
        <w:br w:type="page"/>
      </w:r>
    </w:p>
    <w:p w14:paraId="6B6DE243" w14:textId="2907904D" w:rsidR="000E4C30" w:rsidRDefault="000E4C30" w:rsidP="000E4C30">
      <w:pPr>
        <w:pStyle w:val="Heading2"/>
      </w:pPr>
      <w:r>
        <w:lastRenderedPageBreak/>
        <w:t>CNN</w:t>
      </w:r>
      <w:r w:rsidRPr="00336A3E">
        <w:t xml:space="preserve"> Model Summary:</w:t>
      </w:r>
    </w:p>
    <w:p w14:paraId="22379B76" w14:textId="4A53CE44" w:rsidR="000E4C30" w:rsidRPr="000E4C30" w:rsidRDefault="000E4C30" w:rsidP="000E4C30">
      <w:pPr>
        <w:jc w:val="center"/>
      </w:pPr>
      <w:r>
        <w:rPr>
          <w:noProof/>
        </w:rPr>
        <w:drawing>
          <wp:inline distT="0" distB="0" distL="0" distR="0" wp14:anchorId="0C1CDCB9" wp14:editId="68B282F6">
            <wp:extent cx="3419475" cy="8067675"/>
            <wp:effectExtent l="0" t="0" r="9525" b="9525"/>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419475" cy="8067675"/>
                    </a:xfrm>
                    <a:prstGeom prst="rect">
                      <a:avLst/>
                    </a:prstGeom>
                  </pic:spPr>
                </pic:pic>
              </a:graphicData>
            </a:graphic>
          </wp:inline>
        </w:drawing>
      </w:r>
    </w:p>
    <w:p w14:paraId="5A5EE531" w14:textId="77777777" w:rsidR="000E4C30" w:rsidRDefault="000E4C30">
      <w:pPr>
        <w:spacing w:after="0" w:line="240" w:lineRule="auto"/>
      </w:pPr>
      <w:r>
        <w:br w:type="page"/>
      </w:r>
    </w:p>
    <w:p w14:paraId="4FBE5A77" w14:textId="77777777" w:rsidR="000E4C30" w:rsidRDefault="000E4C30">
      <w:pPr>
        <w:spacing w:after="0" w:line="240" w:lineRule="auto"/>
      </w:pPr>
      <w:r>
        <w:rPr>
          <w:noProof/>
        </w:rPr>
        <w:lastRenderedPageBreak/>
        <w:drawing>
          <wp:inline distT="0" distB="0" distL="0" distR="0" wp14:anchorId="5F34D407" wp14:editId="11E17CE3">
            <wp:extent cx="5503400" cy="7362825"/>
            <wp:effectExtent l="0" t="0" r="2540" b="0"/>
            <wp:docPr id="17" name="Picture 1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10248" cy="7371986"/>
                    </a:xfrm>
                    <a:prstGeom prst="rect">
                      <a:avLst/>
                    </a:prstGeom>
                  </pic:spPr>
                </pic:pic>
              </a:graphicData>
            </a:graphic>
          </wp:inline>
        </w:drawing>
      </w:r>
    </w:p>
    <w:p w14:paraId="4E29E04E" w14:textId="77777777" w:rsidR="000E4C30" w:rsidRDefault="000E4C30">
      <w:pPr>
        <w:spacing w:after="0" w:line="240" w:lineRule="auto"/>
      </w:pPr>
      <w:r>
        <w:br w:type="page"/>
      </w:r>
    </w:p>
    <w:p w14:paraId="5B90A164" w14:textId="77777777" w:rsidR="000E4C30" w:rsidRDefault="000E4C30">
      <w:pPr>
        <w:spacing w:after="0" w:line="240" w:lineRule="auto"/>
      </w:pPr>
      <w:r>
        <w:rPr>
          <w:noProof/>
        </w:rPr>
        <w:lastRenderedPageBreak/>
        <w:drawing>
          <wp:inline distT="0" distB="0" distL="0" distR="0" wp14:anchorId="5F731421" wp14:editId="213C86FA">
            <wp:extent cx="5384876" cy="3895725"/>
            <wp:effectExtent l="0" t="0" r="6350" b="0"/>
            <wp:docPr id="18" name="Picture 1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treemap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88198" cy="3898128"/>
                    </a:xfrm>
                    <a:prstGeom prst="rect">
                      <a:avLst/>
                    </a:prstGeom>
                  </pic:spPr>
                </pic:pic>
              </a:graphicData>
            </a:graphic>
          </wp:inline>
        </w:drawing>
      </w:r>
    </w:p>
    <w:p w14:paraId="64E2F64D" w14:textId="77777777" w:rsidR="000E4C30" w:rsidRDefault="000E4C30">
      <w:pPr>
        <w:spacing w:after="0" w:line="240" w:lineRule="auto"/>
      </w:pPr>
    </w:p>
    <w:p w14:paraId="662B64F3" w14:textId="77777777" w:rsidR="000E4C30" w:rsidRDefault="000E4C30">
      <w:pPr>
        <w:spacing w:after="0" w:line="240" w:lineRule="auto"/>
      </w:pPr>
    </w:p>
    <w:p w14:paraId="73A70B0D" w14:textId="720FE0AE" w:rsidR="000E4C30" w:rsidRDefault="000E4C30">
      <w:pPr>
        <w:spacing w:after="0" w:line="240" w:lineRule="auto"/>
      </w:pPr>
      <w:r>
        <w:rPr>
          <w:noProof/>
        </w:rPr>
        <w:drawing>
          <wp:inline distT="0" distB="0" distL="0" distR="0" wp14:anchorId="1C6FC8C6" wp14:editId="030BFA66">
            <wp:extent cx="5682183" cy="2181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692248" cy="2185089"/>
                    </a:xfrm>
                    <a:prstGeom prst="rect">
                      <a:avLst/>
                    </a:prstGeom>
                  </pic:spPr>
                </pic:pic>
              </a:graphicData>
            </a:graphic>
          </wp:inline>
        </w:drawing>
      </w:r>
    </w:p>
    <w:p w14:paraId="1103DB39" w14:textId="718E1ACC" w:rsidR="006C35A5" w:rsidRDefault="006C35A5">
      <w:pPr>
        <w:spacing w:after="0" w:line="240" w:lineRule="auto"/>
        <w:rPr>
          <w:rFonts w:ascii="Times New Roman" w:eastAsia="Times New Roman" w:hAnsi="Times New Roman"/>
          <w:b/>
          <w:bCs/>
          <w:kern w:val="36"/>
          <w:sz w:val="32"/>
          <w:szCs w:val="48"/>
        </w:rPr>
      </w:pPr>
      <w:r>
        <w:br w:type="page"/>
      </w:r>
    </w:p>
    <w:p w14:paraId="5991CCD9" w14:textId="36C3CFB3" w:rsidR="00DB0109" w:rsidRDefault="00DB0109" w:rsidP="006C35A5">
      <w:pPr>
        <w:pStyle w:val="Heading1"/>
      </w:pPr>
      <w:r w:rsidRPr="00DB0109">
        <w:lastRenderedPageBreak/>
        <w:t>BERT</w:t>
      </w:r>
    </w:p>
    <w:p w14:paraId="43D7D088" w14:textId="4CD762C5" w:rsidR="00DB0109" w:rsidRPr="00DB0109" w:rsidRDefault="00DB0109" w:rsidP="00EB798B">
      <w:pPr>
        <w:spacing w:line="240" w:lineRule="auto"/>
        <w:jc w:val="both"/>
        <w:rPr>
          <w:rFonts w:ascii="Times New Roman" w:hAnsi="Times New Roman"/>
          <w:sz w:val="24"/>
          <w:szCs w:val="24"/>
        </w:rPr>
      </w:pPr>
      <w:r w:rsidRPr="00DB0109">
        <w:rPr>
          <w:rFonts w:ascii="Times New Roman" w:hAnsi="Times New Roman"/>
          <w:sz w:val="24"/>
          <w:szCs w:val="24"/>
        </w:rPr>
        <w:t>BERT (Bidirectional Encoder Representations from Transformers) is a pre-trained transformer-based neural network model for natural language processing (NLP) tasks such as text classification, question answering, and named entity recognition.</w:t>
      </w:r>
      <w:r>
        <w:rPr>
          <w:rFonts w:ascii="Times New Roman" w:hAnsi="Times New Roman"/>
          <w:sz w:val="24"/>
          <w:szCs w:val="24"/>
        </w:rPr>
        <w:t xml:space="preserve"> </w:t>
      </w:r>
      <w:r w:rsidRPr="00DB0109">
        <w:rPr>
          <w:rFonts w:ascii="Times New Roman" w:hAnsi="Times New Roman"/>
          <w:sz w:val="24"/>
          <w:szCs w:val="24"/>
        </w:rPr>
        <w:t>BERT is trained on a large corpus of text using a technique called unsupervised pre-training, which means it is trained on a massive amount of text data without any specific task in mind. This allows it to learn the general patterns and features of the language, which can then be fine-tuned for specific NLP tasks.</w:t>
      </w:r>
    </w:p>
    <w:p w14:paraId="6AF24AC8" w14:textId="75EA97AE" w:rsidR="00DB0109" w:rsidRPr="00DB0109" w:rsidRDefault="00DB0109" w:rsidP="00EB798B">
      <w:pPr>
        <w:spacing w:line="240" w:lineRule="auto"/>
        <w:jc w:val="both"/>
        <w:rPr>
          <w:rFonts w:ascii="Times New Roman" w:hAnsi="Times New Roman"/>
          <w:sz w:val="24"/>
          <w:szCs w:val="24"/>
        </w:rPr>
      </w:pPr>
      <w:r w:rsidRPr="00DB0109">
        <w:rPr>
          <w:rFonts w:ascii="Times New Roman" w:hAnsi="Times New Roman"/>
          <w:sz w:val="24"/>
          <w:szCs w:val="24"/>
        </w:rPr>
        <w:t>BERT is unique because it is bidirectional, meaning it considers the context of the words both to the left and to the right of the current word, rather than only the context to the left as in traditional models. This allows BERT to better understand the meaning of the words in the sentence and improve the performance on NLP tasks.</w:t>
      </w:r>
      <w:r>
        <w:rPr>
          <w:rFonts w:ascii="Times New Roman" w:hAnsi="Times New Roman"/>
          <w:sz w:val="24"/>
          <w:szCs w:val="24"/>
        </w:rPr>
        <w:t xml:space="preserve"> </w:t>
      </w:r>
      <w:r w:rsidRPr="00DB0109">
        <w:rPr>
          <w:rFonts w:ascii="Times New Roman" w:hAnsi="Times New Roman"/>
          <w:sz w:val="24"/>
          <w:szCs w:val="24"/>
        </w:rPr>
        <w:t>BERT has achieved state-of-the-art results on a wide range of NLP tasks and has become a popular choice for natural language understanding and text classification tasks. It is available in several pre-trained versions, such as BERT-base and BERT-large, which can be fine-tuned to specific tasks and datasets.</w:t>
      </w:r>
    </w:p>
    <w:p w14:paraId="4211670D" w14:textId="732201F7" w:rsidR="006C35A5" w:rsidRPr="006C35A5" w:rsidRDefault="006C35A5" w:rsidP="00EB798B">
      <w:pPr>
        <w:spacing w:line="240" w:lineRule="auto"/>
        <w:jc w:val="both"/>
        <w:rPr>
          <w:rFonts w:ascii="Times New Roman" w:hAnsi="Times New Roman"/>
          <w:sz w:val="24"/>
          <w:szCs w:val="24"/>
        </w:rPr>
      </w:pPr>
      <w:r w:rsidRPr="00E46946">
        <w:rPr>
          <w:rFonts w:ascii="Times New Roman" w:hAnsi="Times New Roman"/>
          <w:b/>
          <w:bCs/>
          <w:sz w:val="24"/>
          <w:szCs w:val="24"/>
        </w:rPr>
        <w:t>Implementation:</w:t>
      </w:r>
      <w:r>
        <w:rPr>
          <w:rFonts w:ascii="Times New Roman" w:hAnsi="Times New Roman"/>
          <w:sz w:val="24"/>
          <w:szCs w:val="24"/>
        </w:rPr>
        <w:t xml:space="preserve"> </w:t>
      </w:r>
      <w:r w:rsidRPr="006C35A5">
        <w:rPr>
          <w:rFonts w:ascii="Times New Roman" w:hAnsi="Times New Roman"/>
          <w:sz w:val="24"/>
          <w:szCs w:val="24"/>
        </w:rPr>
        <w:t>Here are the general steps for implementing BERT for text classification:</w:t>
      </w:r>
    </w:p>
    <w:p w14:paraId="327F8C7F" w14:textId="68162D3C"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Data preprocessing:</w:t>
      </w:r>
      <w:r w:rsidRPr="006C35A5">
        <w:rPr>
          <w:rFonts w:ascii="Times New Roman" w:hAnsi="Times New Roman"/>
          <w:sz w:val="24"/>
          <w:szCs w:val="24"/>
        </w:rPr>
        <w:t xml:space="preserve"> Clean and preprocess the text data, such as removing stop words, stemming or lemmatizing the words, and tokenizing the text.</w:t>
      </w:r>
    </w:p>
    <w:p w14:paraId="7315EF5D" w14:textId="22F549DE"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Download a pre-trained BERT model:</w:t>
      </w:r>
      <w:r w:rsidRPr="006C35A5">
        <w:rPr>
          <w:rFonts w:ascii="Times New Roman" w:hAnsi="Times New Roman"/>
          <w:sz w:val="24"/>
          <w:szCs w:val="24"/>
        </w:rPr>
        <w:t xml:space="preserve"> Download a pre-trained BERT model from the HuggingFace library or TensorFlow Hub, such as BERT-base or BERT-large.</w:t>
      </w:r>
    </w:p>
    <w:p w14:paraId="50FEE2CB" w14:textId="6A6522C0"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Tokenize the text data:</w:t>
      </w:r>
      <w:r w:rsidRPr="006C35A5">
        <w:rPr>
          <w:rFonts w:ascii="Times New Roman" w:hAnsi="Times New Roman"/>
          <w:sz w:val="24"/>
          <w:szCs w:val="24"/>
        </w:rPr>
        <w:t xml:space="preserve"> Use the BERT tokenizer to tokenize the text data, which will convert the text into a format that the BERT model can understand.</w:t>
      </w:r>
    </w:p>
    <w:p w14:paraId="4A3AE1D8" w14:textId="5B10AF56"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 xml:space="preserve">Create a </w:t>
      </w:r>
      <w:r>
        <w:rPr>
          <w:rFonts w:ascii="Times New Roman" w:hAnsi="Times New Roman"/>
          <w:b/>
          <w:bCs/>
          <w:sz w:val="24"/>
          <w:szCs w:val="24"/>
        </w:rPr>
        <w:t>data loader</w:t>
      </w:r>
      <w:r w:rsidRPr="006C35A5">
        <w:rPr>
          <w:rFonts w:ascii="Times New Roman" w:hAnsi="Times New Roman"/>
          <w:b/>
          <w:bCs/>
          <w:sz w:val="24"/>
          <w:szCs w:val="24"/>
        </w:rPr>
        <w:t>:</w:t>
      </w:r>
      <w:r w:rsidRPr="006C35A5">
        <w:rPr>
          <w:rFonts w:ascii="Times New Roman" w:hAnsi="Times New Roman"/>
          <w:sz w:val="24"/>
          <w:szCs w:val="24"/>
        </w:rPr>
        <w:t xml:space="preserve"> Create a </w:t>
      </w:r>
      <w:r>
        <w:rPr>
          <w:rFonts w:ascii="Times New Roman" w:hAnsi="Times New Roman"/>
          <w:sz w:val="24"/>
          <w:szCs w:val="24"/>
        </w:rPr>
        <w:t>data loader</w:t>
      </w:r>
      <w:r w:rsidRPr="006C35A5">
        <w:rPr>
          <w:rFonts w:ascii="Times New Roman" w:hAnsi="Times New Roman"/>
          <w:sz w:val="24"/>
          <w:szCs w:val="24"/>
        </w:rPr>
        <w:t xml:space="preserve"> that loads the tokenized text data and labels and creates batches for training and evaluation.</w:t>
      </w:r>
    </w:p>
    <w:p w14:paraId="4FF6F263" w14:textId="4CA2204B"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Define the model architecture:</w:t>
      </w:r>
      <w:r w:rsidRPr="006C35A5">
        <w:rPr>
          <w:rFonts w:ascii="Times New Roman" w:hAnsi="Times New Roman"/>
          <w:sz w:val="24"/>
          <w:szCs w:val="24"/>
        </w:rPr>
        <w:t xml:space="preserve"> Define the architecture of the model, including the pre-trained BERT model and the additional layers for the classification task.</w:t>
      </w:r>
    </w:p>
    <w:p w14:paraId="360D592B" w14:textId="7B02F7C7" w:rsidR="006C35A5" w:rsidRP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Fine-tune the pre-trained model:</w:t>
      </w:r>
      <w:r w:rsidRPr="006C35A5">
        <w:rPr>
          <w:rFonts w:ascii="Times New Roman" w:hAnsi="Times New Roman"/>
          <w:sz w:val="24"/>
          <w:szCs w:val="24"/>
        </w:rPr>
        <w:t xml:space="preserve"> Fine-tune the pre-trained BERT model on the text classification task using a loss function such as cross-entropy loss and an optimizer such as Adam.</w:t>
      </w:r>
    </w:p>
    <w:p w14:paraId="52636A59" w14:textId="21BEC5A9" w:rsidR="006C35A5" w:rsidRDefault="006C35A5">
      <w:pPr>
        <w:pStyle w:val="ListParagraph"/>
        <w:numPr>
          <w:ilvl w:val="0"/>
          <w:numId w:val="8"/>
        </w:numPr>
        <w:spacing w:line="240" w:lineRule="auto"/>
        <w:jc w:val="both"/>
        <w:rPr>
          <w:rFonts w:ascii="Times New Roman" w:hAnsi="Times New Roman"/>
          <w:sz w:val="24"/>
          <w:szCs w:val="24"/>
        </w:rPr>
      </w:pPr>
      <w:r w:rsidRPr="006C35A5">
        <w:rPr>
          <w:rFonts w:ascii="Times New Roman" w:hAnsi="Times New Roman"/>
          <w:b/>
          <w:bCs/>
          <w:sz w:val="24"/>
          <w:szCs w:val="24"/>
        </w:rPr>
        <w:t>Evaluate the model:</w:t>
      </w:r>
      <w:r w:rsidRPr="006C35A5">
        <w:rPr>
          <w:rFonts w:ascii="Times New Roman" w:hAnsi="Times New Roman"/>
          <w:sz w:val="24"/>
          <w:szCs w:val="24"/>
        </w:rPr>
        <w:t xml:space="preserve"> Evaluate the model on a validation or test dataset and measure its performance using metrics such as accuracy or F1-score.</w:t>
      </w:r>
    </w:p>
    <w:p w14:paraId="2EB1AE5A" w14:textId="62C337A5" w:rsidR="00F82964" w:rsidRDefault="00F82964" w:rsidP="00F82964">
      <w:pPr>
        <w:spacing w:line="240" w:lineRule="auto"/>
        <w:jc w:val="both"/>
        <w:rPr>
          <w:rFonts w:ascii="Times New Roman" w:hAnsi="Times New Roman"/>
          <w:sz w:val="24"/>
          <w:szCs w:val="24"/>
        </w:rPr>
      </w:pPr>
    </w:p>
    <w:p w14:paraId="763AA328" w14:textId="42923D27" w:rsidR="00F82964" w:rsidRDefault="00F82964" w:rsidP="00F82964">
      <w:pPr>
        <w:spacing w:line="240" w:lineRule="auto"/>
        <w:jc w:val="both"/>
        <w:rPr>
          <w:rFonts w:ascii="Times New Roman" w:hAnsi="Times New Roman"/>
          <w:sz w:val="24"/>
          <w:szCs w:val="24"/>
        </w:rPr>
      </w:pPr>
    </w:p>
    <w:p w14:paraId="7F40D250" w14:textId="74D13C66" w:rsidR="00F82964" w:rsidRDefault="00F82964" w:rsidP="00F82964">
      <w:pPr>
        <w:spacing w:line="240" w:lineRule="auto"/>
        <w:jc w:val="both"/>
        <w:rPr>
          <w:rFonts w:ascii="Times New Roman" w:hAnsi="Times New Roman"/>
          <w:sz w:val="24"/>
          <w:szCs w:val="24"/>
        </w:rPr>
      </w:pPr>
    </w:p>
    <w:p w14:paraId="1A070048" w14:textId="19A27AF0" w:rsidR="00F82964" w:rsidRDefault="00F82964" w:rsidP="00F82964">
      <w:pPr>
        <w:spacing w:line="240" w:lineRule="auto"/>
        <w:jc w:val="both"/>
        <w:rPr>
          <w:rFonts w:ascii="Times New Roman" w:hAnsi="Times New Roman"/>
          <w:sz w:val="24"/>
          <w:szCs w:val="24"/>
        </w:rPr>
      </w:pPr>
    </w:p>
    <w:p w14:paraId="0953062F" w14:textId="5120E701" w:rsidR="00F82964" w:rsidRDefault="00F82964" w:rsidP="00F82964">
      <w:pPr>
        <w:spacing w:line="240" w:lineRule="auto"/>
        <w:jc w:val="both"/>
        <w:rPr>
          <w:rFonts w:ascii="Times New Roman" w:hAnsi="Times New Roman"/>
          <w:sz w:val="24"/>
          <w:szCs w:val="24"/>
        </w:rPr>
      </w:pPr>
    </w:p>
    <w:p w14:paraId="764AF876" w14:textId="352AC4AC" w:rsidR="00F82964" w:rsidRDefault="00F82964" w:rsidP="00F82964">
      <w:pPr>
        <w:spacing w:line="240" w:lineRule="auto"/>
        <w:jc w:val="both"/>
        <w:rPr>
          <w:rFonts w:ascii="Times New Roman" w:hAnsi="Times New Roman"/>
          <w:sz w:val="24"/>
          <w:szCs w:val="24"/>
        </w:rPr>
      </w:pPr>
    </w:p>
    <w:p w14:paraId="44C7D36D" w14:textId="77777777" w:rsidR="00F82964" w:rsidRPr="00F82964" w:rsidRDefault="00F82964" w:rsidP="00F82964">
      <w:pPr>
        <w:spacing w:line="240" w:lineRule="auto"/>
        <w:jc w:val="both"/>
        <w:rPr>
          <w:rFonts w:ascii="Times New Roman" w:hAnsi="Times New Roman"/>
          <w:sz w:val="24"/>
          <w:szCs w:val="24"/>
        </w:rPr>
      </w:pPr>
    </w:p>
    <w:p w14:paraId="5AE2FE66" w14:textId="5F3CA4D9" w:rsidR="00EB798B" w:rsidRDefault="00F82964" w:rsidP="00F82964">
      <w:pPr>
        <w:pStyle w:val="Heading2"/>
      </w:pPr>
      <w:r>
        <w:lastRenderedPageBreak/>
        <w:t>BERT Model Summary:</w:t>
      </w:r>
    </w:p>
    <w:p w14:paraId="484AE40F" w14:textId="2CEA939A" w:rsidR="00F82964" w:rsidRDefault="00F82964" w:rsidP="007B6865">
      <w:pPr>
        <w:jc w:val="both"/>
      </w:pPr>
      <w:r w:rsidRPr="00F82964">
        <w:rPr>
          <w:noProof/>
        </w:rPr>
        <w:drawing>
          <wp:inline distT="0" distB="0" distL="0" distR="0" wp14:anchorId="212CAC8B" wp14:editId="300AE471">
            <wp:extent cx="5731510" cy="451739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517390"/>
                    </a:xfrm>
                    <a:prstGeom prst="rect">
                      <a:avLst/>
                    </a:prstGeom>
                  </pic:spPr>
                </pic:pic>
              </a:graphicData>
            </a:graphic>
          </wp:inline>
        </w:drawing>
      </w:r>
    </w:p>
    <w:p w14:paraId="2BA0170D" w14:textId="3D2EAE86" w:rsidR="00F82964" w:rsidRDefault="007B6865" w:rsidP="007B6865">
      <w:pPr>
        <w:jc w:val="both"/>
      </w:pPr>
      <w:r w:rsidRPr="007B6865">
        <w:lastRenderedPageBreak/>
        <w:drawing>
          <wp:inline distT="0" distB="0" distL="0" distR="0" wp14:anchorId="4F1334BA" wp14:editId="49402740">
            <wp:extent cx="4853940" cy="6525638"/>
            <wp:effectExtent l="0" t="0" r="381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05" r="921"/>
                    <a:stretch/>
                  </pic:blipFill>
                  <pic:spPr bwMode="auto">
                    <a:xfrm>
                      <a:off x="0" y="0"/>
                      <a:ext cx="4853940" cy="6525638"/>
                    </a:xfrm>
                    <a:prstGeom prst="rect">
                      <a:avLst/>
                    </a:prstGeom>
                    <a:ln>
                      <a:noFill/>
                    </a:ln>
                    <a:extLst>
                      <a:ext uri="{53640926-AAD7-44D8-BBD7-CCE9431645EC}">
                        <a14:shadowObscured xmlns:a14="http://schemas.microsoft.com/office/drawing/2010/main"/>
                      </a:ext>
                    </a:extLst>
                  </pic:spPr>
                </pic:pic>
              </a:graphicData>
            </a:graphic>
          </wp:inline>
        </w:drawing>
      </w:r>
    </w:p>
    <w:p w14:paraId="42EA1037" w14:textId="77777777" w:rsidR="007B6865" w:rsidRDefault="007B6865" w:rsidP="007B6865">
      <w:pPr>
        <w:jc w:val="both"/>
      </w:pPr>
    </w:p>
    <w:p w14:paraId="5D667D44" w14:textId="5BDD6F3D" w:rsidR="007B6865" w:rsidRDefault="007B6865" w:rsidP="007B6865">
      <w:pPr>
        <w:jc w:val="both"/>
      </w:pPr>
    </w:p>
    <w:p w14:paraId="52F60D7C" w14:textId="77777777" w:rsidR="00003C38" w:rsidRDefault="00003C38" w:rsidP="007B6865">
      <w:pPr>
        <w:jc w:val="both"/>
      </w:pPr>
      <w:r w:rsidRPr="007B6865">
        <w:lastRenderedPageBreak/>
        <w:drawing>
          <wp:inline distT="0" distB="0" distL="0" distR="0" wp14:anchorId="1A344751" wp14:editId="62A0AC04">
            <wp:extent cx="4826977" cy="1714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42280" cy="1719936"/>
                    </a:xfrm>
                    <a:prstGeom prst="rect">
                      <a:avLst/>
                    </a:prstGeom>
                  </pic:spPr>
                </pic:pic>
              </a:graphicData>
            </a:graphic>
          </wp:inline>
        </w:drawing>
      </w:r>
    </w:p>
    <w:p w14:paraId="289F719A" w14:textId="02E6C43C" w:rsidR="00F82964" w:rsidRDefault="007B6865" w:rsidP="007B6865">
      <w:pPr>
        <w:jc w:val="both"/>
      </w:pPr>
      <w:r w:rsidRPr="007B6865">
        <w:rPr>
          <w:noProof/>
        </w:rPr>
        <w:drawing>
          <wp:inline distT="0" distB="0" distL="0" distR="0" wp14:anchorId="16DD3736" wp14:editId="4E62E762">
            <wp:extent cx="5269194" cy="373380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05224" cy="3759331"/>
                    </a:xfrm>
                    <a:prstGeom prst="rect">
                      <a:avLst/>
                    </a:prstGeom>
                  </pic:spPr>
                </pic:pic>
              </a:graphicData>
            </a:graphic>
          </wp:inline>
        </w:drawing>
      </w:r>
    </w:p>
    <w:p w14:paraId="6A02DCA7" w14:textId="0AD7EEFB" w:rsidR="00003C38" w:rsidRDefault="00003C38" w:rsidP="007B6865">
      <w:pPr>
        <w:jc w:val="both"/>
      </w:pPr>
    </w:p>
    <w:p w14:paraId="18F7C46A" w14:textId="7436D6F1" w:rsidR="00003C38" w:rsidRDefault="00003C38" w:rsidP="007B6865">
      <w:pPr>
        <w:jc w:val="both"/>
      </w:pPr>
    </w:p>
    <w:p w14:paraId="76E0E3D8" w14:textId="2C91BEE5" w:rsidR="00003C38" w:rsidRDefault="00003C38" w:rsidP="007B6865">
      <w:pPr>
        <w:jc w:val="both"/>
      </w:pPr>
    </w:p>
    <w:p w14:paraId="6E55208B" w14:textId="52CE6E07" w:rsidR="00003C38" w:rsidRDefault="00003C38" w:rsidP="007B6865">
      <w:pPr>
        <w:jc w:val="both"/>
      </w:pPr>
    </w:p>
    <w:p w14:paraId="545FF45C" w14:textId="002E43E5" w:rsidR="00003C38" w:rsidRDefault="00003C38" w:rsidP="007B6865">
      <w:pPr>
        <w:jc w:val="both"/>
      </w:pPr>
    </w:p>
    <w:p w14:paraId="09EF4CD6" w14:textId="3C635A67" w:rsidR="00003C38" w:rsidRDefault="00003C38" w:rsidP="007B6865">
      <w:pPr>
        <w:jc w:val="both"/>
      </w:pPr>
    </w:p>
    <w:p w14:paraId="4A8FED29" w14:textId="0E8A20F4" w:rsidR="00003C38" w:rsidRDefault="00003C38" w:rsidP="007B6865">
      <w:pPr>
        <w:jc w:val="both"/>
      </w:pPr>
    </w:p>
    <w:p w14:paraId="641EE90F" w14:textId="163AB79B" w:rsidR="00003C38" w:rsidRDefault="00003C38" w:rsidP="007B6865">
      <w:pPr>
        <w:jc w:val="both"/>
      </w:pPr>
    </w:p>
    <w:p w14:paraId="65A27226" w14:textId="77777777" w:rsidR="00003C38" w:rsidRDefault="00003C38" w:rsidP="007B6865">
      <w:pPr>
        <w:jc w:val="both"/>
      </w:pPr>
    </w:p>
    <w:p w14:paraId="77091B36" w14:textId="77777777" w:rsidR="00003C38" w:rsidRDefault="00003C38" w:rsidP="007B6865">
      <w:pPr>
        <w:jc w:val="both"/>
      </w:pPr>
    </w:p>
    <w:p w14:paraId="4EEC9C4B" w14:textId="77777777" w:rsidR="00F82964" w:rsidRPr="00F82964" w:rsidRDefault="00F82964" w:rsidP="00F82964"/>
    <w:p w14:paraId="422E3ACE" w14:textId="61008D9C" w:rsidR="00EB798B" w:rsidRDefault="00EB798B" w:rsidP="00EB798B">
      <w:pPr>
        <w:pStyle w:val="Heading1"/>
      </w:pPr>
      <w:r>
        <w:lastRenderedPageBreak/>
        <w:t>ALBERT</w:t>
      </w:r>
    </w:p>
    <w:p w14:paraId="0E1C9C0F" w14:textId="762D4599" w:rsidR="00EB798B" w:rsidRPr="00EB798B" w:rsidRDefault="00EB798B" w:rsidP="00EB798B">
      <w:pPr>
        <w:spacing w:line="240" w:lineRule="auto"/>
        <w:jc w:val="both"/>
        <w:rPr>
          <w:rFonts w:ascii="Times New Roman" w:hAnsi="Times New Roman"/>
          <w:sz w:val="24"/>
          <w:szCs w:val="24"/>
        </w:rPr>
      </w:pPr>
      <w:r w:rsidRPr="00EB798B">
        <w:rPr>
          <w:rFonts w:ascii="Times New Roman" w:hAnsi="Times New Roman"/>
          <w:sz w:val="24"/>
          <w:szCs w:val="24"/>
        </w:rPr>
        <w:t>ALBERT (A Lite BERT) is a light version of BERT (Bidirectional Encoder Representations from Transformers), a pre-trained transformer-based neural network model for natural language processing (NLP) tasks such as text classification, question answering, and named entity recognition.</w:t>
      </w:r>
      <w:r>
        <w:rPr>
          <w:rFonts w:ascii="Times New Roman" w:hAnsi="Times New Roman"/>
          <w:sz w:val="24"/>
          <w:szCs w:val="24"/>
        </w:rPr>
        <w:t xml:space="preserve"> </w:t>
      </w:r>
      <w:r w:rsidRPr="00EB798B">
        <w:rPr>
          <w:rFonts w:ascii="Times New Roman" w:hAnsi="Times New Roman"/>
          <w:sz w:val="24"/>
          <w:szCs w:val="24"/>
        </w:rPr>
        <w:t>ALBERT is similar to BERT but it is designed to be more lightweight and efficient, while still maintaining similar or even better performance on NLP tasks. It was achieved by applying two main techniques: factorization and cross-layer parameter sharing.</w:t>
      </w:r>
    </w:p>
    <w:p w14:paraId="4796E347" w14:textId="181379FA" w:rsidR="00EB798B" w:rsidRPr="00EB798B" w:rsidRDefault="00EB798B" w:rsidP="00EB798B">
      <w:pPr>
        <w:spacing w:line="240" w:lineRule="auto"/>
        <w:jc w:val="both"/>
        <w:rPr>
          <w:rFonts w:ascii="Times New Roman" w:hAnsi="Times New Roman"/>
          <w:sz w:val="24"/>
          <w:szCs w:val="24"/>
        </w:rPr>
      </w:pPr>
      <w:r w:rsidRPr="00EB798B">
        <w:rPr>
          <w:rFonts w:ascii="Times New Roman" w:hAnsi="Times New Roman"/>
          <w:sz w:val="24"/>
          <w:szCs w:val="24"/>
        </w:rPr>
        <w:t>Factorization of the transformer-based architectures was used to reduce the number of parameters in the model, which makes the training and inference faster and more memory-efficient. Cross-layer parameter sharing was used to share the parameters across the layers, which also reduces the number of parameters.</w:t>
      </w:r>
      <w:r>
        <w:rPr>
          <w:rFonts w:ascii="Times New Roman" w:hAnsi="Times New Roman"/>
          <w:sz w:val="24"/>
          <w:szCs w:val="24"/>
        </w:rPr>
        <w:t xml:space="preserve"> </w:t>
      </w:r>
      <w:r w:rsidRPr="00EB798B">
        <w:rPr>
          <w:rFonts w:ascii="Times New Roman" w:hAnsi="Times New Roman"/>
          <w:sz w:val="24"/>
          <w:szCs w:val="24"/>
        </w:rPr>
        <w:t xml:space="preserve">ALBERT is available in different versions such as ALBERT-base and ALBERT-xxlarge, which can be fine-tuned to specific tasks and datasets. It has been </w:t>
      </w:r>
      <w:r>
        <w:rPr>
          <w:rFonts w:ascii="Times New Roman" w:hAnsi="Times New Roman"/>
          <w:sz w:val="24"/>
          <w:szCs w:val="24"/>
        </w:rPr>
        <w:t>proven</w:t>
      </w:r>
      <w:r w:rsidRPr="00EB798B">
        <w:rPr>
          <w:rFonts w:ascii="Times New Roman" w:hAnsi="Times New Roman"/>
          <w:sz w:val="24"/>
          <w:szCs w:val="24"/>
        </w:rPr>
        <w:t xml:space="preserve"> to have better performance on many NLP tasks </w:t>
      </w:r>
      <w:r>
        <w:rPr>
          <w:rFonts w:ascii="Times New Roman" w:hAnsi="Times New Roman"/>
          <w:sz w:val="24"/>
          <w:szCs w:val="24"/>
        </w:rPr>
        <w:t>compared</w:t>
      </w:r>
      <w:r w:rsidRPr="00EB798B">
        <w:rPr>
          <w:rFonts w:ascii="Times New Roman" w:hAnsi="Times New Roman"/>
          <w:sz w:val="24"/>
          <w:szCs w:val="24"/>
        </w:rPr>
        <w:t xml:space="preserve"> to BERT and it is widely used in natural language understanding and text classification tasks.</w:t>
      </w:r>
    </w:p>
    <w:p w14:paraId="6D4582CB" w14:textId="59A2D740" w:rsidR="00EB798B" w:rsidRDefault="00EB798B" w:rsidP="00EB798B">
      <w:pPr>
        <w:spacing w:line="240" w:lineRule="auto"/>
        <w:jc w:val="both"/>
        <w:rPr>
          <w:rFonts w:ascii="Times New Roman" w:hAnsi="Times New Roman"/>
          <w:sz w:val="24"/>
          <w:szCs w:val="24"/>
        </w:rPr>
      </w:pPr>
      <w:r w:rsidRPr="00EB798B">
        <w:rPr>
          <w:rFonts w:ascii="Times New Roman" w:hAnsi="Times New Roman"/>
          <w:sz w:val="24"/>
          <w:szCs w:val="24"/>
        </w:rPr>
        <w:t xml:space="preserve">In summary, ALBERT is a light version of BERT, a pre-trained transformer-based neural network model for natural language processing tasks that is more lightweight and efficient while still maintaining similar or even better performance on NLP tasks. It was achieved by applying factorization and cross-layer </w:t>
      </w:r>
      <w:r>
        <w:rPr>
          <w:rFonts w:ascii="Times New Roman" w:hAnsi="Times New Roman"/>
          <w:sz w:val="24"/>
          <w:szCs w:val="24"/>
        </w:rPr>
        <w:t>parameter-sharing</w:t>
      </w:r>
      <w:r w:rsidRPr="00EB798B">
        <w:rPr>
          <w:rFonts w:ascii="Times New Roman" w:hAnsi="Times New Roman"/>
          <w:sz w:val="24"/>
          <w:szCs w:val="24"/>
        </w:rPr>
        <w:t xml:space="preserve"> techniques. It is widely used in natural language understanding and text classification tasks.</w:t>
      </w:r>
    </w:p>
    <w:p w14:paraId="5728971A" w14:textId="11341FBD" w:rsidR="00F82964" w:rsidRDefault="00F82964" w:rsidP="00F82964">
      <w:pPr>
        <w:pStyle w:val="Heading2"/>
      </w:pPr>
      <w:r>
        <w:t>ALBERT Model Summary:</w:t>
      </w:r>
    </w:p>
    <w:p w14:paraId="11CB83D4" w14:textId="478D0DFE" w:rsidR="00003C38" w:rsidRDefault="00F82964" w:rsidP="007B6865">
      <w:pPr>
        <w:spacing w:after="0" w:line="240" w:lineRule="auto"/>
        <w:jc w:val="center"/>
        <w:rPr>
          <w:rFonts w:ascii="Times New Roman" w:hAnsi="Times New Roman"/>
          <w:sz w:val="24"/>
          <w:szCs w:val="24"/>
        </w:rPr>
      </w:pPr>
      <w:r w:rsidRPr="00F82964">
        <w:rPr>
          <w:rFonts w:ascii="Times New Roman" w:hAnsi="Times New Roman"/>
          <w:noProof/>
          <w:sz w:val="24"/>
          <w:szCs w:val="24"/>
        </w:rPr>
        <w:drawing>
          <wp:inline distT="0" distB="0" distL="0" distR="0" wp14:anchorId="005FB0F8" wp14:editId="319688E5">
            <wp:extent cx="5354777" cy="4476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61103" cy="4482038"/>
                    </a:xfrm>
                    <a:prstGeom prst="rect">
                      <a:avLst/>
                    </a:prstGeom>
                  </pic:spPr>
                </pic:pic>
              </a:graphicData>
            </a:graphic>
          </wp:inline>
        </w:drawing>
      </w:r>
    </w:p>
    <w:p w14:paraId="354C6024" w14:textId="77777777" w:rsidR="00CD5621" w:rsidRDefault="00CD5621" w:rsidP="007B6865">
      <w:pPr>
        <w:spacing w:after="0" w:line="240" w:lineRule="auto"/>
        <w:jc w:val="center"/>
        <w:rPr>
          <w:rFonts w:ascii="Times New Roman" w:hAnsi="Times New Roman"/>
          <w:sz w:val="24"/>
          <w:szCs w:val="24"/>
        </w:rPr>
      </w:pPr>
    </w:p>
    <w:p w14:paraId="180541D0" w14:textId="77777777" w:rsidR="00CD5621" w:rsidRDefault="00CD5621" w:rsidP="00CD5621">
      <w:pPr>
        <w:spacing w:after="0" w:line="240" w:lineRule="auto"/>
        <w:jc w:val="both"/>
        <w:rPr>
          <w:rFonts w:ascii="Times New Roman" w:hAnsi="Times New Roman"/>
          <w:sz w:val="24"/>
          <w:szCs w:val="24"/>
        </w:rPr>
      </w:pPr>
      <w:r w:rsidRPr="00CD5621">
        <w:rPr>
          <w:rFonts w:ascii="Times New Roman" w:hAnsi="Times New Roman"/>
          <w:sz w:val="24"/>
          <w:szCs w:val="24"/>
        </w:rPr>
        <w:lastRenderedPageBreak/>
        <w:drawing>
          <wp:inline distT="0" distB="0" distL="0" distR="0" wp14:anchorId="15ED646E" wp14:editId="7CB39F1A">
            <wp:extent cx="5044440" cy="6502834"/>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2506" cy="6526124"/>
                    </a:xfrm>
                    <a:prstGeom prst="rect">
                      <a:avLst/>
                    </a:prstGeom>
                  </pic:spPr>
                </pic:pic>
              </a:graphicData>
            </a:graphic>
          </wp:inline>
        </w:drawing>
      </w:r>
    </w:p>
    <w:p w14:paraId="0AC28C61" w14:textId="58B85A14" w:rsidR="00CD5621" w:rsidRDefault="00CD5621" w:rsidP="00CD5621">
      <w:pPr>
        <w:spacing w:after="0" w:line="240" w:lineRule="auto"/>
        <w:jc w:val="both"/>
        <w:rPr>
          <w:rFonts w:ascii="Times New Roman" w:hAnsi="Times New Roman"/>
          <w:sz w:val="24"/>
          <w:szCs w:val="24"/>
        </w:rPr>
      </w:pPr>
    </w:p>
    <w:p w14:paraId="3D500184" w14:textId="2F24541C" w:rsidR="00CD5621" w:rsidRDefault="00CD5621" w:rsidP="00CD5621">
      <w:pPr>
        <w:spacing w:after="0" w:line="240" w:lineRule="auto"/>
        <w:jc w:val="both"/>
        <w:rPr>
          <w:rFonts w:ascii="Times New Roman" w:hAnsi="Times New Roman"/>
          <w:sz w:val="24"/>
          <w:szCs w:val="24"/>
        </w:rPr>
      </w:pPr>
    </w:p>
    <w:p w14:paraId="3FAD981C" w14:textId="01B14AC2" w:rsidR="00CD5621" w:rsidRDefault="00CD5621" w:rsidP="00CD5621">
      <w:pPr>
        <w:spacing w:after="0" w:line="240" w:lineRule="auto"/>
        <w:jc w:val="both"/>
        <w:rPr>
          <w:rFonts w:ascii="Times New Roman" w:hAnsi="Times New Roman"/>
          <w:sz w:val="24"/>
          <w:szCs w:val="24"/>
        </w:rPr>
      </w:pPr>
    </w:p>
    <w:p w14:paraId="098DAD20" w14:textId="77777777" w:rsidR="00CD5621" w:rsidRDefault="00CD5621" w:rsidP="00CD5621">
      <w:pPr>
        <w:spacing w:after="0" w:line="240" w:lineRule="auto"/>
        <w:jc w:val="both"/>
        <w:rPr>
          <w:rFonts w:ascii="Times New Roman" w:hAnsi="Times New Roman"/>
          <w:sz w:val="24"/>
          <w:szCs w:val="24"/>
        </w:rPr>
      </w:pPr>
    </w:p>
    <w:p w14:paraId="0CB408C5" w14:textId="77777777" w:rsidR="00CD5621" w:rsidRDefault="00CD5621" w:rsidP="00CD5621">
      <w:pPr>
        <w:spacing w:after="0" w:line="240" w:lineRule="auto"/>
        <w:jc w:val="both"/>
        <w:rPr>
          <w:rFonts w:ascii="Times New Roman" w:hAnsi="Times New Roman"/>
          <w:sz w:val="24"/>
          <w:szCs w:val="24"/>
        </w:rPr>
      </w:pPr>
      <w:r w:rsidRPr="00CD5621">
        <w:rPr>
          <w:rFonts w:ascii="Times New Roman" w:hAnsi="Times New Roman"/>
          <w:sz w:val="24"/>
          <w:szCs w:val="24"/>
        </w:rPr>
        <w:lastRenderedPageBreak/>
        <w:drawing>
          <wp:inline distT="0" distB="0" distL="0" distR="0" wp14:anchorId="40770583" wp14:editId="311B41CA">
            <wp:extent cx="4768706" cy="17068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3165" cy="1712056"/>
                    </a:xfrm>
                    <a:prstGeom prst="rect">
                      <a:avLst/>
                    </a:prstGeom>
                  </pic:spPr>
                </pic:pic>
              </a:graphicData>
            </a:graphic>
          </wp:inline>
        </w:drawing>
      </w:r>
    </w:p>
    <w:p w14:paraId="1AE95FFA" w14:textId="77777777" w:rsidR="00CD5621" w:rsidRDefault="00CD5621" w:rsidP="00CD5621">
      <w:pPr>
        <w:spacing w:after="0" w:line="240" w:lineRule="auto"/>
        <w:jc w:val="both"/>
        <w:rPr>
          <w:rFonts w:ascii="Times New Roman" w:hAnsi="Times New Roman"/>
          <w:sz w:val="24"/>
          <w:szCs w:val="24"/>
        </w:rPr>
      </w:pPr>
    </w:p>
    <w:p w14:paraId="05F18317" w14:textId="71C12D07" w:rsidR="00CD5621" w:rsidRDefault="00CD5621" w:rsidP="00CD5621">
      <w:pPr>
        <w:spacing w:after="0" w:line="240" w:lineRule="auto"/>
        <w:jc w:val="both"/>
        <w:rPr>
          <w:rFonts w:ascii="Times New Roman" w:hAnsi="Times New Roman"/>
          <w:sz w:val="24"/>
          <w:szCs w:val="24"/>
        </w:rPr>
      </w:pPr>
      <w:r w:rsidRPr="00CD5621">
        <w:rPr>
          <w:rFonts w:ascii="Times New Roman" w:hAnsi="Times New Roman"/>
          <w:sz w:val="24"/>
          <w:szCs w:val="24"/>
        </w:rPr>
        <w:drawing>
          <wp:inline distT="0" distB="0" distL="0" distR="0" wp14:anchorId="2D682E7E" wp14:editId="03A509F6">
            <wp:extent cx="5265584" cy="37795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84160" cy="3792853"/>
                    </a:xfrm>
                    <a:prstGeom prst="rect">
                      <a:avLst/>
                    </a:prstGeom>
                  </pic:spPr>
                </pic:pic>
              </a:graphicData>
            </a:graphic>
          </wp:inline>
        </w:drawing>
      </w:r>
    </w:p>
    <w:p w14:paraId="74A0F2A5" w14:textId="02CB0DA2" w:rsidR="00EB798B" w:rsidRDefault="00EB798B" w:rsidP="00CD5621">
      <w:pPr>
        <w:spacing w:after="0" w:line="240" w:lineRule="auto"/>
        <w:jc w:val="both"/>
        <w:rPr>
          <w:rFonts w:ascii="Times New Roman" w:hAnsi="Times New Roman"/>
          <w:sz w:val="24"/>
          <w:szCs w:val="24"/>
        </w:rPr>
      </w:pPr>
      <w:r>
        <w:rPr>
          <w:rFonts w:ascii="Times New Roman" w:hAnsi="Times New Roman"/>
          <w:sz w:val="24"/>
          <w:szCs w:val="24"/>
        </w:rPr>
        <w:br w:type="page"/>
      </w:r>
    </w:p>
    <w:p w14:paraId="05AB72CF" w14:textId="275B8FF8" w:rsidR="00EB798B" w:rsidRPr="00DD14A8" w:rsidRDefault="00EB798B" w:rsidP="00DD14A8">
      <w:pPr>
        <w:pStyle w:val="Heading1"/>
      </w:pPr>
      <w:r w:rsidRPr="00DD14A8">
        <w:lastRenderedPageBreak/>
        <w:t>Comparison Table</w:t>
      </w:r>
    </w:p>
    <w:tbl>
      <w:tblPr>
        <w:tblStyle w:val="TableGrid"/>
        <w:tblW w:w="0" w:type="auto"/>
        <w:tblLook w:val="04A0" w:firstRow="1" w:lastRow="0" w:firstColumn="1" w:lastColumn="0" w:noHBand="0" w:noVBand="1"/>
      </w:tblPr>
      <w:tblGrid>
        <w:gridCol w:w="2689"/>
        <w:gridCol w:w="3218"/>
        <w:gridCol w:w="3109"/>
      </w:tblGrid>
      <w:tr w:rsidR="00EB798B" w:rsidRPr="00DD14A8" w14:paraId="3256B73F" w14:textId="77777777" w:rsidTr="00DD14A8">
        <w:trPr>
          <w:trHeight w:val="961"/>
        </w:trPr>
        <w:tc>
          <w:tcPr>
            <w:tcW w:w="2689" w:type="dxa"/>
            <w:shd w:val="clear" w:color="auto" w:fill="D9D9D9" w:themeFill="background1" w:themeFillShade="D9"/>
            <w:vAlign w:val="center"/>
          </w:tcPr>
          <w:p w14:paraId="421EA657" w14:textId="45C1EF3C" w:rsidR="00EB798B" w:rsidRPr="00DD14A8" w:rsidRDefault="00EB798B" w:rsidP="00EB798B">
            <w:pPr>
              <w:spacing w:line="240" w:lineRule="auto"/>
              <w:jc w:val="center"/>
              <w:rPr>
                <w:rFonts w:ascii="Times New Roman" w:hAnsi="Times New Roman"/>
                <w:b/>
                <w:bCs/>
                <w:sz w:val="28"/>
                <w:szCs w:val="28"/>
              </w:rPr>
            </w:pPr>
            <w:r w:rsidRPr="00DD14A8">
              <w:rPr>
                <w:rFonts w:ascii="Times New Roman" w:hAnsi="Times New Roman"/>
                <w:b/>
                <w:bCs/>
                <w:sz w:val="28"/>
                <w:szCs w:val="28"/>
              </w:rPr>
              <w:t>Models</w:t>
            </w:r>
          </w:p>
        </w:tc>
        <w:tc>
          <w:tcPr>
            <w:tcW w:w="3218" w:type="dxa"/>
            <w:shd w:val="clear" w:color="auto" w:fill="D9D9D9" w:themeFill="background1" w:themeFillShade="D9"/>
            <w:vAlign w:val="center"/>
          </w:tcPr>
          <w:p w14:paraId="31CF0FC3" w14:textId="6F9C6BE7" w:rsidR="00DD14A8" w:rsidRDefault="00EB798B" w:rsidP="00EB798B">
            <w:pPr>
              <w:spacing w:line="240" w:lineRule="auto"/>
              <w:jc w:val="center"/>
              <w:rPr>
                <w:rFonts w:ascii="Times New Roman" w:hAnsi="Times New Roman"/>
                <w:b/>
                <w:bCs/>
                <w:sz w:val="28"/>
                <w:szCs w:val="28"/>
              </w:rPr>
            </w:pPr>
            <w:r w:rsidRPr="00DD14A8">
              <w:rPr>
                <w:rFonts w:ascii="Times New Roman" w:hAnsi="Times New Roman"/>
                <w:b/>
                <w:bCs/>
                <w:sz w:val="28"/>
                <w:szCs w:val="28"/>
              </w:rPr>
              <w:t>Accuracy</w:t>
            </w:r>
          </w:p>
          <w:p w14:paraId="6108A726" w14:textId="2CA84F77" w:rsidR="00EB798B" w:rsidRPr="00DD14A8" w:rsidRDefault="00EB798B" w:rsidP="00EB798B">
            <w:pPr>
              <w:spacing w:line="240" w:lineRule="auto"/>
              <w:jc w:val="center"/>
              <w:rPr>
                <w:rFonts w:ascii="Times New Roman" w:hAnsi="Times New Roman"/>
                <w:b/>
                <w:bCs/>
                <w:sz w:val="28"/>
                <w:szCs w:val="28"/>
              </w:rPr>
            </w:pPr>
            <w:r w:rsidRPr="00DD14A8">
              <w:rPr>
                <w:rFonts w:ascii="Times New Roman" w:hAnsi="Times New Roman"/>
                <w:b/>
                <w:bCs/>
                <w:sz w:val="28"/>
                <w:szCs w:val="28"/>
              </w:rPr>
              <w:t>(</w:t>
            </w:r>
            <w:r w:rsidR="00F82964">
              <w:rPr>
                <w:rFonts w:ascii="Times New Roman" w:hAnsi="Times New Roman"/>
                <w:b/>
                <w:bCs/>
                <w:sz w:val="28"/>
                <w:szCs w:val="28"/>
              </w:rPr>
              <w:t xml:space="preserve">Training </w:t>
            </w:r>
            <w:r w:rsidRPr="00DD14A8">
              <w:rPr>
                <w:rFonts w:ascii="Times New Roman" w:hAnsi="Times New Roman"/>
                <w:b/>
                <w:bCs/>
                <w:sz w:val="28"/>
                <w:szCs w:val="28"/>
              </w:rPr>
              <w:t>Dataset)</w:t>
            </w:r>
          </w:p>
        </w:tc>
        <w:tc>
          <w:tcPr>
            <w:tcW w:w="3109" w:type="dxa"/>
            <w:shd w:val="clear" w:color="auto" w:fill="D9D9D9" w:themeFill="background1" w:themeFillShade="D9"/>
            <w:vAlign w:val="center"/>
          </w:tcPr>
          <w:p w14:paraId="348FC1FD" w14:textId="77777777" w:rsidR="00DD14A8" w:rsidRDefault="00EB798B" w:rsidP="00EB798B">
            <w:pPr>
              <w:spacing w:line="240" w:lineRule="auto"/>
              <w:jc w:val="center"/>
              <w:rPr>
                <w:rFonts w:ascii="Times New Roman" w:hAnsi="Times New Roman"/>
                <w:b/>
                <w:bCs/>
                <w:sz w:val="28"/>
                <w:szCs w:val="28"/>
              </w:rPr>
            </w:pPr>
            <w:r w:rsidRPr="00DD14A8">
              <w:rPr>
                <w:rFonts w:ascii="Times New Roman" w:hAnsi="Times New Roman"/>
                <w:b/>
                <w:bCs/>
                <w:sz w:val="28"/>
                <w:szCs w:val="28"/>
              </w:rPr>
              <w:t>Accuracy</w:t>
            </w:r>
          </w:p>
          <w:p w14:paraId="2CE04228" w14:textId="7A9EAE40" w:rsidR="00EB798B" w:rsidRPr="00DD14A8" w:rsidRDefault="00EB798B" w:rsidP="00EB798B">
            <w:pPr>
              <w:spacing w:line="240" w:lineRule="auto"/>
              <w:jc w:val="center"/>
              <w:rPr>
                <w:rFonts w:ascii="Times New Roman" w:hAnsi="Times New Roman"/>
                <w:b/>
                <w:bCs/>
                <w:sz w:val="28"/>
                <w:szCs w:val="28"/>
              </w:rPr>
            </w:pPr>
            <w:r w:rsidRPr="00DD14A8">
              <w:rPr>
                <w:rFonts w:ascii="Times New Roman" w:hAnsi="Times New Roman"/>
                <w:b/>
                <w:bCs/>
                <w:sz w:val="28"/>
                <w:szCs w:val="28"/>
              </w:rPr>
              <w:t>(Testing Dataset)</w:t>
            </w:r>
          </w:p>
        </w:tc>
      </w:tr>
      <w:tr w:rsidR="00EB798B" w:rsidRPr="00DD14A8" w14:paraId="549D260E" w14:textId="77777777" w:rsidTr="00EB798B">
        <w:trPr>
          <w:trHeight w:val="928"/>
        </w:trPr>
        <w:tc>
          <w:tcPr>
            <w:tcW w:w="2689" w:type="dxa"/>
            <w:vAlign w:val="center"/>
          </w:tcPr>
          <w:p w14:paraId="43C0C700" w14:textId="30B2ACA3" w:rsidR="00EB798B" w:rsidRPr="00DD14A8" w:rsidRDefault="00EB798B" w:rsidP="00EB798B">
            <w:pPr>
              <w:spacing w:line="240" w:lineRule="auto"/>
              <w:jc w:val="center"/>
              <w:rPr>
                <w:rFonts w:ascii="Times New Roman" w:hAnsi="Times New Roman"/>
                <w:sz w:val="28"/>
                <w:szCs w:val="28"/>
              </w:rPr>
            </w:pPr>
            <w:r w:rsidRPr="00DD14A8">
              <w:rPr>
                <w:rFonts w:ascii="Times New Roman" w:hAnsi="Times New Roman"/>
                <w:sz w:val="28"/>
                <w:szCs w:val="28"/>
              </w:rPr>
              <w:t>LSTM</w:t>
            </w:r>
          </w:p>
        </w:tc>
        <w:tc>
          <w:tcPr>
            <w:tcW w:w="3218" w:type="dxa"/>
            <w:vAlign w:val="center"/>
          </w:tcPr>
          <w:p w14:paraId="621DB59F" w14:textId="46D8DE1A" w:rsidR="00EB798B" w:rsidRPr="00DD14A8" w:rsidRDefault="00DD14A8" w:rsidP="00EB798B">
            <w:pPr>
              <w:spacing w:line="240" w:lineRule="auto"/>
              <w:jc w:val="center"/>
              <w:rPr>
                <w:rFonts w:ascii="Times New Roman" w:hAnsi="Times New Roman"/>
                <w:sz w:val="28"/>
                <w:szCs w:val="28"/>
              </w:rPr>
            </w:pPr>
            <w:r w:rsidRPr="00DD14A8">
              <w:rPr>
                <w:rFonts w:ascii="Times New Roman" w:hAnsi="Times New Roman"/>
                <w:sz w:val="28"/>
                <w:szCs w:val="28"/>
              </w:rPr>
              <w:t>99.75%</w:t>
            </w:r>
          </w:p>
        </w:tc>
        <w:tc>
          <w:tcPr>
            <w:tcW w:w="3109" w:type="dxa"/>
            <w:vAlign w:val="center"/>
          </w:tcPr>
          <w:p w14:paraId="559F200B" w14:textId="728D9691" w:rsidR="00EB798B" w:rsidRPr="00DD14A8" w:rsidRDefault="00EB798B" w:rsidP="00EB798B">
            <w:pPr>
              <w:spacing w:line="240" w:lineRule="auto"/>
              <w:jc w:val="center"/>
              <w:rPr>
                <w:rFonts w:ascii="Times New Roman" w:hAnsi="Times New Roman"/>
                <w:sz w:val="28"/>
                <w:szCs w:val="28"/>
              </w:rPr>
            </w:pPr>
            <w:r w:rsidRPr="00DD14A8">
              <w:rPr>
                <w:rFonts w:ascii="Times New Roman" w:hAnsi="Times New Roman"/>
                <w:sz w:val="28"/>
                <w:szCs w:val="28"/>
              </w:rPr>
              <w:t>81</w:t>
            </w:r>
            <w:r w:rsidR="00DD14A8" w:rsidRPr="00DD14A8">
              <w:rPr>
                <w:rFonts w:ascii="Times New Roman" w:hAnsi="Times New Roman"/>
                <w:sz w:val="28"/>
                <w:szCs w:val="28"/>
              </w:rPr>
              <w:t>.30%</w:t>
            </w:r>
          </w:p>
        </w:tc>
      </w:tr>
      <w:tr w:rsidR="00EB798B" w:rsidRPr="00DD14A8" w14:paraId="153E0B9D" w14:textId="77777777" w:rsidTr="00EB798B">
        <w:trPr>
          <w:trHeight w:val="961"/>
        </w:trPr>
        <w:tc>
          <w:tcPr>
            <w:tcW w:w="2689" w:type="dxa"/>
            <w:vAlign w:val="center"/>
          </w:tcPr>
          <w:p w14:paraId="2BC9BBAE" w14:textId="2995C911" w:rsidR="00EB798B" w:rsidRPr="00DD14A8" w:rsidRDefault="00EB798B" w:rsidP="00EB798B">
            <w:pPr>
              <w:spacing w:line="240" w:lineRule="auto"/>
              <w:jc w:val="center"/>
              <w:rPr>
                <w:rFonts w:ascii="Times New Roman" w:hAnsi="Times New Roman"/>
                <w:sz w:val="28"/>
                <w:szCs w:val="28"/>
              </w:rPr>
            </w:pPr>
            <w:r w:rsidRPr="00DD14A8">
              <w:rPr>
                <w:rFonts w:ascii="Times New Roman" w:hAnsi="Times New Roman"/>
                <w:sz w:val="28"/>
                <w:szCs w:val="28"/>
              </w:rPr>
              <w:t>GRU</w:t>
            </w:r>
          </w:p>
        </w:tc>
        <w:tc>
          <w:tcPr>
            <w:tcW w:w="3218" w:type="dxa"/>
            <w:vAlign w:val="center"/>
          </w:tcPr>
          <w:p w14:paraId="70B92655" w14:textId="4F10D2B9" w:rsidR="00EB798B" w:rsidRPr="00DD14A8" w:rsidRDefault="00DD14A8" w:rsidP="00EB798B">
            <w:pPr>
              <w:spacing w:line="240" w:lineRule="auto"/>
              <w:jc w:val="center"/>
              <w:rPr>
                <w:rFonts w:ascii="Times New Roman" w:hAnsi="Times New Roman"/>
                <w:sz w:val="28"/>
                <w:szCs w:val="28"/>
              </w:rPr>
            </w:pPr>
            <w:r w:rsidRPr="00DD14A8">
              <w:rPr>
                <w:rFonts w:ascii="Times New Roman" w:hAnsi="Times New Roman"/>
                <w:sz w:val="28"/>
                <w:szCs w:val="28"/>
              </w:rPr>
              <w:t>98.54%</w:t>
            </w:r>
          </w:p>
        </w:tc>
        <w:tc>
          <w:tcPr>
            <w:tcW w:w="3109" w:type="dxa"/>
            <w:vAlign w:val="center"/>
          </w:tcPr>
          <w:p w14:paraId="7531DED2" w14:textId="5561E389" w:rsidR="00EB798B" w:rsidRPr="00DD14A8" w:rsidRDefault="00EB798B" w:rsidP="00EB798B">
            <w:pPr>
              <w:spacing w:line="240" w:lineRule="auto"/>
              <w:jc w:val="center"/>
              <w:rPr>
                <w:rFonts w:ascii="Times New Roman" w:hAnsi="Times New Roman"/>
                <w:sz w:val="28"/>
                <w:szCs w:val="28"/>
              </w:rPr>
            </w:pPr>
            <w:r w:rsidRPr="00DD14A8">
              <w:rPr>
                <w:rFonts w:ascii="Times New Roman" w:hAnsi="Times New Roman"/>
                <w:sz w:val="28"/>
                <w:szCs w:val="28"/>
              </w:rPr>
              <w:t>7</w:t>
            </w:r>
            <w:r w:rsidR="00DD14A8" w:rsidRPr="00DD14A8">
              <w:rPr>
                <w:rFonts w:ascii="Times New Roman" w:hAnsi="Times New Roman"/>
                <w:sz w:val="28"/>
                <w:szCs w:val="28"/>
              </w:rPr>
              <w:t>8.98%</w:t>
            </w:r>
          </w:p>
        </w:tc>
      </w:tr>
      <w:tr w:rsidR="00DD14A8" w:rsidRPr="00DD14A8" w14:paraId="0137BADC" w14:textId="77777777" w:rsidTr="00DD14A8">
        <w:trPr>
          <w:trHeight w:val="961"/>
        </w:trPr>
        <w:tc>
          <w:tcPr>
            <w:tcW w:w="2689" w:type="dxa"/>
            <w:vAlign w:val="center"/>
          </w:tcPr>
          <w:p w14:paraId="08503A1D" w14:textId="659D6D79"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CNN</w:t>
            </w:r>
          </w:p>
        </w:tc>
        <w:tc>
          <w:tcPr>
            <w:tcW w:w="3218" w:type="dxa"/>
            <w:vAlign w:val="center"/>
          </w:tcPr>
          <w:p w14:paraId="5057C839" w14:textId="7723F79F"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98.59%</w:t>
            </w:r>
          </w:p>
        </w:tc>
        <w:tc>
          <w:tcPr>
            <w:tcW w:w="3109" w:type="dxa"/>
            <w:vAlign w:val="center"/>
          </w:tcPr>
          <w:p w14:paraId="08D2273B" w14:textId="778EB3CF"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81.36%</w:t>
            </w:r>
          </w:p>
        </w:tc>
      </w:tr>
      <w:tr w:rsidR="00DD14A8" w:rsidRPr="00DD14A8" w14:paraId="17198A00" w14:textId="77777777" w:rsidTr="00DD14A8">
        <w:trPr>
          <w:trHeight w:val="961"/>
        </w:trPr>
        <w:tc>
          <w:tcPr>
            <w:tcW w:w="2689" w:type="dxa"/>
            <w:vAlign w:val="center"/>
          </w:tcPr>
          <w:p w14:paraId="520834C8" w14:textId="21F17737"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CNN + LSTM</w:t>
            </w:r>
          </w:p>
        </w:tc>
        <w:tc>
          <w:tcPr>
            <w:tcW w:w="3218" w:type="dxa"/>
            <w:vAlign w:val="center"/>
          </w:tcPr>
          <w:p w14:paraId="3A4A88EB" w14:textId="22178045"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98.59%</w:t>
            </w:r>
          </w:p>
        </w:tc>
        <w:tc>
          <w:tcPr>
            <w:tcW w:w="3109" w:type="dxa"/>
            <w:vAlign w:val="center"/>
          </w:tcPr>
          <w:p w14:paraId="1FDDB29A" w14:textId="173A6FE3"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82.80%</w:t>
            </w:r>
          </w:p>
        </w:tc>
      </w:tr>
      <w:tr w:rsidR="00DD14A8" w:rsidRPr="00DD14A8" w14:paraId="70139537" w14:textId="77777777" w:rsidTr="00DD14A8">
        <w:trPr>
          <w:trHeight w:val="928"/>
        </w:trPr>
        <w:tc>
          <w:tcPr>
            <w:tcW w:w="2689" w:type="dxa"/>
            <w:vAlign w:val="center"/>
          </w:tcPr>
          <w:p w14:paraId="49CFE37D" w14:textId="0451C1F2"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BERT</w:t>
            </w:r>
          </w:p>
        </w:tc>
        <w:tc>
          <w:tcPr>
            <w:tcW w:w="3218" w:type="dxa"/>
            <w:vAlign w:val="center"/>
          </w:tcPr>
          <w:p w14:paraId="62C6E9B9" w14:textId="17DC09AF" w:rsidR="00DD14A8" w:rsidRPr="00DD14A8" w:rsidRDefault="00F82964" w:rsidP="00DD14A8">
            <w:pPr>
              <w:spacing w:line="240" w:lineRule="auto"/>
              <w:jc w:val="center"/>
              <w:rPr>
                <w:rFonts w:ascii="Times New Roman" w:hAnsi="Times New Roman"/>
                <w:sz w:val="28"/>
                <w:szCs w:val="28"/>
              </w:rPr>
            </w:pPr>
            <w:r>
              <w:rPr>
                <w:rFonts w:ascii="Times New Roman" w:hAnsi="Times New Roman"/>
                <w:sz w:val="28"/>
                <w:szCs w:val="28"/>
              </w:rPr>
              <w:t>7</w:t>
            </w:r>
            <w:r w:rsidR="0007435F">
              <w:rPr>
                <w:rFonts w:ascii="Times New Roman" w:hAnsi="Times New Roman"/>
                <w:sz w:val="28"/>
                <w:szCs w:val="28"/>
              </w:rPr>
              <w:t>3.</w:t>
            </w:r>
            <w:r w:rsidR="00003C38">
              <w:rPr>
                <w:rFonts w:ascii="Times New Roman" w:hAnsi="Times New Roman"/>
                <w:sz w:val="28"/>
                <w:szCs w:val="28"/>
              </w:rPr>
              <w:t>67</w:t>
            </w:r>
            <w:r w:rsidR="00DD14A8" w:rsidRPr="00DD14A8">
              <w:rPr>
                <w:rFonts w:ascii="Times New Roman" w:hAnsi="Times New Roman"/>
                <w:sz w:val="28"/>
                <w:szCs w:val="28"/>
              </w:rPr>
              <w:t>%</w:t>
            </w:r>
          </w:p>
        </w:tc>
        <w:tc>
          <w:tcPr>
            <w:tcW w:w="3109" w:type="dxa"/>
            <w:vAlign w:val="center"/>
          </w:tcPr>
          <w:p w14:paraId="475702CF" w14:textId="093520D2" w:rsidR="00DD14A8" w:rsidRPr="00DD14A8" w:rsidRDefault="00F82964" w:rsidP="00DD14A8">
            <w:pPr>
              <w:spacing w:line="240" w:lineRule="auto"/>
              <w:jc w:val="center"/>
              <w:rPr>
                <w:rFonts w:ascii="Times New Roman" w:hAnsi="Times New Roman"/>
                <w:sz w:val="28"/>
                <w:szCs w:val="28"/>
              </w:rPr>
            </w:pPr>
            <w:r>
              <w:rPr>
                <w:rFonts w:ascii="Times New Roman" w:hAnsi="Times New Roman"/>
                <w:sz w:val="28"/>
                <w:szCs w:val="28"/>
              </w:rPr>
              <w:t>75</w:t>
            </w:r>
            <w:r w:rsidR="00DD14A8" w:rsidRPr="00DD14A8">
              <w:rPr>
                <w:rFonts w:ascii="Times New Roman" w:hAnsi="Times New Roman"/>
                <w:sz w:val="28"/>
                <w:szCs w:val="28"/>
              </w:rPr>
              <w:t>%</w:t>
            </w:r>
          </w:p>
        </w:tc>
      </w:tr>
      <w:tr w:rsidR="00DD14A8" w:rsidRPr="00DD14A8" w14:paraId="492BEE53" w14:textId="77777777" w:rsidTr="00DD14A8">
        <w:trPr>
          <w:trHeight w:val="961"/>
        </w:trPr>
        <w:tc>
          <w:tcPr>
            <w:tcW w:w="2689" w:type="dxa"/>
            <w:vAlign w:val="center"/>
          </w:tcPr>
          <w:p w14:paraId="3A504CE7" w14:textId="0CA47B6D" w:rsidR="00DD14A8" w:rsidRPr="00DD14A8" w:rsidRDefault="00DD14A8" w:rsidP="00DD14A8">
            <w:pPr>
              <w:spacing w:line="240" w:lineRule="auto"/>
              <w:jc w:val="center"/>
              <w:rPr>
                <w:rFonts w:ascii="Times New Roman" w:hAnsi="Times New Roman"/>
                <w:sz w:val="28"/>
                <w:szCs w:val="28"/>
              </w:rPr>
            </w:pPr>
            <w:r w:rsidRPr="00DD14A8">
              <w:rPr>
                <w:rFonts w:ascii="Times New Roman" w:hAnsi="Times New Roman"/>
                <w:sz w:val="28"/>
                <w:szCs w:val="28"/>
              </w:rPr>
              <w:t>ALBERT</w:t>
            </w:r>
          </w:p>
        </w:tc>
        <w:tc>
          <w:tcPr>
            <w:tcW w:w="3218" w:type="dxa"/>
            <w:vAlign w:val="center"/>
          </w:tcPr>
          <w:p w14:paraId="430899E5" w14:textId="3E729456" w:rsidR="00DD14A8" w:rsidRPr="00DD14A8" w:rsidRDefault="0007435F" w:rsidP="00DD14A8">
            <w:pPr>
              <w:spacing w:line="240" w:lineRule="auto"/>
              <w:jc w:val="center"/>
              <w:rPr>
                <w:rFonts w:ascii="Times New Roman" w:hAnsi="Times New Roman"/>
                <w:sz w:val="28"/>
                <w:szCs w:val="28"/>
              </w:rPr>
            </w:pPr>
            <w:r>
              <w:rPr>
                <w:rFonts w:ascii="Times New Roman" w:hAnsi="Times New Roman"/>
                <w:sz w:val="28"/>
                <w:szCs w:val="28"/>
              </w:rPr>
              <w:t>7</w:t>
            </w:r>
            <w:r w:rsidR="00B871D0">
              <w:rPr>
                <w:rFonts w:ascii="Times New Roman" w:hAnsi="Times New Roman"/>
                <w:sz w:val="28"/>
                <w:szCs w:val="28"/>
              </w:rPr>
              <w:t>2</w:t>
            </w:r>
            <w:r>
              <w:rPr>
                <w:rFonts w:ascii="Times New Roman" w:hAnsi="Times New Roman"/>
                <w:sz w:val="28"/>
                <w:szCs w:val="28"/>
              </w:rPr>
              <w:t>.</w:t>
            </w:r>
            <w:r w:rsidR="00B871D0">
              <w:rPr>
                <w:rFonts w:ascii="Times New Roman" w:hAnsi="Times New Roman"/>
                <w:sz w:val="28"/>
                <w:szCs w:val="28"/>
              </w:rPr>
              <w:t>33</w:t>
            </w:r>
            <w:r w:rsidR="00DD14A8" w:rsidRPr="00DD14A8">
              <w:rPr>
                <w:rFonts w:ascii="Times New Roman" w:hAnsi="Times New Roman"/>
                <w:sz w:val="28"/>
                <w:szCs w:val="28"/>
              </w:rPr>
              <w:t>%</w:t>
            </w:r>
          </w:p>
        </w:tc>
        <w:tc>
          <w:tcPr>
            <w:tcW w:w="3109" w:type="dxa"/>
            <w:vAlign w:val="center"/>
          </w:tcPr>
          <w:p w14:paraId="35A2FF61" w14:textId="0DB752A1" w:rsidR="00DD14A8" w:rsidRPr="00DD14A8" w:rsidRDefault="0007435F" w:rsidP="00DD14A8">
            <w:pPr>
              <w:spacing w:line="240" w:lineRule="auto"/>
              <w:jc w:val="center"/>
              <w:rPr>
                <w:rFonts w:ascii="Times New Roman" w:hAnsi="Times New Roman"/>
                <w:sz w:val="28"/>
                <w:szCs w:val="28"/>
              </w:rPr>
            </w:pPr>
            <w:r>
              <w:rPr>
                <w:rFonts w:ascii="Times New Roman" w:hAnsi="Times New Roman"/>
                <w:sz w:val="28"/>
                <w:szCs w:val="28"/>
              </w:rPr>
              <w:t>75</w:t>
            </w:r>
            <w:r w:rsidR="00DD14A8" w:rsidRPr="00DD14A8">
              <w:rPr>
                <w:rFonts w:ascii="Times New Roman" w:hAnsi="Times New Roman"/>
                <w:sz w:val="28"/>
                <w:szCs w:val="28"/>
              </w:rPr>
              <w:t>%</w:t>
            </w:r>
          </w:p>
        </w:tc>
      </w:tr>
    </w:tbl>
    <w:p w14:paraId="7EAEE2C6" w14:textId="318EB1F8" w:rsidR="00EB798B" w:rsidRPr="00EB798B" w:rsidRDefault="00EB798B" w:rsidP="00EB798B">
      <w:pPr>
        <w:spacing w:line="240" w:lineRule="auto"/>
        <w:jc w:val="both"/>
        <w:rPr>
          <w:rFonts w:ascii="Times New Roman" w:hAnsi="Times New Roman"/>
          <w:sz w:val="24"/>
          <w:szCs w:val="24"/>
        </w:rPr>
      </w:pPr>
    </w:p>
    <w:sectPr w:rsidR="00EB798B" w:rsidRPr="00EB798B" w:rsidSect="00336A3E">
      <w:pgSz w:w="11906" w:h="16838" w:code="9"/>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C3CF1"/>
    <w:multiLevelType w:val="hybridMultilevel"/>
    <w:tmpl w:val="4A1C901C"/>
    <w:lvl w:ilvl="0" w:tplc="2EF0FD92">
      <w:start w:val="1"/>
      <w:numFmt w:val="decimal"/>
      <w:lvlText w:val="%1."/>
      <w:lvlJc w:val="left"/>
      <w:pPr>
        <w:ind w:left="720" w:hanging="360"/>
      </w:pPr>
      <w:rPr>
        <w:rFonts w:hint="default"/>
        <w:b/>
        <w:bCs/>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1" w15:restartNumberingAfterBreak="0">
    <w:nsid w:val="1C761025"/>
    <w:multiLevelType w:val="hybridMultilevel"/>
    <w:tmpl w:val="B978D3DC"/>
    <w:lvl w:ilvl="0" w:tplc="2400000F">
      <w:start w:val="1"/>
      <w:numFmt w:val="decimal"/>
      <w:lvlText w:val="%1."/>
      <w:lvlJc w:val="left"/>
      <w:pPr>
        <w:ind w:left="720" w:hanging="360"/>
      </w:pPr>
      <w:rPr>
        <w:rFonts w:hint="default"/>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2" w15:restartNumberingAfterBreak="0">
    <w:nsid w:val="35BD5AC7"/>
    <w:multiLevelType w:val="hybridMultilevel"/>
    <w:tmpl w:val="A4B4229A"/>
    <w:lvl w:ilvl="0" w:tplc="2EF0FD92">
      <w:start w:val="1"/>
      <w:numFmt w:val="decimal"/>
      <w:lvlText w:val="%1."/>
      <w:lvlJc w:val="left"/>
      <w:pPr>
        <w:ind w:left="720" w:hanging="360"/>
      </w:pPr>
      <w:rPr>
        <w:rFonts w:hint="default"/>
        <w:b/>
        <w:bCs/>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3" w15:restartNumberingAfterBreak="0">
    <w:nsid w:val="3A0E6DC2"/>
    <w:multiLevelType w:val="hybridMultilevel"/>
    <w:tmpl w:val="67E057C4"/>
    <w:lvl w:ilvl="0" w:tplc="2400000F">
      <w:start w:val="1"/>
      <w:numFmt w:val="decimal"/>
      <w:lvlText w:val="%1."/>
      <w:lvlJc w:val="left"/>
      <w:pPr>
        <w:ind w:left="720" w:hanging="360"/>
      </w:pPr>
      <w:rPr>
        <w:rFonts w:hint="default"/>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4" w15:restartNumberingAfterBreak="0">
    <w:nsid w:val="3E5C1559"/>
    <w:multiLevelType w:val="hybridMultilevel"/>
    <w:tmpl w:val="72DE414A"/>
    <w:lvl w:ilvl="0" w:tplc="2EF0FD92">
      <w:start w:val="1"/>
      <w:numFmt w:val="decimal"/>
      <w:lvlText w:val="%1."/>
      <w:lvlJc w:val="left"/>
      <w:pPr>
        <w:ind w:left="720" w:hanging="360"/>
      </w:pPr>
      <w:rPr>
        <w:rFonts w:hint="default"/>
        <w:b/>
        <w:bCs/>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5" w15:restartNumberingAfterBreak="0">
    <w:nsid w:val="44721BA4"/>
    <w:multiLevelType w:val="hybridMultilevel"/>
    <w:tmpl w:val="392A4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F24E73"/>
    <w:multiLevelType w:val="hybridMultilevel"/>
    <w:tmpl w:val="ED4C0918"/>
    <w:lvl w:ilvl="0" w:tplc="2EF0FD92">
      <w:start w:val="1"/>
      <w:numFmt w:val="decimal"/>
      <w:lvlText w:val="%1."/>
      <w:lvlJc w:val="left"/>
      <w:pPr>
        <w:ind w:left="720" w:hanging="360"/>
      </w:pPr>
      <w:rPr>
        <w:rFonts w:hint="default"/>
        <w:b/>
        <w:bCs/>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7" w15:restartNumberingAfterBreak="0">
    <w:nsid w:val="74A76C73"/>
    <w:multiLevelType w:val="hybridMultilevel"/>
    <w:tmpl w:val="1FF089A8"/>
    <w:lvl w:ilvl="0" w:tplc="2400000F">
      <w:start w:val="1"/>
      <w:numFmt w:val="decimal"/>
      <w:lvlText w:val="%1."/>
      <w:lvlJc w:val="left"/>
      <w:pPr>
        <w:ind w:left="720" w:hanging="360"/>
      </w:pPr>
      <w:rPr>
        <w:rFonts w:hint="default"/>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num w:numId="1" w16cid:durableId="1037197393">
    <w:abstractNumId w:val="5"/>
  </w:num>
  <w:num w:numId="2" w16cid:durableId="2093426537">
    <w:abstractNumId w:val="7"/>
  </w:num>
  <w:num w:numId="3" w16cid:durableId="1617835199">
    <w:abstractNumId w:val="6"/>
  </w:num>
  <w:num w:numId="4" w16cid:durableId="2095012531">
    <w:abstractNumId w:val="4"/>
  </w:num>
  <w:num w:numId="5" w16cid:durableId="1236013544">
    <w:abstractNumId w:val="2"/>
  </w:num>
  <w:num w:numId="6" w16cid:durableId="566307415">
    <w:abstractNumId w:val="0"/>
  </w:num>
  <w:num w:numId="7" w16cid:durableId="172647144">
    <w:abstractNumId w:val="3"/>
  </w:num>
  <w:num w:numId="8" w16cid:durableId="64474537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1NTOwMDWxNLM0NzFX0lEKTi0uzszPAykwNKoFAPk37cUtAAAA"/>
  </w:docVars>
  <w:rsids>
    <w:rsidRoot w:val="00F63A61"/>
    <w:rsid w:val="8E6F93E3"/>
    <w:rsid w:val="C6BD183B"/>
    <w:rsid w:val="D967D95B"/>
    <w:rsid w:val="D9FF7EB3"/>
    <w:rsid w:val="DFFCAD3D"/>
    <w:rsid w:val="E63E6081"/>
    <w:rsid w:val="F5F98308"/>
    <w:rsid w:val="F73F12A0"/>
    <w:rsid w:val="F7BB4E1C"/>
    <w:rsid w:val="FBFF56D3"/>
    <w:rsid w:val="FF97A984"/>
    <w:rsid w:val="FFEFEBD7"/>
    <w:rsid w:val="FFF7FBE3"/>
    <w:rsid w:val="00003C38"/>
    <w:rsid w:val="0000458E"/>
    <w:rsid w:val="00005E14"/>
    <w:rsid w:val="00012205"/>
    <w:rsid w:val="00014CC3"/>
    <w:rsid w:val="00036B0D"/>
    <w:rsid w:val="00036DFB"/>
    <w:rsid w:val="00037680"/>
    <w:rsid w:val="0004666A"/>
    <w:rsid w:val="00047FCC"/>
    <w:rsid w:val="00051B1E"/>
    <w:rsid w:val="00051D28"/>
    <w:rsid w:val="0005380D"/>
    <w:rsid w:val="0005649A"/>
    <w:rsid w:val="0005724E"/>
    <w:rsid w:val="00060268"/>
    <w:rsid w:val="00062D63"/>
    <w:rsid w:val="00062D9E"/>
    <w:rsid w:val="0006400A"/>
    <w:rsid w:val="0006706B"/>
    <w:rsid w:val="000711E1"/>
    <w:rsid w:val="0007435F"/>
    <w:rsid w:val="00085DE9"/>
    <w:rsid w:val="00096C4C"/>
    <w:rsid w:val="000A04F4"/>
    <w:rsid w:val="000B1CC5"/>
    <w:rsid w:val="000B20DD"/>
    <w:rsid w:val="000B294E"/>
    <w:rsid w:val="000B312A"/>
    <w:rsid w:val="000B4327"/>
    <w:rsid w:val="000B4BDE"/>
    <w:rsid w:val="000B6F4A"/>
    <w:rsid w:val="000C15D8"/>
    <w:rsid w:val="000C5C02"/>
    <w:rsid w:val="000E26A7"/>
    <w:rsid w:val="000E4C30"/>
    <w:rsid w:val="000E541A"/>
    <w:rsid w:val="000F16C8"/>
    <w:rsid w:val="000F1746"/>
    <w:rsid w:val="000F2406"/>
    <w:rsid w:val="000F2974"/>
    <w:rsid w:val="000F5258"/>
    <w:rsid w:val="000F7C9A"/>
    <w:rsid w:val="0010099C"/>
    <w:rsid w:val="00100A6D"/>
    <w:rsid w:val="001011B7"/>
    <w:rsid w:val="001045EB"/>
    <w:rsid w:val="00104DE9"/>
    <w:rsid w:val="00105525"/>
    <w:rsid w:val="00106BFB"/>
    <w:rsid w:val="00107D3F"/>
    <w:rsid w:val="00110E81"/>
    <w:rsid w:val="00111626"/>
    <w:rsid w:val="00111A54"/>
    <w:rsid w:val="00126934"/>
    <w:rsid w:val="0013257B"/>
    <w:rsid w:val="00133590"/>
    <w:rsid w:val="001347EA"/>
    <w:rsid w:val="00137027"/>
    <w:rsid w:val="00142B18"/>
    <w:rsid w:val="00142B35"/>
    <w:rsid w:val="00146E0A"/>
    <w:rsid w:val="00150187"/>
    <w:rsid w:val="00151EDE"/>
    <w:rsid w:val="00152728"/>
    <w:rsid w:val="00152987"/>
    <w:rsid w:val="00153D48"/>
    <w:rsid w:val="00154C94"/>
    <w:rsid w:val="00156EA8"/>
    <w:rsid w:val="00157219"/>
    <w:rsid w:val="00164D7F"/>
    <w:rsid w:val="001661BE"/>
    <w:rsid w:val="00170BB9"/>
    <w:rsid w:val="00171CAE"/>
    <w:rsid w:val="00174A3F"/>
    <w:rsid w:val="00176B20"/>
    <w:rsid w:val="00180BDC"/>
    <w:rsid w:val="0018261D"/>
    <w:rsid w:val="001851BF"/>
    <w:rsid w:val="00186746"/>
    <w:rsid w:val="00187058"/>
    <w:rsid w:val="001931EE"/>
    <w:rsid w:val="001A1C9B"/>
    <w:rsid w:val="001A656D"/>
    <w:rsid w:val="001B1732"/>
    <w:rsid w:val="001B78A9"/>
    <w:rsid w:val="001C1F89"/>
    <w:rsid w:val="001C320F"/>
    <w:rsid w:val="001D751D"/>
    <w:rsid w:val="001E040E"/>
    <w:rsid w:val="001E1E71"/>
    <w:rsid w:val="001E3D4C"/>
    <w:rsid w:val="001E7447"/>
    <w:rsid w:val="001F27EF"/>
    <w:rsid w:val="001F4718"/>
    <w:rsid w:val="001F5003"/>
    <w:rsid w:val="001F6C3A"/>
    <w:rsid w:val="001F7619"/>
    <w:rsid w:val="001F7BE4"/>
    <w:rsid w:val="00201810"/>
    <w:rsid w:val="0020493A"/>
    <w:rsid w:val="00207418"/>
    <w:rsid w:val="0021056F"/>
    <w:rsid w:val="00210CF3"/>
    <w:rsid w:val="002115B3"/>
    <w:rsid w:val="002115DA"/>
    <w:rsid w:val="00231CD8"/>
    <w:rsid w:val="00232237"/>
    <w:rsid w:val="00235805"/>
    <w:rsid w:val="002368BA"/>
    <w:rsid w:val="00236987"/>
    <w:rsid w:val="002419EF"/>
    <w:rsid w:val="00251264"/>
    <w:rsid w:val="00253928"/>
    <w:rsid w:val="00261CE8"/>
    <w:rsid w:val="00266C00"/>
    <w:rsid w:val="00266CFC"/>
    <w:rsid w:val="00270310"/>
    <w:rsid w:val="00271718"/>
    <w:rsid w:val="00272876"/>
    <w:rsid w:val="00273F30"/>
    <w:rsid w:val="002807EF"/>
    <w:rsid w:val="002829B3"/>
    <w:rsid w:val="0029134B"/>
    <w:rsid w:val="00293289"/>
    <w:rsid w:val="002A386C"/>
    <w:rsid w:val="002A551F"/>
    <w:rsid w:val="002A72DF"/>
    <w:rsid w:val="002B4B37"/>
    <w:rsid w:val="002B55C4"/>
    <w:rsid w:val="002C0B1E"/>
    <w:rsid w:val="002C5786"/>
    <w:rsid w:val="002E1AC6"/>
    <w:rsid w:val="002E354F"/>
    <w:rsid w:val="002F0A87"/>
    <w:rsid w:val="002F489D"/>
    <w:rsid w:val="002F669F"/>
    <w:rsid w:val="00310C91"/>
    <w:rsid w:val="00315C3C"/>
    <w:rsid w:val="00316B03"/>
    <w:rsid w:val="00317099"/>
    <w:rsid w:val="00323E94"/>
    <w:rsid w:val="00330B13"/>
    <w:rsid w:val="00331F96"/>
    <w:rsid w:val="00332F8A"/>
    <w:rsid w:val="00336A3E"/>
    <w:rsid w:val="0034396D"/>
    <w:rsid w:val="003445C0"/>
    <w:rsid w:val="00347F9D"/>
    <w:rsid w:val="00366E9E"/>
    <w:rsid w:val="0036750C"/>
    <w:rsid w:val="00370728"/>
    <w:rsid w:val="003750AC"/>
    <w:rsid w:val="003758CF"/>
    <w:rsid w:val="00375C02"/>
    <w:rsid w:val="003769B0"/>
    <w:rsid w:val="00381767"/>
    <w:rsid w:val="00383A19"/>
    <w:rsid w:val="003A2E7C"/>
    <w:rsid w:val="003A44A8"/>
    <w:rsid w:val="003A6E08"/>
    <w:rsid w:val="003A7DF4"/>
    <w:rsid w:val="003B0B13"/>
    <w:rsid w:val="003B0DD3"/>
    <w:rsid w:val="003B0F95"/>
    <w:rsid w:val="003B13AF"/>
    <w:rsid w:val="003B3080"/>
    <w:rsid w:val="003B7EF2"/>
    <w:rsid w:val="003C1041"/>
    <w:rsid w:val="003C11AC"/>
    <w:rsid w:val="003C6DA1"/>
    <w:rsid w:val="003D3948"/>
    <w:rsid w:val="003D64F4"/>
    <w:rsid w:val="003D74C8"/>
    <w:rsid w:val="003E5D60"/>
    <w:rsid w:val="003F3E1E"/>
    <w:rsid w:val="003F79D6"/>
    <w:rsid w:val="0040087B"/>
    <w:rsid w:val="004022F9"/>
    <w:rsid w:val="004107B5"/>
    <w:rsid w:val="00411430"/>
    <w:rsid w:val="00411E80"/>
    <w:rsid w:val="00411F62"/>
    <w:rsid w:val="0041261A"/>
    <w:rsid w:val="00413AC2"/>
    <w:rsid w:val="00415232"/>
    <w:rsid w:val="00415954"/>
    <w:rsid w:val="004170ED"/>
    <w:rsid w:val="00423FE9"/>
    <w:rsid w:val="00425A41"/>
    <w:rsid w:val="00431C25"/>
    <w:rsid w:val="004327B6"/>
    <w:rsid w:val="004337AD"/>
    <w:rsid w:val="00435AF1"/>
    <w:rsid w:val="00436C90"/>
    <w:rsid w:val="004414E9"/>
    <w:rsid w:val="00442F85"/>
    <w:rsid w:val="00446710"/>
    <w:rsid w:val="004505F4"/>
    <w:rsid w:val="004518C9"/>
    <w:rsid w:val="0045475E"/>
    <w:rsid w:val="00455231"/>
    <w:rsid w:val="0045719C"/>
    <w:rsid w:val="00457F9A"/>
    <w:rsid w:val="00470452"/>
    <w:rsid w:val="00473AB4"/>
    <w:rsid w:val="004742BB"/>
    <w:rsid w:val="00476EC6"/>
    <w:rsid w:val="00486947"/>
    <w:rsid w:val="00490A55"/>
    <w:rsid w:val="004953C0"/>
    <w:rsid w:val="00495BED"/>
    <w:rsid w:val="004C6615"/>
    <w:rsid w:val="004C66C5"/>
    <w:rsid w:val="004C70CE"/>
    <w:rsid w:val="004D169A"/>
    <w:rsid w:val="004D33D9"/>
    <w:rsid w:val="004D608B"/>
    <w:rsid w:val="004F1B47"/>
    <w:rsid w:val="004F2701"/>
    <w:rsid w:val="00500C90"/>
    <w:rsid w:val="00502FAA"/>
    <w:rsid w:val="00506494"/>
    <w:rsid w:val="00510F74"/>
    <w:rsid w:val="00517B34"/>
    <w:rsid w:val="00520835"/>
    <w:rsid w:val="00521516"/>
    <w:rsid w:val="00521AB2"/>
    <w:rsid w:val="00533F43"/>
    <w:rsid w:val="0053584F"/>
    <w:rsid w:val="00544D1A"/>
    <w:rsid w:val="0054505D"/>
    <w:rsid w:val="0054575B"/>
    <w:rsid w:val="0054672D"/>
    <w:rsid w:val="005467FE"/>
    <w:rsid w:val="005504EB"/>
    <w:rsid w:val="005533E4"/>
    <w:rsid w:val="00553C52"/>
    <w:rsid w:val="005560BD"/>
    <w:rsid w:val="005627FD"/>
    <w:rsid w:val="00567DF8"/>
    <w:rsid w:val="00573615"/>
    <w:rsid w:val="00575FCC"/>
    <w:rsid w:val="005771B8"/>
    <w:rsid w:val="00577FEA"/>
    <w:rsid w:val="005800DE"/>
    <w:rsid w:val="00582A2D"/>
    <w:rsid w:val="005847FF"/>
    <w:rsid w:val="005854EC"/>
    <w:rsid w:val="00585FBA"/>
    <w:rsid w:val="0059460D"/>
    <w:rsid w:val="00596CD0"/>
    <w:rsid w:val="00597A23"/>
    <w:rsid w:val="005A0A22"/>
    <w:rsid w:val="005A121C"/>
    <w:rsid w:val="005A6D5D"/>
    <w:rsid w:val="005A7217"/>
    <w:rsid w:val="005B3FA6"/>
    <w:rsid w:val="005B7FC1"/>
    <w:rsid w:val="005C1BEC"/>
    <w:rsid w:val="005C2ED3"/>
    <w:rsid w:val="005C3295"/>
    <w:rsid w:val="005D2979"/>
    <w:rsid w:val="005D5BD7"/>
    <w:rsid w:val="005D6950"/>
    <w:rsid w:val="005E0A63"/>
    <w:rsid w:val="005E416A"/>
    <w:rsid w:val="005E6B70"/>
    <w:rsid w:val="005F51B5"/>
    <w:rsid w:val="0060356A"/>
    <w:rsid w:val="00607508"/>
    <w:rsid w:val="0061674A"/>
    <w:rsid w:val="00621BC7"/>
    <w:rsid w:val="00625677"/>
    <w:rsid w:val="00627360"/>
    <w:rsid w:val="00632CD1"/>
    <w:rsid w:val="006532F8"/>
    <w:rsid w:val="00653B22"/>
    <w:rsid w:val="0065733A"/>
    <w:rsid w:val="00657BC9"/>
    <w:rsid w:val="00672EAA"/>
    <w:rsid w:val="00674323"/>
    <w:rsid w:val="00680239"/>
    <w:rsid w:val="00681A53"/>
    <w:rsid w:val="00681BF8"/>
    <w:rsid w:val="00683CD8"/>
    <w:rsid w:val="00690D5C"/>
    <w:rsid w:val="00695B27"/>
    <w:rsid w:val="006A30A7"/>
    <w:rsid w:val="006A65CE"/>
    <w:rsid w:val="006A750A"/>
    <w:rsid w:val="006B4D4F"/>
    <w:rsid w:val="006B6178"/>
    <w:rsid w:val="006B7042"/>
    <w:rsid w:val="006C35A5"/>
    <w:rsid w:val="006C4609"/>
    <w:rsid w:val="006C518B"/>
    <w:rsid w:val="006C6D6D"/>
    <w:rsid w:val="006D7701"/>
    <w:rsid w:val="006E2CFB"/>
    <w:rsid w:val="006E3947"/>
    <w:rsid w:val="006E4A44"/>
    <w:rsid w:val="006E7460"/>
    <w:rsid w:val="006F3671"/>
    <w:rsid w:val="006F4456"/>
    <w:rsid w:val="00701B8E"/>
    <w:rsid w:val="00703235"/>
    <w:rsid w:val="00704222"/>
    <w:rsid w:val="00704616"/>
    <w:rsid w:val="00710733"/>
    <w:rsid w:val="007116BE"/>
    <w:rsid w:val="00711DDF"/>
    <w:rsid w:val="00714E99"/>
    <w:rsid w:val="007150A5"/>
    <w:rsid w:val="007275A8"/>
    <w:rsid w:val="00731280"/>
    <w:rsid w:val="00732058"/>
    <w:rsid w:val="00733775"/>
    <w:rsid w:val="0073718A"/>
    <w:rsid w:val="00741919"/>
    <w:rsid w:val="00741B95"/>
    <w:rsid w:val="00744AC0"/>
    <w:rsid w:val="00747047"/>
    <w:rsid w:val="00750A53"/>
    <w:rsid w:val="00753548"/>
    <w:rsid w:val="00753BBF"/>
    <w:rsid w:val="007554BA"/>
    <w:rsid w:val="00755E9E"/>
    <w:rsid w:val="007567FE"/>
    <w:rsid w:val="007608E5"/>
    <w:rsid w:val="00760A97"/>
    <w:rsid w:val="00761B4B"/>
    <w:rsid w:val="007630D0"/>
    <w:rsid w:val="00773871"/>
    <w:rsid w:val="00775D00"/>
    <w:rsid w:val="00775EA5"/>
    <w:rsid w:val="007827EA"/>
    <w:rsid w:val="00783BED"/>
    <w:rsid w:val="00785B25"/>
    <w:rsid w:val="007860AC"/>
    <w:rsid w:val="00787A2E"/>
    <w:rsid w:val="00787C54"/>
    <w:rsid w:val="00792BE0"/>
    <w:rsid w:val="00793FD9"/>
    <w:rsid w:val="007945BC"/>
    <w:rsid w:val="007A29C4"/>
    <w:rsid w:val="007B2178"/>
    <w:rsid w:val="007B45E8"/>
    <w:rsid w:val="007B6865"/>
    <w:rsid w:val="007B7EC7"/>
    <w:rsid w:val="007D0B5A"/>
    <w:rsid w:val="007D7B0B"/>
    <w:rsid w:val="007E14B7"/>
    <w:rsid w:val="007E7EE9"/>
    <w:rsid w:val="007F4541"/>
    <w:rsid w:val="007F58C0"/>
    <w:rsid w:val="007F5A96"/>
    <w:rsid w:val="007F5AFD"/>
    <w:rsid w:val="007F6537"/>
    <w:rsid w:val="007F76CE"/>
    <w:rsid w:val="00801762"/>
    <w:rsid w:val="00801C88"/>
    <w:rsid w:val="00802D3C"/>
    <w:rsid w:val="00803B6A"/>
    <w:rsid w:val="00813C32"/>
    <w:rsid w:val="00814365"/>
    <w:rsid w:val="008203FE"/>
    <w:rsid w:val="008238CF"/>
    <w:rsid w:val="00831416"/>
    <w:rsid w:val="00832919"/>
    <w:rsid w:val="00837D6A"/>
    <w:rsid w:val="00840B84"/>
    <w:rsid w:val="00842360"/>
    <w:rsid w:val="00842B5E"/>
    <w:rsid w:val="008445B0"/>
    <w:rsid w:val="00845335"/>
    <w:rsid w:val="008509FF"/>
    <w:rsid w:val="00856077"/>
    <w:rsid w:val="008608E4"/>
    <w:rsid w:val="00862A9F"/>
    <w:rsid w:val="0086369F"/>
    <w:rsid w:val="00873891"/>
    <w:rsid w:val="00876EA2"/>
    <w:rsid w:val="008801F8"/>
    <w:rsid w:val="0088276F"/>
    <w:rsid w:val="00884F4E"/>
    <w:rsid w:val="008905FA"/>
    <w:rsid w:val="008A34E1"/>
    <w:rsid w:val="008B469D"/>
    <w:rsid w:val="008B52AA"/>
    <w:rsid w:val="008C0A4B"/>
    <w:rsid w:val="008C50E2"/>
    <w:rsid w:val="008C5FDE"/>
    <w:rsid w:val="008C7F6A"/>
    <w:rsid w:val="008D0C92"/>
    <w:rsid w:val="008D1FD2"/>
    <w:rsid w:val="008D4231"/>
    <w:rsid w:val="008D47C6"/>
    <w:rsid w:val="008D6DD4"/>
    <w:rsid w:val="008E2CE3"/>
    <w:rsid w:val="008E4B31"/>
    <w:rsid w:val="008E6526"/>
    <w:rsid w:val="008E67E4"/>
    <w:rsid w:val="008F0587"/>
    <w:rsid w:val="008F3582"/>
    <w:rsid w:val="008F5188"/>
    <w:rsid w:val="008F535F"/>
    <w:rsid w:val="008F6CB1"/>
    <w:rsid w:val="009007C1"/>
    <w:rsid w:val="009029C5"/>
    <w:rsid w:val="0090429E"/>
    <w:rsid w:val="00906519"/>
    <w:rsid w:val="009166A0"/>
    <w:rsid w:val="009172E8"/>
    <w:rsid w:val="0091789C"/>
    <w:rsid w:val="00921789"/>
    <w:rsid w:val="00922035"/>
    <w:rsid w:val="00922112"/>
    <w:rsid w:val="0092470D"/>
    <w:rsid w:val="00924E55"/>
    <w:rsid w:val="0092595A"/>
    <w:rsid w:val="009313DA"/>
    <w:rsid w:val="00933AF2"/>
    <w:rsid w:val="009367E9"/>
    <w:rsid w:val="009418FD"/>
    <w:rsid w:val="0094416A"/>
    <w:rsid w:val="009446EF"/>
    <w:rsid w:val="00944C12"/>
    <w:rsid w:val="00946036"/>
    <w:rsid w:val="00946C95"/>
    <w:rsid w:val="00951F52"/>
    <w:rsid w:val="0095235C"/>
    <w:rsid w:val="00952CAC"/>
    <w:rsid w:val="00955F35"/>
    <w:rsid w:val="0096589F"/>
    <w:rsid w:val="00970C8E"/>
    <w:rsid w:val="0097217F"/>
    <w:rsid w:val="00972B8F"/>
    <w:rsid w:val="0097381F"/>
    <w:rsid w:val="00982568"/>
    <w:rsid w:val="00982BA6"/>
    <w:rsid w:val="00992C78"/>
    <w:rsid w:val="00997E22"/>
    <w:rsid w:val="009A27C2"/>
    <w:rsid w:val="009A3056"/>
    <w:rsid w:val="009A350E"/>
    <w:rsid w:val="009B329D"/>
    <w:rsid w:val="009B4BF7"/>
    <w:rsid w:val="009B6364"/>
    <w:rsid w:val="009B71C8"/>
    <w:rsid w:val="009C2097"/>
    <w:rsid w:val="009D79B6"/>
    <w:rsid w:val="009E1950"/>
    <w:rsid w:val="009E2107"/>
    <w:rsid w:val="009E24ED"/>
    <w:rsid w:val="009F332F"/>
    <w:rsid w:val="009F3C02"/>
    <w:rsid w:val="009F77CE"/>
    <w:rsid w:val="009F7CF9"/>
    <w:rsid w:val="00A004F1"/>
    <w:rsid w:val="00A0668E"/>
    <w:rsid w:val="00A11983"/>
    <w:rsid w:val="00A12A33"/>
    <w:rsid w:val="00A12F92"/>
    <w:rsid w:val="00A20CF6"/>
    <w:rsid w:val="00A214E2"/>
    <w:rsid w:val="00A252D2"/>
    <w:rsid w:val="00A26D19"/>
    <w:rsid w:val="00A2763C"/>
    <w:rsid w:val="00A31182"/>
    <w:rsid w:val="00A32AE2"/>
    <w:rsid w:val="00A364BD"/>
    <w:rsid w:val="00A40400"/>
    <w:rsid w:val="00A410C9"/>
    <w:rsid w:val="00A42928"/>
    <w:rsid w:val="00A43417"/>
    <w:rsid w:val="00A43476"/>
    <w:rsid w:val="00A435EA"/>
    <w:rsid w:val="00A472F9"/>
    <w:rsid w:val="00A51173"/>
    <w:rsid w:val="00A52721"/>
    <w:rsid w:val="00A54975"/>
    <w:rsid w:val="00A57801"/>
    <w:rsid w:val="00A608F6"/>
    <w:rsid w:val="00A60B9C"/>
    <w:rsid w:val="00A61185"/>
    <w:rsid w:val="00A61ABD"/>
    <w:rsid w:val="00A62373"/>
    <w:rsid w:val="00A63A3E"/>
    <w:rsid w:val="00A66FC4"/>
    <w:rsid w:val="00A701F3"/>
    <w:rsid w:val="00A70C71"/>
    <w:rsid w:val="00A71442"/>
    <w:rsid w:val="00A7463B"/>
    <w:rsid w:val="00A75BD3"/>
    <w:rsid w:val="00A8070E"/>
    <w:rsid w:val="00A81557"/>
    <w:rsid w:val="00A81FC1"/>
    <w:rsid w:val="00A83C87"/>
    <w:rsid w:val="00A85B9B"/>
    <w:rsid w:val="00A86DD6"/>
    <w:rsid w:val="00A90420"/>
    <w:rsid w:val="00A9465E"/>
    <w:rsid w:val="00A954DF"/>
    <w:rsid w:val="00A96ABA"/>
    <w:rsid w:val="00A96ED3"/>
    <w:rsid w:val="00AA11B5"/>
    <w:rsid w:val="00AA4D8C"/>
    <w:rsid w:val="00AA5617"/>
    <w:rsid w:val="00AB0E1A"/>
    <w:rsid w:val="00AB4320"/>
    <w:rsid w:val="00AB4E6E"/>
    <w:rsid w:val="00AC27C1"/>
    <w:rsid w:val="00AC37BB"/>
    <w:rsid w:val="00AC64CE"/>
    <w:rsid w:val="00AC65BE"/>
    <w:rsid w:val="00AD0738"/>
    <w:rsid w:val="00AD3A4B"/>
    <w:rsid w:val="00AE14F2"/>
    <w:rsid w:val="00AE1E98"/>
    <w:rsid w:val="00AE6A9D"/>
    <w:rsid w:val="00AF4480"/>
    <w:rsid w:val="00AF4CEB"/>
    <w:rsid w:val="00B1243C"/>
    <w:rsid w:val="00B146CF"/>
    <w:rsid w:val="00B16783"/>
    <w:rsid w:val="00B25EB6"/>
    <w:rsid w:val="00B32625"/>
    <w:rsid w:val="00B32B4F"/>
    <w:rsid w:val="00B44ADC"/>
    <w:rsid w:val="00B45403"/>
    <w:rsid w:val="00B45C23"/>
    <w:rsid w:val="00B62F09"/>
    <w:rsid w:val="00B658F5"/>
    <w:rsid w:val="00B65EDC"/>
    <w:rsid w:val="00B6733B"/>
    <w:rsid w:val="00B70064"/>
    <w:rsid w:val="00B700F3"/>
    <w:rsid w:val="00B70737"/>
    <w:rsid w:val="00B761D2"/>
    <w:rsid w:val="00B765B0"/>
    <w:rsid w:val="00B77785"/>
    <w:rsid w:val="00B871D0"/>
    <w:rsid w:val="00B91E6B"/>
    <w:rsid w:val="00B93BD1"/>
    <w:rsid w:val="00B93D0C"/>
    <w:rsid w:val="00B967BA"/>
    <w:rsid w:val="00BA0064"/>
    <w:rsid w:val="00BA1D74"/>
    <w:rsid w:val="00BA2F11"/>
    <w:rsid w:val="00BA4AAC"/>
    <w:rsid w:val="00BA4D54"/>
    <w:rsid w:val="00BA5F8A"/>
    <w:rsid w:val="00BB1CAD"/>
    <w:rsid w:val="00BB493B"/>
    <w:rsid w:val="00BB51B0"/>
    <w:rsid w:val="00BB5C53"/>
    <w:rsid w:val="00BB7ECE"/>
    <w:rsid w:val="00BC354C"/>
    <w:rsid w:val="00BD12DC"/>
    <w:rsid w:val="00BD14DF"/>
    <w:rsid w:val="00BD1C6E"/>
    <w:rsid w:val="00BD34E2"/>
    <w:rsid w:val="00BD7F72"/>
    <w:rsid w:val="00BE1A4B"/>
    <w:rsid w:val="00C01EA5"/>
    <w:rsid w:val="00C06285"/>
    <w:rsid w:val="00C06469"/>
    <w:rsid w:val="00C10966"/>
    <w:rsid w:val="00C131B9"/>
    <w:rsid w:val="00C1674C"/>
    <w:rsid w:val="00C21FD4"/>
    <w:rsid w:val="00C24251"/>
    <w:rsid w:val="00C257FD"/>
    <w:rsid w:val="00C27CA9"/>
    <w:rsid w:val="00C348F3"/>
    <w:rsid w:val="00C466A5"/>
    <w:rsid w:val="00C4750A"/>
    <w:rsid w:val="00C505BB"/>
    <w:rsid w:val="00C50B7A"/>
    <w:rsid w:val="00C51D1F"/>
    <w:rsid w:val="00C63180"/>
    <w:rsid w:val="00C63928"/>
    <w:rsid w:val="00C7100C"/>
    <w:rsid w:val="00C71C88"/>
    <w:rsid w:val="00C73F2E"/>
    <w:rsid w:val="00C748EC"/>
    <w:rsid w:val="00C81D23"/>
    <w:rsid w:val="00C83AF5"/>
    <w:rsid w:val="00C84E8B"/>
    <w:rsid w:val="00C8724C"/>
    <w:rsid w:val="00C94653"/>
    <w:rsid w:val="00C96C2A"/>
    <w:rsid w:val="00CA3649"/>
    <w:rsid w:val="00CB2E10"/>
    <w:rsid w:val="00CB31E4"/>
    <w:rsid w:val="00CB3E26"/>
    <w:rsid w:val="00CB44BC"/>
    <w:rsid w:val="00CB4B07"/>
    <w:rsid w:val="00CB5616"/>
    <w:rsid w:val="00CB567D"/>
    <w:rsid w:val="00CB7F17"/>
    <w:rsid w:val="00CC0B77"/>
    <w:rsid w:val="00CC513E"/>
    <w:rsid w:val="00CD2659"/>
    <w:rsid w:val="00CD5621"/>
    <w:rsid w:val="00CD65AD"/>
    <w:rsid w:val="00CE0851"/>
    <w:rsid w:val="00CE3276"/>
    <w:rsid w:val="00CE421C"/>
    <w:rsid w:val="00CE5887"/>
    <w:rsid w:val="00CE7A7F"/>
    <w:rsid w:val="00CF0E69"/>
    <w:rsid w:val="00CF1049"/>
    <w:rsid w:val="00CF2364"/>
    <w:rsid w:val="00CF5E56"/>
    <w:rsid w:val="00CF64EC"/>
    <w:rsid w:val="00D04297"/>
    <w:rsid w:val="00D0507C"/>
    <w:rsid w:val="00D05C71"/>
    <w:rsid w:val="00D1007C"/>
    <w:rsid w:val="00D104A5"/>
    <w:rsid w:val="00D1094B"/>
    <w:rsid w:val="00D110E4"/>
    <w:rsid w:val="00D14D5F"/>
    <w:rsid w:val="00D230C5"/>
    <w:rsid w:val="00D25A1A"/>
    <w:rsid w:val="00D33087"/>
    <w:rsid w:val="00D35E71"/>
    <w:rsid w:val="00D4034A"/>
    <w:rsid w:val="00D409BD"/>
    <w:rsid w:val="00D425F3"/>
    <w:rsid w:val="00D442FA"/>
    <w:rsid w:val="00D44A26"/>
    <w:rsid w:val="00D44D9D"/>
    <w:rsid w:val="00D5159B"/>
    <w:rsid w:val="00D51974"/>
    <w:rsid w:val="00D51DD5"/>
    <w:rsid w:val="00D61A76"/>
    <w:rsid w:val="00D66CC0"/>
    <w:rsid w:val="00D70B3D"/>
    <w:rsid w:val="00D71B07"/>
    <w:rsid w:val="00D72020"/>
    <w:rsid w:val="00D86F89"/>
    <w:rsid w:val="00D9446F"/>
    <w:rsid w:val="00D948DF"/>
    <w:rsid w:val="00DA0311"/>
    <w:rsid w:val="00DA45B7"/>
    <w:rsid w:val="00DA505B"/>
    <w:rsid w:val="00DA5629"/>
    <w:rsid w:val="00DB0109"/>
    <w:rsid w:val="00DB1A06"/>
    <w:rsid w:val="00DC3635"/>
    <w:rsid w:val="00DC617E"/>
    <w:rsid w:val="00DD014F"/>
    <w:rsid w:val="00DD14A8"/>
    <w:rsid w:val="00DD1A21"/>
    <w:rsid w:val="00DD2E3D"/>
    <w:rsid w:val="00DD408F"/>
    <w:rsid w:val="00DD7715"/>
    <w:rsid w:val="00DE7F3A"/>
    <w:rsid w:val="00DF1510"/>
    <w:rsid w:val="00DF3EF5"/>
    <w:rsid w:val="00DF6825"/>
    <w:rsid w:val="00DF7A02"/>
    <w:rsid w:val="00E14FC8"/>
    <w:rsid w:val="00E45E89"/>
    <w:rsid w:val="00E46946"/>
    <w:rsid w:val="00E5016C"/>
    <w:rsid w:val="00E6151D"/>
    <w:rsid w:val="00E65E2E"/>
    <w:rsid w:val="00E66977"/>
    <w:rsid w:val="00E67025"/>
    <w:rsid w:val="00E74464"/>
    <w:rsid w:val="00E82524"/>
    <w:rsid w:val="00E91D4F"/>
    <w:rsid w:val="00EA033C"/>
    <w:rsid w:val="00EA2881"/>
    <w:rsid w:val="00EB2612"/>
    <w:rsid w:val="00EB4C4A"/>
    <w:rsid w:val="00EB76D4"/>
    <w:rsid w:val="00EB798B"/>
    <w:rsid w:val="00EC034B"/>
    <w:rsid w:val="00EC477B"/>
    <w:rsid w:val="00EC7065"/>
    <w:rsid w:val="00ED0A09"/>
    <w:rsid w:val="00ED146B"/>
    <w:rsid w:val="00ED1F38"/>
    <w:rsid w:val="00ED30D7"/>
    <w:rsid w:val="00ED5DFF"/>
    <w:rsid w:val="00EE0E4D"/>
    <w:rsid w:val="00EE24B7"/>
    <w:rsid w:val="00EE3381"/>
    <w:rsid w:val="00EE3D6A"/>
    <w:rsid w:val="00EF31FA"/>
    <w:rsid w:val="00EF57C6"/>
    <w:rsid w:val="00F00C7B"/>
    <w:rsid w:val="00F061C4"/>
    <w:rsid w:val="00F06759"/>
    <w:rsid w:val="00F10720"/>
    <w:rsid w:val="00F10D3E"/>
    <w:rsid w:val="00F121AC"/>
    <w:rsid w:val="00F13E66"/>
    <w:rsid w:val="00F17136"/>
    <w:rsid w:val="00F17272"/>
    <w:rsid w:val="00F200AE"/>
    <w:rsid w:val="00F21426"/>
    <w:rsid w:val="00F2243B"/>
    <w:rsid w:val="00F333CD"/>
    <w:rsid w:val="00F34BF3"/>
    <w:rsid w:val="00F422FD"/>
    <w:rsid w:val="00F47992"/>
    <w:rsid w:val="00F52EB2"/>
    <w:rsid w:val="00F562FE"/>
    <w:rsid w:val="00F61FDF"/>
    <w:rsid w:val="00F63A61"/>
    <w:rsid w:val="00F649BF"/>
    <w:rsid w:val="00F64EA4"/>
    <w:rsid w:val="00F71DDE"/>
    <w:rsid w:val="00F82964"/>
    <w:rsid w:val="00F85DC4"/>
    <w:rsid w:val="00F874F7"/>
    <w:rsid w:val="00F87822"/>
    <w:rsid w:val="00F91694"/>
    <w:rsid w:val="00F91C92"/>
    <w:rsid w:val="00F92975"/>
    <w:rsid w:val="00FA18EF"/>
    <w:rsid w:val="00FA56D2"/>
    <w:rsid w:val="00FB015B"/>
    <w:rsid w:val="00FB16DA"/>
    <w:rsid w:val="00FB1D17"/>
    <w:rsid w:val="00FB3D9A"/>
    <w:rsid w:val="00FB6AA2"/>
    <w:rsid w:val="00FC1411"/>
    <w:rsid w:val="00FC1C35"/>
    <w:rsid w:val="00FC361A"/>
    <w:rsid w:val="00FD2C42"/>
    <w:rsid w:val="00FD6141"/>
    <w:rsid w:val="00FE0C95"/>
    <w:rsid w:val="00FE106A"/>
    <w:rsid w:val="00FE1F84"/>
    <w:rsid w:val="00FE4392"/>
    <w:rsid w:val="00FE4AE8"/>
    <w:rsid w:val="00FF1905"/>
    <w:rsid w:val="00FF1ABA"/>
    <w:rsid w:val="00FF5630"/>
    <w:rsid w:val="1FA57151"/>
    <w:rsid w:val="2FAFB7AD"/>
    <w:rsid w:val="3A5B516D"/>
    <w:rsid w:val="3BFE7A2C"/>
    <w:rsid w:val="3EFFB8E9"/>
    <w:rsid w:val="3FEFFDB9"/>
    <w:rsid w:val="477B2AF4"/>
    <w:rsid w:val="517F12D5"/>
    <w:rsid w:val="5F7B169C"/>
    <w:rsid w:val="75EBD34C"/>
    <w:rsid w:val="7CFFC7A2"/>
    <w:rsid w:val="7DF306D9"/>
    <w:rsid w:val="7F77F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A45547C"/>
  <w15:docId w15:val="{F90F0C6E-6311-4434-8CD7-096DC5183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32F8"/>
    <w:pPr>
      <w:spacing w:after="160" w:line="259" w:lineRule="auto"/>
    </w:pPr>
    <w:rPr>
      <w:rFonts w:ascii="Calibri" w:eastAsia="Calibri" w:hAnsi="Calibri"/>
      <w:sz w:val="22"/>
      <w:szCs w:val="22"/>
    </w:rPr>
  </w:style>
  <w:style w:type="paragraph" w:styleId="Heading1">
    <w:name w:val="heading 1"/>
    <w:basedOn w:val="Normal"/>
    <w:link w:val="Heading1Char"/>
    <w:uiPriority w:val="9"/>
    <w:qFormat/>
    <w:rsid w:val="006C35A5"/>
    <w:pPr>
      <w:spacing w:before="100" w:beforeAutospacing="1" w:after="100" w:afterAutospacing="1" w:line="240" w:lineRule="auto"/>
      <w:outlineLvl w:val="0"/>
    </w:pPr>
    <w:rPr>
      <w:rFonts w:ascii="Times New Roman" w:eastAsia="Times New Roman" w:hAnsi="Times New Roman"/>
      <w:b/>
      <w:bCs/>
      <w:kern w:val="36"/>
      <w:sz w:val="32"/>
      <w:szCs w:val="48"/>
    </w:rPr>
  </w:style>
  <w:style w:type="paragraph" w:styleId="Heading2">
    <w:name w:val="heading 2"/>
    <w:basedOn w:val="Normal"/>
    <w:next w:val="Normal"/>
    <w:link w:val="Heading2Char"/>
    <w:uiPriority w:val="9"/>
    <w:unhideWhenUsed/>
    <w:qFormat/>
    <w:rsid w:val="006C35A5"/>
    <w:pPr>
      <w:keepNext/>
      <w:keepLines/>
      <w:spacing w:before="40" w:after="0" w:line="360" w:lineRule="auto"/>
      <w:outlineLvl w:val="1"/>
    </w:pPr>
    <w:rPr>
      <w:rFonts w:ascii="Times New Roman" w:eastAsiaTheme="majorEastAsia" w:hAnsi="Times New Roman"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sz w:val="18"/>
      <w:szCs w:val="18"/>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pPr>
      <w:ind w:left="720"/>
      <w:contextualSpacing/>
    </w:pPr>
  </w:style>
  <w:style w:type="paragraph" w:customStyle="1" w:styleId="NoSpacing1">
    <w:name w:val="No Spacing1"/>
    <w:uiPriority w:val="1"/>
    <w:qFormat/>
    <w:rPr>
      <w:rFonts w:ascii="Calibri" w:eastAsia="Calibri" w:hAnsi="Calibri"/>
      <w:sz w:val="22"/>
      <w:szCs w:val="22"/>
    </w:rPr>
  </w:style>
  <w:style w:type="paragraph" w:customStyle="1" w:styleId="Default">
    <w:name w:val="Default"/>
    <w:pPr>
      <w:autoSpaceDE w:val="0"/>
      <w:autoSpaceDN w:val="0"/>
      <w:adjustRightInd w:val="0"/>
    </w:pPr>
    <w:rPr>
      <w:rFonts w:eastAsia="Times New Roman"/>
      <w:color w:val="000000"/>
      <w:sz w:val="24"/>
      <w:szCs w:val="24"/>
      <w:lang w:eastAsia="zh-CN"/>
    </w:rPr>
  </w:style>
  <w:style w:type="character" w:customStyle="1" w:styleId="BalloonTextChar">
    <w:name w:val="Balloon Text Char"/>
    <w:link w:val="BalloonText"/>
    <w:uiPriority w:val="99"/>
    <w:semiHidden/>
    <w:rPr>
      <w:rFonts w:ascii="Tahoma" w:hAnsi="Tahoma" w:cs="Tahoma"/>
      <w:sz w:val="16"/>
      <w:szCs w:val="16"/>
    </w:rPr>
  </w:style>
  <w:style w:type="paragraph" w:styleId="ListParagraph">
    <w:name w:val="List Paragraph"/>
    <w:basedOn w:val="Normal"/>
    <w:uiPriority w:val="34"/>
    <w:qFormat/>
    <w:rsid w:val="0005380D"/>
    <w:pPr>
      <w:ind w:left="720"/>
    </w:pPr>
  </w:style>
  <w:style w:type="table" w:styleId="GridTable3">
    <w:name w:val="Grid Table 3"/>
    <w:basedOn w:val="TableNormal"/>
    <w:uiPriority w:val="48"/>
    <w:rsid w:val="00F17272"/>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6Colorful">
    <w:name w:val="Grid Table 6 Colorful"/>
    <w:basedOn w:val="TableNormal"/>
    <w:uiPriority w:val="51"/>
    <w:rsid w:val="00F17272"/>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uiPriority w:val="1"/>
    <w:qFormat/>
    <w:rsid w:val="00840B84"/>
    <w:rPr>
      <w:rFonts w:ascii="Calibri" w:eastAsia="Calibri" w:hAnsi="Calibri"/>
      <w:sz w:val="22"/>
      <w:szCs w:val="22"/>
    </w:rPr>
  </w:style>
  <w:style w:type="character" w:styleId="Strong">
    <w:name w:val="Strong"/>
    <w:basedOn w:val="DefaultParagraphFont"/>
    <w:uiPriority w:val="22"/>
    <w:qFormat/>
    <w:rsid w:val="003750AC"/>
    <w:rPr>
      <w:b/>
      <w:bCs/>
    </w:rPr>
  </w:style>
  <w:style w:type="character" w:styleId="PlaceholderText">
    <w:name w:val="Placeholder Text"/>
    <w:basedOn w:val="DefaultParagraphFont"/>
    <w:uiPriority w:val="99"/>
    <w:semiHidden/>
    <w:rsid w:val="00036B0D"/>
    <w:rPr>
      <w:color w:val="808080"/>
    </w:rPr>
  </w:style>
  <w:style w:type="character" w:customStyle="1" w:styleId="Heading1Char">
    <w:name w:val="Heading 1 Char"/>
    <w:basedOn w:val="DefaultParagraphFont"/>
    <w:link w:val="Heading1"/>
    <w:uiPriority w:val="9"/>
    <w:rsid w:val="006C35A5"/>
    <w:rPr>
      <w:rFonts w:eastAsia="Times New Roman"/>
      <w:b/>
      <w:bCs/>
      <w:kern w:val="36"/>
      <w:sz w:val="32"/>
      <w:szCs w:val="48"/>
    </w:rPr>
  </w:style>
  <w:style w:type="paragraph" w:styleId="HTMLPreformatted">
    <w:name w:val="HTML Preformatted"/>
    <w:basedOn w:val="Normal"/>
    <w:link w:val="HTMLPreformattedChar"/>
    <w:uiPriority w:val="99"/>
    <w:semiHidden/>
    <w:unhideWhenUsed/>
    <w:rsid w:val="00154C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4C94"/>
    <w:rPr>
      <w:rFonts w:ascii="Courier New" w:eastAsia="Times New Roman" w:hAnsi="Courier New" w:cs="Courier New"/>
    </w:rPr>
  </w:style>
  <w:style w:type="character" w:customStyle="1" w:styleId="Heading2Char">
    <w:name w:val="Heading 2 Char"/>
    <w:basedOn w:val="DefaultParagraphFont"/>
    <w:link w:val="Heading2"/>
    <w:uiPriority w:val="9"/>
    <w:rsid w:val="006C35A5"/>
    <w:rPr>
      <w:rFonts w:eastAsiaTheme="majorEastAsia"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339304">
      <w:bodyDiv w:val="1"/>
      <w:marLeft w:val="0"/>
      <w:marRight w:val="0"/>
      <w:marTop w:val="0"/>
      <w:marBottom w:val="0"/>
      <w:divBdr>
        <w:top w:val="none" w:sz="0" w:space="0" w:color="auto"/>
        <w:left w:val="none" w:sz="0" w:space="0" w:color="auto"/>
        <w:bottom w:val="none" w:sz="0" w:space="0" w:color="auto"/>
        <w:right w:val="none" w:sz="0" w:space="0" w:color="auto"/>
      </w:divBdr>
      <w:divsChild>
        <w:div w:id="842013529">
          <w:marLeft w:val="533"/>
          <w:marRight w:val="0"/>
          <w:marTop w:val="134"/>
          <w:marBottom w:val="0"/>
          <w:divBdr>
            <w:top w:val="none" w:sz="0" w:space="0" w:color="auto"/>
            <w:left w:val="none" w:sz="0" w:space="0" w:color="auto"/>
            <w:bottom w:val="none" w:sz="0" w:space="0" w:color="auto"/>
            <w:right w:val="none" w:sz="0" w:space="0" w:color="auto"/>
          </w:divBdr>
        </w:div>
      </w:divsChild>
    </w:div>
    <w:div w:id="1095007686">
      <w:bodyDiv w:val="1"/>
      <w:marLeft w:val="0"/>
      <w:marRight w:val="0"/>
      <w:marTop w:val="0"/>
      <w:marBottom w:val="0"/>
      <w:divBdr>
        <w:top w:val="none" w:sz="0" w:space="0" w:color="auto"/>
        <w:left w:val="none" w:sz="0" w:space="0" w:color="auto"/>
        <w:bottom w:val="none" w:sz="0" w:space="0" w:color="auto"/>
        <w:right w:val="none" w:sz="0" w:space="0" w:color="auto"/>
      </w:divBdr>
      <w:divsChild>
        <w:div w:id="10298713">
          <w:marLeft w:val="475"/>
          <w:marRight w:val="0"/>
          <w:marTop w:val="106"/>
          <w:marBottom w:val="120"/>
          <w:divBdr>
            <w:top w:val="none" w:sz="0" w:space="0" w:color="auto"/>
            <w:left w:val="none" w:sz="0" w:space="0" w:color="auto"/>
            <w:bottom w:val="none" w:sz="0" w:space="0" w:color="auto"/>
            <w:right w:val="none" w:sz="0" w:space="0" w:color="auto"/>
          </w:divBdr>
        </w:div>
        <w:div w:id="32926180">
          <w:marLeft w:val="475"/>
          <w:marRight w:val="0"/>
          <w:marTop w:val="106"/>
          <w:marBottom w:val="120"/>
          <w:divBdr>
            <w:top w:val="none" w:sz="0" w:space="0" w:color="auto"/>
            <w:left w:val="none" w:sz="0" w:space="0" w:color="auto"/>
            <w:bottom w:val="none" w:sz="0" w:space="0" w:color="auto"/>
            <w:right w:val="none" w:sz="0" w:space="0" w:color="auto"/>
          </w:divBdr>
        </w:div>
        <w:div w:id="116222432">
          <w:marLeft w:val="475"/>
          <w:marRight w:val="0"/>
          <w:marTop w:val="106"/>
          <w:marBottom w:val="120"/>
          <w:divBdr>
            <w:top w:val="none" w:sz="0" w:space="0" w:color="auto"/>
            <w:left w:val="none" w:sz="0" w:space="0" w:color="auto"/>
            <w:bottom w:val="none" w:sz="0" w:space="0" w:color="auto"/>
            <w:right w:val="none" w:sz="0" w:space="0" w:color="auto"/>
          </w:divBdr>
        </w:div>
        <w:div w:id="136143594">
          <w:marLeft w:val="994"/>
          <w:marRight w:val="0"/>
          <w:marTop w:val="91"/>
          <w:marBottom w:val="120"/>
          <w:divBdr>
            <w:top w:val="none" w:sz="0" w:space="0" w:color="auto"/>
            <w:left w:val="none" w:sz="0" w:space="0" w:color="auto"/>
            <w:bottom w:val="none" w:sz="0" w:space="0" w:color="auto"/>
            <w:right w:val="none" w:sz="0" w:space="0" w:color="auto"/>
          </w:divBdr>
        </w:div>
        <w:div w:id="315843446">
          <w:marLeft w:val="994"/>
          <w:marRight w:val="0"/>
          <w:marTop w:val="91"/>
          <w:marBottom w:val="120"/>
          <w:divBdr>
            <w:top w:val="none" w:sz="0" w:space="0" w:color="auto"/>
            <w:left w:val="none" w:sz="0" w:space="0" w:color="auto"/>
            <w:bottom w:val="none" w:sz="0" w:space="0" w:color="auto"/>
            <w:right w:val="none" w:sz="0" w:space="0" w:color="auto"/>
          </w:divBdr>
        </w:div>
        <w:div w:id="352193895">
          <w:marLeft w:val="475"/>
          <w:marRight w:val="0"/>
          <w:marTop w:val="106"/>
          <w:marBottom w:val="120"/>
          <w:divBdr>
            <w:top w:val="none" w:sz="0" w:space="0" w:color="auto"/>
            <w:left w:val="none" w:sz="0" w:space="0" w:color="auto"/>
            <w:bottom w:val="none" w:sz="0" w:space="0" w:color="auto"/>
            <w:right w:val="none" w:sz="0" w:space="0" w:color="auto"/>
          </w:divBdr>
        </w:div>
        <w:div w:id="1220215514">
          <w:marLeft w:val="475"/>
          <w:marRight w:val="0"/>
          <w:marTop w:val="106"/>
          <w:marBottom w:val="120"/>
          <w:divBdr>
            <w:top w:val="none" w:sz="0" w:space="0" w:color="auto"/>
            <w:left w:val="none" w:sz="0" w:space="0" w:color="auto"/>
            <w:bottom w:val="none" w:sz="0" w:space="0" w:color="auto"/>
            <w:right w:val="none" w:sz="0" w:space="0" w:color="auto"/>
          </w:divBdr>
        </w:div>
        <w:div w:id="1232933834">
          <w:marLeft w:val="994"/>
          <w:marRight w:val="0"/>
          <w:marTop w:val="91"/>
          <w:marBottom w:val="120"/>
          <w:divBdr>
            <w:top w:val="none" w:sz="0" w:space="0" w:color="auto"/>
            <w:left w:val="none" w:sz="0" w:space="0" w:color="auto"/>
            <w:bottom w:val="none" w:sz="0" w:space="0" w:color="auto"/>
            <w:right w:val="none" w:sz="0" w:space="0" w:color="auto"/>
          </w:divBdr>
        </w:div>
        <w:div w:id="1348799365">
          <w:marLeft w:val="994"/>
          <w:marRight w:val="0"/>
          <w:marTop w:val="91"/>
          <w:marBottom w:val="120"/>
          <w:divBdr>
            <w:top w:val="none" w:sz="0" w:space="0" w:color="auto"/>
            <w:left w:val="none" w:sz="0" w:space="0" w:color="auto"/>
            <w:bottom w:val="none" w:sz="0" w:space="0" w:color="auto"/>
            <w:right w:val="none" w:sz="0" w:space="0" w:color="auto"/>
          </w:divBdr>
        </w:div>
        <w:div w:id="1474592121">
          <w:marLeft w:val="994"/>
          <w:marRight w:val="0"/>
          <w:marTop w:val="91"/>
          <w:marBottom w:val="120"/>
          <w:divBdr>
            <w:top w:val="none" w:sz="0" w:space="0" w:color="auto"/>
            <w:left w:val="none" w:sz="0" w:space="0" w:color="auto"/>
            <w:bottom w:val="none" w:sz="0" w:space="0" w:color="auto"/>
            <w:right w:val="none" w:sz="0" w:space="0" w:color="auto"/>
          </w:divBdr>
        </w:div>
        <w:div w:id="1891723095">
          <w:marLeft w:val="994"/>
          <w:marRight w:val="0"/>
          <w:marTop w:val="91"/>
          <w:marBottom w:val="120"/>
          <w:divBdr>
            <w:top w:val="none" w:sz="0" w:space="0" w:color="auto"/>
            <w:left w:val="none" w:sz="0" w:space="0" w:color="auto"/>
            <w:bottom w:val="none" w:sz="0" w:space="0" w:color="auto"/>
            <w:right w:val="none" w:sz="0" w:space="0" w:color="auto"/>
          </w:divBdr>
        </w:div>
        <w:div w:id="1934512464">
          <w:marLeft w:val="994"/>
          <w:marRight w:val="0"/>
          <w:marTop w:val="91"/>
          <w:marBottom w:val="120"/>
          <w:divBdr>
            <w:top w:val="none" w:sz="0" w:space="0" w:color="auto"/>
            <w:left w:val="none" w:sz="0" w:space="0" w:color="auto"/>
            <w:bottom w:val="none" w:sz="0" w:space="0" w:color="auto"/>
            <w:right w:val="none" w:sz="0" w:space="0" w:color="auto"/>
          </w:divBdr>
        </w:div>
        <w:div w:id="2009404475">
          <w:marLeft w:val="994"/>
          <w:marRight w:val="0"/>
          <w:marTop w:val="91"/>
          <w:marBottom w:val="120"/>
          <w:divBdr>
            <w:top w:val="none" w:sz="0" w:space="0" w:color="auto"/>
            <w:left w:val="none" w:sz="0" w:space="0" w:color="auto"/>
            <w:bottom w:val="none" w:sz="0" w:space="0" w:color="auto"/>
            <w:right w:val="none" w:sz="0" w:space="0" w:color="auto"/>
          </w:divBdr>
        </w:div>
      </w:divsChild>
    </w:div>
    <w:div w:id="1118060957">
      <w:bodyDiv w:val="1"/>
      <w:marLeft w:val="0"/>
      <w:marRight w:val="0"/>
      <w:marTop w:val="0"/>
      <w:marBottom w:val="0"/>
      <w:divBdr>
        <w:top w:val="none" w:sz="0" w:space="0" w:color="auto"/>
        <w:left w:val="none" w:sz="0" w:space="0" w:color="auto"/>
        <w:bottom w:val="none" w:sz="0" w:space="0" w:color="auto"/>
        <w:right w:val="none" w:sz="0" w:space="0" w:color="auto"/>
      </w:divBdr>
    </w:div>
    <w:div w:id="1185365287">
      <w:bodyDiv w:val="1"/>
      <w:marLeft w:val="0"/>
      <w:marRight w:val="0"/>
      <w:marTop w:val="0"/>
      <w:marBottom w:val="0"/>
      <w:divBdr>
        <w:top w:val="none" w:sz="0" w:space="0" w:color="auto"/>
        <w:left w:val="none" w:sz="0" w:space="0" w:color="auto"/>
        <w:bottom w:val="none" w:sz="0" w:space="0" w:color="auto"/>
        <w:right w:val="none" w:sz="0" w:space="0" w:color="auto"/>
      </w:divBdr>
      <w:divsChild>
        <w:div w:id="378751986">
          <w:marLeft w:val="1253"/>
          <w:marRight w:val="0"/>
          <w:marTop w:val="96"/>
          <w:marBottom w:val="0"/>
          <w:divBdr>
            <w:top w:val="none" w:sz="0" w:space="0" w:color="auto"/>
            <w:left w:val="none" w:sz="0" w:space="0" w:color="auto"/>
            <w:bottom w:val="none" w:sz="0" w:space="0" w:color="auto"/>
            <w:right w:val="none" w:sz="0" w:space="0" w:color="auto"/>
          </w:divBdr>
        </w:div>
        <w:div w:id="500438447">
          <w:marLeft w:val="1253"/>
          <w:marRight w:val="0"/>
          <w:marTop w:val="96"/>
          <w:marBottom w:val="0"/>
          <w:divBdr>
            <w:top w:val="none" w:sz="0" w:space="0" w:color="auto"/>
            <w:left w:val="none" w:sz="0" w:space="0" w:color="auto"/>
            <w:bottom w:val="none" w:sz="0" w:space="0" w:color="auto"/>
            <w:right w:val="none" w:sz="0" w:space="0" w:color="auto"/>
          </w:divBdr>
        </w:div>
        <w:div w:id="783118576">
          <w:marLeft w:val="1253"/>
          <w:marRight w:val="0"/>
          <w:marTop w:val="96"/>
          <w:marBottom w:val="0"/>
          <w:divBdr>
            <w:top w:val="none" w:sz="0" w:space="0" w:color="auto"/>
            <w:left w:val="none" w:sz="0" w:space="0" w:color="auto"/>
            <w:bottom w:val="none" w:sz="0" w:space="0" w:color="auto"/>
            <w:right w:val="none" w:sz="0" w:space="0" w:color="auto"/>
          </w:divBdr>
        </w:div>
        <w:div w:id="2145468879">
          <w:marLeft w:val="533"/>
          <w:marRight w:val="0"/>
          <w:marTop w:val="134"/>
          <w:marBottom w:val="0"/>
          <w:divBdr>
            <w:top w:val="none" w:sz="0" w:space="0" w:color="auto"/>
            <w:left w:val="none" w:sz="0" w:space="0" w:color="auto"/>
            <w:bottom w:val="none" w:sz="0" w:space="0" w:color="auto"/>
            <w:right w:val="none" w:sz="0" w:space="0" w:color="auto"/>
          </w:divBdr>
        </w:div>
      </w:divsChild>
    </w:div>
    <w:div w:id="1356342527">
      <w:bodyDiv w:val="1"/>
      <w:marLeft w:val="0"/>
      <w:marRight w:val="0"/>
      <w:marTop w:val="0"/>
      <w:marBottom w:val="0"/>
      <w:divBdr>
        <w:top w:val="none" w:sz="0" w:space="0" w:color="auto"/>
        <w:left w:val="none" w:sz="0" w:space="0" w:color="auto"/>
        <w:bottom w:val="none" w:sz="0" w:space="0" w:color="auto"/>
        <w:right w:val="none" w:sz="0" w:space="0" w:color="auto"/>
      </w:divBdr>
    </w:div>
    <w:div w:id="1394083658">
      <w:bodyDiv w:val="1"/>
      <w:marLeft w:val="0"/>
      <w:marRight w:val="0"/>
      <w:marTop w:val="0"/>
      <w:marBottom w:val="0"/>
      <w:divBdr>
        <w:top w:val="none" w:sz="0" w:space="0" w:color="auto"/>
        <w:left w:val="none" w:sz="0" w:space="0" w:color="auto"/>
        <w:bottom w:val="none" w:sz="0" w:space="0" w:color="auto"/>
        <w:right w:val="none" w:sz="0" w:space="0" w:color="auto"/>
      </w:divBdr>
    </w:div>
    <w:div w:id="1394352153">
      <w:bodyDiv w:val="1"/>
      <w:marLeft w:val="0"/>
      <w:marRight w:val="0"/>
      <w:marTop w:val="0"/>
      <w:marBottom w:val="0"/>
      <w:divBdr>
        <w:top w:val="none" w:sz="0" w:space="0" w:color="auto"/>
        <w:left w:val="none" w:sz="0" w:space="0" w:color="auto"/>
        <w:bottom w:val="none" w:sz="0" w:space="0" w:color="auto"/>
        <w:right w:val="none" w:sz="0" w:space="0" w:color="auto"/>
      </w:divBdr>
    </w:div>
    <w:div w:id="1591812157">
      <w:bodyDiv w:val="1"/>
      <w:marLeft w:val="0"/>
      <w:marRight w:val="0"/>
      <w:marTop w:val="0"/>
      <w:marBottom w:val="0"/>
      <w:divBdr>
        <w:top w:val="none" w:sz="0" w:space="0" w:color="auto"/>
        <w:left w:val="none" w:sz="0" w:space="0" w:color="auto"/>
        <w:bottom w:val="none" w:sz="0" w:space="0" w:color="auto"/>
        <w:right w:val="none" w:sz="0" w:space="0" w:color="auto"/>
      </w:divBdr>
    </w:div>
    <w:div w:id="1957758409">
      <w:bodyDiv w:val="1"/>
      <w:marLeft w:val="0"/>
      <w:marRight w:val="0"/>
      <w:marTop w:val="0"/>
      <w:marBottom w:val="0"/>
      <w:divBdr>
        <w:top w:val="none" w:sz="0" w:space="0" w:color="auto"/>
        <w:left w:val="none" w:sz="0" w:space="0" w:color="auto"/>
        <w:bottom w:val="none" w:sz="0" w:space="0" w:color="auto"/>
        <w:right w:val="none" w:sz="0" w:space="0" w:color="auto"/>
      </w:divBdr>
    </w:div>
    <w:div w:id="2131825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jp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styles" Target="style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3F950AC-483B-40A7-AB85-7124A25692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26</Pages>
  <Words>3172</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OMSATS - Lancaster Dual Degree Programme</vt:lpstr>
    </vt:vector>
  </TitlesOfParts>
  <Company>Department of Computer Science, CIIT Lahore</Company>
  <LinksUpToDate>false</LinksUpToDate>
  <CharactersWithSpaces>2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SATS - Lancaster Dual Degree Programme</dc:title>
  <dc:subject/>
  <dc:creator>Ambreen Hanif</dc:creator>
  <cp:keywords/>
  <dc:description/>
  <cp:lastModifiedBy>Huzaifa Tariq</cp:lastModifiedBy>
  <cp:revision>11</cp:revision>
  <cp:lastPrinted>2019-01-21T14:19:00Z</cp:lastPrinted>
  <dcterms:created xsi:type="dcterms:W3CDTF">2022-10-28T08:50:00Z</dcterms:created>
  <dcterms:modified xsi:type="dcterms:W3CDTF">2023-01-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909</vt:lpwstr>
  </property>
  <property fmtid="{D5CDD505-2E9C-101B-9397-08002B2CF9AE}" pid="3" name="GrammarlyDocumentId">
    <vt:lpwstr>063b767630cf5e0184e94ff736316a51bb37ae5e8c2a3b8f1e081c698ebccdaf</vt:lpwstr>
  </property>
</Properties>
</file>